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FBC0B" w14:textId="77777777" w:rsidR="00E32013" w:rsidRDefault="00E32013" w:rsidP="008E227E">
      <w:pPr>
        <w:spacing w:line="240" w:lineRule="auto"/>
        <w:rPr>
          <w:rFonts w:cs="Arial"/>
          <w:b/>
          <w:bCs/>
          <w:sz w:val="21"/>
          <w:szCs w:val="21"/>
        </w:rPr>
      </w:pPr>
    </w:p>
    <w:p w14:paraId="40BB4E1A" w14:textId="5E364206" w:rsidR="008E227E" w:rsidRDefault="008E227E" w:rsidP="008E227E">
      <w:pPr>
        <w:spacing w:line="240" w:lineRule="auto"/>
        <w:rPr>
          <w:rFonts w:cs="Arial"/>
          <w:b/>
          <w:sz w:val="21"/>
          <w:szCs w:val="21"/>
        </w:rPr>
      </w:pPr>
      <w:r w:rsidRPr="00164993">
        <w:rPr>
          <w:rFonts w:cs="Arial"/>
          <w:b/>
          <w:bCs/>
          <w:sz w:val="21"/>
          <w:szCs w:val="21"/>
        </w:rPr>
        <w:t>University Courses and Curricula Committee 2021-2022</w:t>
      </w:r>
      <w:r w:rsidRPr="00164993">
        <w:rPr>
          <w:rFonts w:cs="Arial"/>
          <w:b/>
          <w:sz w:val="21"/>
          <w:szCs w:val="21"/>
        </w:rPr>
        <w:t xml:space="preserve">                                         </w:t>
      </w:r>
    </w:p>
    <w:p w14:paraId="6CB01F19" w14:textId="4D61D9B1" w:rsidR="008E227E" w:rsidRPr="008E227E" w:rsidRDefault="00437228" w:rsidP="008E227E">
      <w:pPr>
        <w:spacing w:line="240" w:lineRule="auto"/>
        <w:jc w:val="right"/>
        <w:rPr>
          <w:rFonts w:cs="Arial"/>
          <w:b/>
          <w:sz w:val="21"/>
          <w:szCs w:val="21"/>
        </w:rPr>
      </w:pPr>
      <w:r>
        <w:rPr>
          <w:rFonts w:cs="Arial"/>
          <w:sz w:val="18"/>
          <w:szCs w:val="18"/>
        </w:rPr>
        <w:t>20 April 2022</w:t>
      </w:r>
    </w:p>
    <w:p w14:paraId="3BA5F240" w14:textId="77777777" w:rsidR="008E227E" w:rsidRPr="004154DA" w:rsidRDefault="008E227E" w:rsidP="008E227E">
      <w:pPr>
        <w:spacing w:line="240" w:lineRule="auto"/>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sidRPr="004154DA">
        <w:rPr>
          <w:rFonts w:cs="Arial"/>
          <w:sz w:val="18"/>
          <w:szCs w:val="18"/>
        </w:rPr>
        <w:tab/>
        <w:t xml:space="preserve">    </w:t>
      </w:r>
      <w:r>
        <w:rPr>
          <w:rFonts w:cs="Arial"/>
          <w:sz w:val="18"/>
          <w:szCs w:val="18"/>
        </w:rPr>
        <w:t xml:space="preserve">             </w:t>
      </w:r>
      <w:r w:rsidRPr="004154DA">
        <w:rPr>
          <w:rFonts w:cs="Arial"/>
          <w:sz w:val="18"/>
          <w:szCs w:val="18"/>
        </w:rPr>
        <w:t xml:space="preserve"> Hosted Via Zoom</w:t>
      </w:r>
    </w:p>
    <w:p w14:paraId="684B57F1" w14:textId="29B1F5D4" w:rsidR="008E227E" w:rsidRPr="004154DA" w:rsidRDefault="008E227E" w:rsidP="008E227E">
      <w:pPr>
        <w:spacing w:line="240" w:lineRule="auto"/>
        <w:ind w:left="5040" w:firstLine="720"/>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Pr>
          <w:rFonts w:cs="Arial"/>
          <w:sz w:val="18"/>
          <w:szCs w:val="18"/>
        </w:rPr>
        <w:t xml:space="preserve">           </w:t>
      </w:r>
      <w:r w:rsidRPr="004154DA">
        <w:rPr>
          <w:rFonts w:cs="Arial"/>
          <w:sz w:val="18"/>
          <w:szCs w:val="18"/>
        </w:rPr>
        <w:t xml:space="preserve">  </w:t>
      </w:r>
      <w:r>
        <w:rPr>
          <w:rFonts w:cs="Arial"/>
          <w:sz w:val="18"/>
          <w:szCs w:val="18"/>
        </w:rPr>
        <w:t xml:space="preserve"> </w:t>
      </w:r>
      <w:r w:rsidRPr="004154DA">
        <w:rPr>
          <w:rFonts w:cs="Arial"/>
          <w:sz w:val="18"/>
          <w:szCs w:val="18"/>
        </w:rPr>
        <w:t>Call to Order: 12</w:t>
      </w:r>
      <w:r>
        <w:rPr>
          <w:rFonts w:cs="Arial"/>
          <w:sz w:val="18"/>
          <w:szCs w:val="18"/>
        </w:rPr>
        <w:t>:4</w:t>
      </w:r>
      <w:r w:rsidR="00946BF5">
        <w:rPr>
          <w:rFonts w:cs="Arial"/>
          <w:sz w:val="18"/>
          <w:szCs w:val="18"/>
        </w:rPr>
        <w:t>8</w:t>
      </w:r>
      <w:r w:rsidRPr="004154DA">
        <w:rPr>
          <w:rFonts w:cs="Arial"/>
          <w:sz w:val="18"/>
          <w:szCs w:val="18"/>
        </w:rPr>
        <w:t xml:space="preserve"> PM</w:t>
      </w:r>
    </w:p>
    <w:p w14:paraId="2D799876" w14:textId="77777777" w:rsidR="008E227E" w:rsidRPr="00164993" w:rsidRDefault="008E227E" w:rsidP="008E227E">
      <w:pPr>
        <w:tabs>
          <w:tab w:val="center" w:pos="5112"/>
        </w:tabs>
        <w:spacing w:after="120" w:line="240" w:lineRule="auto"/>
        <w:rPr>
          <w:rFonts w:cs="Arial"/>
          <w:sz w:val="18"/>
          <w:szCs w:val="20"/>
        </w:rPr>
      </w:pPr>
      <w:r>
        <w:rPr>
          <w:rFonts w:cs="Arial"/>
          <w:b/>
          <w:sz w:val="18"/>
          <w:szCs w:val="18"/>
        </w:rPr>
        <w:tab/>
      </w:r>
      <w:r w:rsidRPr="004154DA">
        <w:rPr>
          <w:rFonts w:cs="Arial"/>
          <w:b/>
          <w:sz w:val="18"/>
          <w:szCs w:val="18"/>
        </w:rPr>
        <w:br/>
      </w:r>
      <w:r w:rsidRPr="00164993">
        <w:rPr>
          <w:rFonts w:cs="Arial"/>
          <w:b/>
          <w:sz w:val="18"/>
          <w:szCs w:val="20"/>
        </w:rPr>
        <w:t>Members Present:</w:t>
      </w:r>
      <w:r w:rsidRPr="00164993">
        <w:rPr>
          <w:rFonts w:cs="Arial"/>
          <w:sz w:val="18"/>
          <w:szCs w:val="20"/>
        </w:rPr>
        <w:t xml:space="preserve"> </w:t>
      </w:r>
    </w:p>
    <w:p w14:paraId="1C5BD41A" w14:textId="7ABCF181" w:rsidR="00130DC4" w:rsidRPr="00164993" w:rsidRDefault="008E227E" w:rsidP="008E227E">
      <w:pPr>
        <w:spacing w:after="120" w:line="240" w:lineRule="auto"/>
        <w:rPr>
          <w:rFonts w:cs="Arial"/>
          <w:sz w:val="18"/>
          <w:szCs w:val="20"/>
        </w:rPr>
      </w:pPr>
      <w:r w:rsidRPr="00164993">
        <w:rPr>
          <w:rFonts w:cs="Arial"/>
          <w:sz w:val="18"/>
          <w:szCs w:val="20"/>
        </w:rPr>
        <w:t xml:space="preserve">Helmut </w:t>
      </w:r>
      <w:r>
        <w:rPr>
          <w:rFonts w:cs="Arial"/>
          <w:sz w:val="18"/>
          <w:szCs w:val="20"/>
        </w:rPr>
        <w:t>Hergeth (Chair</w:t>
      </w:r>
      <w:r w:rsidRPr="00164993">
        <w:rPr>
          <w:rFonts w:cs="Arial"/>
          <w:sz w:val="18"/>
          <w:szCs w:val="20"/>
        </w:rPr>
        <w:t>),</w:t>
      </w:r>
      <w:r w:rsidR="00403BCC" w:rsidRPr="00164993">
        <w:rPr>
          <w:rFonts w:cs="Arial"/>
          <w:sz w:val="18"/>
          <w:szCs w:val="20"/>
        </w:rPr>
        <w:t xml:space="preserve"> </w:t>
      </w:r>
      <w:r w:rsidR="00E3494D">
        <w:rPr>
          <w:rFonts w:cs="Arial"/>
          <w:sz w:val="18"/>
          <w:szCs w:val="20"/>
        </w:rPr>
        <w:t>Shannon Pratt Philips,</w:t>
      </w:r>
      <w:r w:rsidR="00403BCC" w:rsidRPr="00164993">
        <w:rPr>
          <w:rFonts w:cs="Arial"/>
          <w:sz w:val="18"/>
          <w:szCs w:val="20"/>
        </w:rPr>
        <w:t xml:space="preserve"> </w:t>
      </w:r>
      <w:r w:rsidR="00DE0C1C">
        <w:rPr>
          <w:rFonts w:cs="Arial"/>
          <w:sz w:val="18"/>
          <w:szCs w:val="20"/>
        </w:rPr>
        <w:t>Travis Park (</w:t>
      </w:r>
      <w:r w:rsidR="00D8173F">
        <w:rPr>
          <w:rFonts w:cs="Arial"/>
          <w:sz w:val="18"/>
          <w:szCs w:val="20"/>
        </w:rPr>
        <w:t xml:space="preserve">CALS Fall </w:t>
      </w:r>
      <w:r w:rsidR="00DE0C1C">
        <w:rPr>
          <w:rFonts w:cs="Arial"/>
          <w:sz w:val="18"/>
          <w:szCs w:val="20"/>
        </w:rPr>
        <w:t>Proxy)</w:t>
      </w:r>
      <w:r w:rsidR="00D8173F">
        <w:rPr>
          <w:rFonts w:cs="Arial"/>
          <w:sz w:val="18"/>
          <w:szCs w:val="20"/>
        </w:rPr>
        <w:t xml:space="preserve">, James Knowles, </w:t>
      </w:r>
      <w:r w:rsidR="00AF3AE8">
        <w:rPr>
          <w:rFonts w:cs="Arial"/>
          <w:sz w:val="18"/>
          <w:szCs w:val="20"/>
        </w:rPr>
        <w:t xml:space="preserve">Anita </w:t>
      </w:r>
      <w:proofErr w:type="spellStart"/>
      <w:r w:rsidR="00AF3AE8">
        <w:rPr>
          <w:rFonts w:cs="Arial"/>
          <w:sz w:val="18"/>
          <w:szCs w:val="20"/>
        </w:rPr>
        <w:t>Croasmun</w:t>
      </w:r>
      <w:proofErr w:type="spellEnd"/>
      <w:r w:rsidR="00403BCC" w:rsidRPr="00164993">
        <w:rPr>
          <w:rFonts w:cs="Arial"/>
          <w:sz w:val="18"/>
          <w:szCs w:val="20"/>
        </w:rPr>
        <w:t xml:space="preserve">, Kristen Schaffer, Peter </w:t>
      </w:r>
      <w:proofErr w:type="spellStart"/>
      <w:r w:rsidR="00403BCC" w:rsidRPr="00164993">
        <w:rPr>
          <w:rFonts w:cs="Arial"/>
          <w:sz w:val="18"/>
          <w:szCs w:val="20"/>
        </w:rPr>
        <w:t>Hessling</w:t>
      </w:r>
      <w:proofErr w:type="spellEnd"/>
      <w:r w:rsidR="00403BCC" w:rsidRPr="00164993">
        <w:rPr>
          <w:rFonts w:cs="Arial"/>
          <w:sz w:val="18"/>
          <w:szCs w:val="20"/>
        </w:rPr>
        <w:t xml:space="preserve">, Sarah Heckman, Kanton Reynolds, Kimberly Bush, Whitney Jones, Jonathan </w:t>
      </w:r>
      <w:proofErr w:type="spellStart"/>
      <w:r w:rsidR="00403BCC" w:rsidRPr="00164993">
        <w:rPr>
          <w:rFonts w:cs="Arial"/>
          <w:sz w:val="18"/>
          <w:szCs w:val="20"/>
        </w:rPr>
        <w:t>Duggins</w:t>
      </w:r>
      <w:proofErr w:type="spellEnd"/>
      <w:r w:rsidR="00403BCC" w:rsidRPr="00164993">
        <w:rPr>
          <w:rFonts w:cs="Arial"/>
          <w:sz w:val="18"/>
          <w:szCs w:val="20"/>
        </w:rPr>
        <w:t xml:space="preserve">, Renee Harrington, Daniel </w:t>
      </w:r>
      <w:proofErr w:type="spellStart"/>
      <w:r w:rsidR="00403BCC" w:rsidRPr="00164993">
        <w:rPr>
          <w:rFonts w:cs="Arial"/>
          <w:sz w:val="18"/>
          <w:szCs w:val="20"/>
        </w:rPr>
        <w:t>Monek</w:t>
      </w:r>
      <w:proofErr w:type="spellEnd"/>
      <w:r w:rsidR="00403BCC" w:rsidRPr="00164993">
        <w:rPr>
          <w:rFonts w:cs="Arial"/>
          <w:sz w:val="18"/>
          <w:szCs w:val="20"/>
        </w:rPr>
        <w:t xml:space="preserve">, Rob Rucker, </w:t>
      </w:r>
    </w:p>
    <w:p w14:paraId="15E90C79" w14:textId="7B05328C" w:rsidR="00F968AB" w:rsidRPr="00164993" w:rsidRDefault="00F968AB" w:rsidP="00E1258B">
      <w:pPr>
        <w:spacing w:after="120" w:line="240" w:lineRule="auto"/>
        <w:rPr>
          <w:rFonts w:cs="Arial"/>
          <w:sz w:val="18"/>
          <w:szCs w:val="20"/>
        </w:rPr>
      </w:pPr>
      <w:r w:rsidRPr="00164993">
        <w:rPr>
          <w:rFonts w:cs="Arial"/>
          <w:b/>
          <w:bCs/>
          <w:sz w:val="18"/>
          <w:szCs w:val="20"/>
        </w:rPr>
        <w:t>Absent Members</w:t>
      </w:r>
      <w:r w:rsidRPr="00164993">
        <w:rPr>
          <w:rFonts w:cs="Arial"/>
          <w:sz w:val="18"/>
          <w:szCs w:val="20"/>
        </w:rPr>
        <w:t>:</w:t>
      </w:r>
      <w:r w:rsidR="00995767" w:rsidRPr="00164993">
        <w:rPr>
          <w:rFonts w:cs="Arial"/>
          <w:sz w:val="18"/>
          <w:szCs w:val="20"/>
        </w:rPr>
        <w:t xml:space="preserve"> </w:t>
      </w:r>
      <w:r w:rsidR="001C28D6" w:rsidRPr="00164993">
        <w:rPr>
          <w:rFonts w:cs="Arial"/>
          <w:sz w:val="18"/>
          <w:szCs w:val="20"/>
        </w:rPr>
        <w:t xml:space="preserve">Kenneth </w:t>
      </w:r>
      <w:proofErr w:type="spellStart"/>
      <w:r w:rsidR="001C28D6" w:rsidRPr="00164993">
        <w:rPr>
          <w:rFonts w:cs="Arial"/>
          <w:sz w:val="18"/>
          <w:szCs w:val="20"/>
        </w:rPr>
        <w:t>Zagacki</w:t>
      </w:r>
      <w:proofErr w:type="spellEnd"/>
      <w:r w:rsidR="001C28D6">
        <w:rPr>
          <w:rFonts w:cs="Arial"/>
          <w:sz w:val="18"/>
          <w:szCs w:val="20"/>
        </w:rPr>
        <w:t>, Anneliese McInnis,</w:t>
      </w:r>
      <w:r w:rsidR="001C28D6" w:rsidRPr="001C28D6">
        <w:rPr>
          <w:rFonts w:cs="Arial"/>
          <w:sz w:val="18"/>
          <w:szCs w:val="20"/>
        </w:rPr>
        <w:t xml:space="preserve"> </w:t>
      </w:r>
      <w:r w:rsidR="001C28D6" w:rsidRPr="00164993">
        <w:rPr>
          <w:rFonts w:cs="Arial"/>
          <w:sz w:val="18"/>
          <w:szCs w:val="20"/>
        </w:rPr>
        <w:t xml:space="preserve">John </w:t>
      </w:r>
      <w:proofErr w:type="spellStart"/>
      <w:r w:rsidR="001C28D6" w:rsidRPr="00164993">
        <w:rPr>
          <w:rFonts w:cs="Arial"/>
          <w:sz w:val="18"/>
          <w:szCs w:val="20"/>
        </w:rPr>
        <w:t>Kuzenski</w:t>
      </w:r>
      <w:proofErr w:type="spellEnd"/>
      <w:r w:rsidR="00C80EF2">
        <w:rPr>
          <w:rFonts w:cs="Arial"/>
          <w:sz w:val="18"/>
          <w:szCs w:val="20"/>
        </w:rPr>
        <w:t>,</w:t>
      </w:r>
      <w:r w:rsidR="00C80EF2" w:rsidRPr="00C80EF2">
        <w:rPr>
          <w:rFonts w:cs="Arial"/>
          <w:sz w:val="18"/>
          <w:szCs w:val="20"/>
        </w:rPr>
        <w:t xml:space="preserve"> </w:t>
      </w:r>
      <w:r w:rsidR="00C80EF2" w:rsidRPr="00164993">
        <w:rPr>
          <w:rFonts w:cs="Arial"/>
          <w:sz w:val="18"/>
          <w:szCs w:val="20"/>
        </w:rPr>
        <w:t>Wendy Krause (Past Chair)</w:t>
      </w:r>
    </w:p>
    <w:p w14:paraId="18C3E502" w14:textId="6F09025B" w:rsidR="00075A2A" w:rsidRPr="00164993" w:rsidRDefault="00075A2A" w:rsidP="00E1258B">
      <w:pPr>
        <w:spacing w:after="120" w:line="240" w:lineRule="auto"/>
        <w:rPr>
          <w:rFonts w:cs="Arial"/>
          <w:color w:val="000000" w:themeColor="text1"/>
          <w:sz w:val="18"/>
          <w:szCs w:val="20"/>
        </w:rPr>
      </w:pPr>
      <w:r w:rsidRPr="00164993">
        <w:rPr>
          <w:rFonts w:cs="Arial"/>
          <w:b/>
          <w:sz w:val="18"/>
          <w:szCs w:val="20"/>
        </w:rPr>
        <w:t>Guests</w:t>
      </w:r>
      <w:r w:rsidRPr="00164993">
        <w:rPr>
          <w:rFonts w:cs="Arial"/>
          <w:sz w:val="18"/>
          <w:szCs w:val="20"/>
        </w:rPr>
        <w:t>:</w:t>
      </w:r>
      <w:r w:rsidR="00D107D5">
        <w:rPr>
          <w:rFonts w:cs="Arial"/>
          <w:sz w:val="18"/>
          <w:szCs w:val="20"/>
        </w:rPr>
        <w:t xml:space="preserve"> </w:t>
      </w:r>
      <w:r w:rsidR="00083F7C" w:rsidRPr="00083F7C">
        <w:rPr>
          <w:rFonts w:cs="Arial"/>
          <w:sz w:val="18"/>
          <w:szCs w:val="20"/>
        </w:rPr>
        <w:t>Scott</w:t>
      </w:r>
      <w:r w:rsidR="00083F7C">
        <w:rPr>
          <w:rFonts w:cs="Arial"/>
          <w:sz w:val="18"/>
          <w:szCs w:val="20"/>
        </w:rPr>
        <w:t xml:space="preserve"> </w:t>
      </w:r>
      <w:proofErr w:type="spellStart"/>
      <w:r w:rsidR="00083F7C" w:rsidRPr="00083F7C">
        <w:rPr>
          <w:rFonts w:cs="Arial"/>
          <w:sz w:val="18"/>
          <w:szCs w:val="20"/>
        </w:rPr>
        <w:t>Despain</w:t>
      </w:r>
      <w:proofErr w:type="spellEnd"/>
      <w:r w:rsidR="00083F7C">
        <w:rPr>
          <w:rFonts w:cs="Arial"/>
          <w:sz w:val="18"/>
          <w:szCs w:val="20"/>
        </w:rPr>
        <w:t xml:space="preserve">, </w:t>
      </w:r>
      <w:r w:rsidR="00083F7C" w:rsidRPr="00083F7C">
        <w:rPr>
          <w:rFonts w:cs="Arial"/>
          <w:sz w:val="18"/>
          <w:szCs w:val="20"/>
        </w:rPr>
        <w:t>David</w:t>
      </w:r>
      <w:r w:rsidR="00083F7C">
        <w:rPr>
          <w:rFonts w:cs="Arial"/>
          <w:sz w:val="18"/>
          <w:szCs w:val="20"/>
        </w:rPr>
        <w:t xml:space="preserve"> </w:t>
      </w:r>
      <w:proofErr w:type="spellStart"/>
      <w:r w:rsidR="00083F7C" w:rsidRPr="00083F7C">
        <w:rPr>
          <w:rFonts w:cs="Arial"/>
          <w:sz w:val="18"/>
          <w:szCs w:val="20"/>
        </w:rPr>
        <w:t>Presutti</w:t>
      </w:r>
      <w:proofErr w:type="spellEnd"/>
      <w:r w:rsidR="00946BF5">
        <w:rPr>
          <w:rFonts w:cs="Arial"/>
          <w:sz w:val="18"/>
          <w:szCs w:val="20"/>
        </w:rPr>
        <w:t>, Kristen Turner, Matt Reynolds</w:t>
      </w:r>
      <w:r w:rsidR="00375F9A">
        <w:rPr>
          <w:rFonts w:cs="Arial"/>
          <w:sz w:val="18"/>
          <w:szCs w:val="20"/>
        </w:rPr>
        <w:t xml:space="preserve">, </w:t>
      </w:r>
      <w:r w:rsidR="00375F9A" w:rsidRPr="00375F9A">
        <w:rPr>
          <w:rFonts w:cs="Arial"/>
          <w:sz w:val="18"/>
          <w:szCs w:val="20"/>
        </w:rPr>
        <w:t>Jane</w:t>
      </w:r>
      <w:r w:rsidR="00375F9A">
        <w:rPr>
          <w:rFonts w:cs="Arial"/>
          <w:sz w:val="18"/>
          <w:szCs w:val="20"/>
        </w:rPr>
        <w:t xml:space="preserve"> </w:t>
      </w:r>
      <w:r w:rsidR="00375F9A" w:rsidRPr="00375F9A">
        <w:rPr>
          <w:rFonts w:cs="Arial"/>
          <w:sz w:val="18"/>
          <w:szCs w:val="20"/>
        </w:rPr>
        <w:t>Lubischer</w:t>
      </w:r>
    </w:p>
    <w:p w14:paraId="6ED2D627" w14:textId="4254FFC1" w:rsidR="00BD51F0" w:rsidRPr="00164993" w:rsidRDefault="004B448E" w:rsidP="00E1258B">
      <w:pPr>
        <w:spacing w:after="120" w:line="240" w:lineRule="auto"/>
        <w:rPr>
          <w:rFonts w:cs="Arial"/>
          <w:sz w:val="18"/>
          <w:szCs w:val="20"/>
        </w:rPr>
      </w:pPr>
      <w:r w:rsidRPr="00164993">
        <w:rPr>
          <w:rFonts w:cs="Arial"/>
          <w:b/>
          <w:color w:val="000000" w:themeColor="text1"/>
          <w:sz w:val="18"/>
          <w:szCs w:val="20"/>
        </w:rPr>
        <w:t xml:space="preserve">Ex-Officio Members Present: </w:t>
      </w:r>
      <w:r w:rsidR="00E92FBD" w:rsidRPr="00164993">
        <w:rPr>
          <w:rFonts w:cs="Arial"/>
          <w:color w:val="000000" w:themeColor="text1"/>
          <w:sz w:val="18"/>
          <w:szCs w:val="20"/>
        </w:rPr>
        <w:t>Li Marcus</w:t>
      </w:r>
      <w:r w:rsidR="00CE19AB" w:rsidRPr="00164993">
        <w:rPr>
          <w:rFonts w:cs="Arial"/>
          <w:color w:val="000000" w:themeColor="text1"/>
          <w:sz w:val="18"/>
          <w:szCs w:val="20"/>
        </w:rPr>
        <w:t xml:space="preserve">, </w:t>
      </w:r>
      <w:r w:rsidR="003637BC">
        <w:rPr>
          <w:rFonts w:cs="Arial"/>
          <w:color w:val="000000" w:themeColor="text1"/>
          <w:sz w:val="18"/>
          <w:szCs w:val="20"/>
        </w:rPr>
        <w:t>Harrison Breen (Temp)</w:t>
      </w:r>
      <w:r w:rsidR="005F2424">
        <w:rPr>
          <w:rFonts w:cs="Arial"/>
          <w:color w:val="000000" w:themeColor="text1"/>
          <w:sz w:val="18"/>
          <w:szCs w:val="20"/>
        </w:rPr>
        <w:t xml:space="preserve">, </w:t>
      </w:r>
      <w:r w:rsidR="00054088">
        <w:rPr>
          <w:rFonts w:cs="Arial"/>
          <w:color w:val="000000" w:themeColor="text1"/>
          <w:sz w:val="18"/>
          <w:szCs w:val="20"/>
        </w:rPr>
        <w:t>Lexi Hergeth, Mukund Vora, John Harrington,</w:t>
      </w:r>
      <w:r w:rsidR="00D107D5">
        <w:rPr>
          <w:rFonts w:cs="Arial"/>
          <w:sz w:val="18"/>
          <w:szCs w:val="20"/>
        </w:rPr>
        <w:t xml:space="preserve"> </w:t>
      </w:r>
      <w:r w:rsidR="00D107D5">
        <w:rPr>
          <w:rFonts w:cs="Arial"/>
          <w:sz w:val="18"/>
          <w:szCs w:val="18"/>
        </w:rPr>
        <w:t xml:space="preserve">Kaitlyn </w:t>
      </w:r>
      <w:proofErr w:type="spellStart"/>
      <w:r w:rsidR="00D107D5">
        <w:rPr>
          <w:rFonts w:cs="Arial"/>
          <w:sz w:val="18"/>
          <w:szCs w:val="20"/>
        </w:rPr>
        <w:t>Mittan</w:t>
      </w:r>
      <w:proofErr w:type="spellEnd"/>
    </w:p>
    <w:p w14:paraId="749FCE6E" w14:textId="62122823" w:rsidR="00866E88" w:rsidRPr="00164993" w:rsidRDefault="004B448E" w:rsidP="00EF0BFB">
      <w:pPr>
        <w:spacing w:line="240" w:lineRule="auto"/>
        <w:rPr>
          <w:rFonts w:cs="Arial"/>
          <w:b/>
          <w:sz w:val="18"/>
          <w:szCs w:val="20"/>
        </w:rPr>
      </w:pPr>
      <w:r w:rsidRPr="00164993">
        <w:rPr>
          <w:rFonts w:cs="Arial"/>
          <w:b/>
          <w:sz w:val="18"/>
          <w:szCs w:val="20"/>
        </w:rPr>
        <w:t>WELCOME AND INTRODUCTIONS</w:t>
      </w:r>
      <w:r w:rsidR="00866E88" w:rsidRPr="00164993">
        <w:rPr>
          <w:rFonts w:cs="Arial"/>
          <w:b/>
          <w:sz w:val="18"/>
          <w:szCs w:val="20"/>
        </w:rPr>
        <w:t xml:space="preserve"> </w:t>
      </w:r>
    </w:p>
    <w:p w14:paraId="28465A31" w14:textId="22DE5A32" w:rsidR="002C4FBF" w:rsidRPr="00164993" w:rsidRDefault="004B448E" w:rsidP="002C4FBF">
      <w:pPr>
        <w:pStyle w:val="ListParagraph"/>
        <w:numPr>
          <w:ilvl w:val="0"/>
          <w:numId w:val="1"/>
        </w:numPr>
        <w:spacing w:line="240" w:lineRule="auto"/>
        <w:rPr>
          <w:rFonts w:cs="Arial"/>
          <w:sz w:val="18"/>
          <w:szCs w:val="20"/>
        </w:rPr>
      </w:pPr>
      <w:r w:rsidRPr="00164993">
        <w:rPr>
          <w:rFonts w:cs="Arial"/>
          <w:b/>
          <w:sz w:val="18"/>
          <w:szCs w:val="20"/>
        </w:rPr>
        <w:t xml:space="preserve">Remarks from </w:t>
      </w:r>
      <w:r w:rsidR="00484761" w:rsidRPr="00164993">
        <w:rPr>
          <w:rFonts w:cs="Arial"/>
          <w:b/>
          <w:sz w:val="18"/>
          <w:szCs w:val="20"/>
        </w:rPr>
        <w:t>Chair</w:t>
      </w:r>
      <w:r w:rsidR="00403BCC" w:rsidRPr="00164993">
        <w:rPr>
          <w:rFonts w:cs="Arial"/>
          <w:b/>
          <w:sz w:val="18"/>
          <w:szCs w:val="20"/>
        </w:rPr>
        <w:t xml:space="preserve"> Helmut Hergeth</w:t>
      </w:r>
      <w:r w:rsidR="006B57A2" w:rsidRPr="00164993">
        <w:rPr>
          <w:rFonts w:cs="Arial"/>
          <w:b/>
          <w:sz w:val="18"/>
          <w:szCs w:val="20"/>
        </w:rPr>
        <w:t xml:space="preserve"> </w:t>
      </w:r>
      <w:r w:rsidR="00B1119F" w:rsidRPr="00164993">
        <w:rPr>
          <w:rFonts w:cs="Arial"/>
          <w:sz w:val="18"/>
          <w:szCs w:val="20"/>
        </w:rPr>
        <w:t>–</w:t>
      </w:r>
      <w:r w:rsidR="002C2855" w:rsidRPr="00164993">
        <w:rPr>
          <w:rFonts w:cs="Arial"/>
          <w:sz w:val="18"/>
          <w:szCs w:val="20"/>
        </w:rPr>
        <w:t xml:space="preserve"> </w:t>
      </w:r>
      <w:r w:rsidR="00946BF5">
        <w:rPr>
          <w:rFonts w:cs="Arial"/>
          <w:sz w:val="18"/>
          <w:szCs w:val="20"/>
        </w:rPr>
        <w:t>Warm welcomes given by the Chair, for the final UCCC meeting of the 2021-2022 calendar year. Guests introduced.</w:t>
      </w:r>
    </w:p>
    <w:p w14:paraId="59F51F9D" w14:textId="08BD99B4" w:rsidR="00700A14" w:rsidRPr="00164993" w:rsidRDefault="00FD5B61" w:rsidP="00700A14">
      <w:pPr>
        <w:pStyle w:val="ListParagraph"/>
        <w:numPr>
          <w:ilvl w:val="0"/>
          <w:numId w:val="1"/>
        </w:numPr>
        <w:spacing w:line="240" w:lineRule="auto"/>
        <w:rPr>
          <w:rFonts w:cs="Arial"/>
          <w:b/>
          <w:sz w:val="18"/>
          <w:szCs w:val="20"/>
        </w:rPr>
      </w:pPr>
      <w:r w:rsidRPr="00164993">
        <w:rPr>
          <w:rFonts w:cs="Arial"/>
          <w:b/>
          <w:sz w:val="18"/>
          <w:szCs w:val="20"/>
        </w:rPr>
        <w:t xml:space="preserve">Remarks from </w:t>
      </w:r>
      <w:r w:rsidR="006C3091" w:rsidRPr="00164993">
        <w:rPr>
          <w:rFonts w:cs="Arial"/>
          <w:b/>
          <w:sz w:val="18"/>
          <w:szCs w:val="20"/>
        </w:rPr>
        <w:t>OUCCAS/DASA</w:t>
      </w:r>
      <w:r w:rsidR="00700A14" w:rsidRPr="00164993">
        <w:rPr>
          <w:rFonts w:cs="Arial"/>
          <w:b/>
          <w:sz w:val="18"/>
          <w:szCs w:val="20"/>
        </w:rPr>
        <w:t xml:space="preserve"> – </w:t>
      </w:r>
      <w:r w:rsidR="00946BF5">
        <w:rPr>
          <w:rFonts w:cs="Arial"/>
          <w:bCs/>
          <w:sz w:val="18"/>
          <w:szCs w:val="20"/>
        </w:rPr>
        <w:t xml:space="preserve">Final meeting for UCCC, which will resume in August. OUCCAS will </w:t>
      </w:r>
      <w:proofErr w:type="spellStart"/>
      <w:r w:rsidR="00946BF5">
        <w:rPr>
          <w:rFonts w:cs="Arial"/>
          <w:bCs/>
          <w:sz w:val="18"/>
          <w:szCs w:val="20"/>
        </w:rPr>
        <w:t>given</w:t>
      </w:r>
      <w:proofErr w:type="spellEnd"/>
      <w:r w:rsidR="00946BF5">
        <w:rPr>
          <w:rFonts w:cs="Arial"/>
          <w:bCs/>
          <w:sz w:val="18"/>
          <w:szCs w:val="20"/>
        </w:rPr>
        <w:t xml:space="preserve"> training sessions throughout the summer for members to participate in. The end of year reception will be held online on 4/29. </w:t>
      </w:r>
      <w:proofErr w:type="gramStart"/>
      <w:r w:rsidR="00946BF5">
        <w:rPr>
          <w:rFonts w:cs="Arial"/>
          <w:bCs/>
          <w:sz w:val="18"/>
          <w:szCs w:val="20"/>
        </w:rPr>
        <w:t>Thanks</w:t>
      </w:r>
      <w:proofErr w:type="gramEnd"/>
      <w:r w:rsidR="00946BF5">
        <w:rPr>
          <w:rFonts w:cs="Arial"/>
          <w:bCs/>
          <w:sz w:val="18"/>
          <w:szCs w:val="20"/>
        </w:rPr>
        <w:t xml:space="preserve"> given to the Chair, Chair-elect, and all members who are rolling off.</w:t>
      </w:r>
    </w:p>
    <w:p w14:paraId="61C49809" w14:textId="285C71CD" w:rsidR="00484761" w:rsidRPr="00164993" w:rsidRDefault="004B448E" w:rsidP="00DB2110">
      <w:pPr>
        <w:pStyle w:val="ListParagraph"/>
        <w:numPr>
          <w:ilvl w:val="0"/>
          <w:numId w:val="1"/>
        </w:numPr>
        <w:spacing w:line="240" w:lineRule="auto"/>
        <w:rPr>
          <w:rFonts w:cs="Arial"/>
          <w:b/>
          <w:sz w:val="18"/>
          <w:szCs w:val="20"/>
        </w:rPr>
      </w:pPr>
      <w:r w:rsidRPr="00164993">
        <w:rPr>
          <w:rFonts w:cs="Arial"/>
          <w:b/>
          <w:sz w:val="18"/>
          <w:szCs w:val="20"/>
        </w:rPr>
        <w:t xml:space="preserve">Approval of the </w:t>
      </w:r>
      <w:r w:rsidR="00403BCC" w:rsidRPr="00164993">
        <w:rPr>
          <w:rFonts w:cs="Arial"/>
          <w:b/>
          <w:sz w:val="18"/>
          <w:szCs w:val="20"/>
        </w:rPr>
        <w:t xml:space="preserve">UCCC </w:t>
      </w:r>
      <w:r w:rsidRPr="00164993">
        <w:rPr>
          <w:rFonts w:cs="Arial"/>
          <w:b/>
          <w:sz w:val="18"/>
          <w:szCs w:val="20"/>
        </w:rPr>
        <w:t>Minutes from</w:t>
      </w:r>
      <w:r w:rsidR="00DB2110" w:rsidRPr="00164993">
        <w:rPr>
          <w:rFonts w:cs="Arial"/>
          <w:sz w:val="18"/>
          <w:szCs w:val="20"/>
        </w:rPr>
        <w:t xml:space="preserve"> </w:t>
      </w:r>
      <w:r w:rsidR="00EA586D">
        <w:rPr>
          <w:rFonts w:cs="Arial"/>
          <w:b/>
          <w:sz w:val="18"/>
          <w:szCs w:val="20"/>
        </w:rPr>
        <w:t>6 April 2022</w:t>
      </w:r>
      <w:r w:rsidR="005719FA" w:rsidRPr="00164993">
        <w:rPr>
          <w:rFonts w:cs="Arial"/>
          <w:sz w:val="18"/>
          <w:szCs w:val="20"/>
        </w:rPr>
        <w:t xml:space="preserve"> – </w:t>
      </w:r>
      <w:r w:rsidR="005719FA" w:rsidRPr="00164993">
        <w:rPr>
          <w:rFonts w:cs="Arial"/>
          <w:i/>
          <w:sz w:val="18"/>
          <w:szCs w:val="20"/>
          <w:u w:val="single"/>
        </w:rPr>
        <w:t>A</w:t>
      </w:r>
      <w:r w:rsidR="00946BF5">
        <w:rPr>
          <w:rFonts w:cs="Arial"/>
          <w:i/>
          <w:sz w:val="18"/>
          <w:szCs w:val="20"/>
          <w:u w:val="single"/>
        </w:rPr>
        <w:t>pproved</w:t>
      </w:r>
    </w:p>
    <w:p w14:paraId="4E61CDB6" w14:textId="169911E3" w:rsidR="003775F4" w:rsidRPr="00164993" w:rsidRDefault="000B63FA" w:rsidP="003775F4">
      <w:pPr>
        <w:pStyle w:val="ListParagraph"/>
        <w:spacing w:line="240" w:lineRule="auto"/>
        <w:rPr>
          <w:rFonts w:eastAsia="Times New Roman" w:cs="Arial"/>
          <w:sz w:val="18"/>
          <w:szCs w:val="20"/>
          <w:lang w:eastAsia="en-US"/>
        </w:rPr>
      </w:pPr>
      <w:r w:rsidRPr="00164993">
        <w:rPr>
          <w:rFonts w:cs="Arial"/>
          <w:sz w:val="18"/>
          <w:szCs w:val="20"/>
        </w:rPr>
        <w:t xml:space="preserve">Discussion: </w:t>
      </w:r>
      <w:r w:rsidR="00946BF5">
        <w:rPr>
          <w:rFonts w:cs="Arial"/>
          <w:sz w:val="18"/>
          <w:szCs w:val="20"/>
        </w:rPr>
        <w:t xml:space="preserve">Minutes approved </w:t>
      </w:r>
      <w:r w:rsidR="001D2CE2">
        <w:rPr>
          <w:rFonts w:cs="Arial"/>
          <w:sz w:val="18"/>
          <w:szCs w:val="20"/>
        </w:rPr>
        <w:t xml:space="preserve">unanimously </w:t>
      </w:r>
      <w:r w:rsidR="00946BF5">
        <w:rPr>
          <w:rFonts w:cs="Arial"/>
          <w:sz w:val="18"/>
          <w:szCs w:val="20"/>
        </w:rPr>
        <w:t>without discussion from members.</w:t>
      </w:r>
    </w:p>
    <w:p w14:paraId="330AE2C5" w14:textId="5B32DB48" w:rsidR="00B63824" w:rsidRPr="00164993" w:rsidRDefault="00B63824" w:rsidP="004253CE">
      <w:pPr>
        <w:spacing w:line="240" w:lineRule="auto"/>
        <w:rPr>
          <w:rFonts w:cs="Arial"/>
          <w:b/>
          <w:sz w:val="18"/>
          <w:szCs w:val="20"/>
        </w:rPr>
      </w:pPr>
    </w:p>
    <w:p w14:paraId="24018CA1" w14:textId="77777777" w:rsidR="00B63824" w:rsidRPr="00164993" w:rsidRDefault="00B63824" w:rsidP="004253CE">
      <w:pPr>
        <w:spacing w:line="240" w:lineRule="auto"/>
        <w:rPr>
          <w:rFonts w:cs="Arial"/>
          <w:b/>
          <w:sz w:val="18"/>
          <w:szCs w:val="20"/>
        </w:rPr>
      </w:pPr>
    </w:p>
    <w:p w14:paraId="037B78D1" w14:textId="0EE900F7" w:rsidR="004B448E" w:rsidRPr="00164993" w:rsidRDefault="004B448E" w:rsidP="004253CE">
      <w:pPr>
        <w:spacing w:line="240" w:lineRule="auto"/>
        <w:rPr>
          <w:rFonts w:cs="Arial"/>
          <w:b/>
          <w:sz w:val="18"/>
          <w:szCs w:val="20"/>
        </w:rPr>
      </w:pPr>
      <w:r w:rsidRPr="00164993">
        <w:rPr>
          <w:rFonts w:cs="Arial"/>
          <w:b/>
          <w:sz w:val="18"/>
          <w:szCs w:val="20"/>
        </w:rPr>
        <w:t>NEW BUSINESS</w:t>
      </w:r>
    </w:p>
    <w:p w14:paraId="394C845A" w14:textId="77777777" w:rsidR="00A70E43" w:rsidRPr="00164993" w:rsidRDefault="00A70E43" w:rsidP="004253CE">
      <w:pPr>
        <w:pStyle w:val="ListParagraph"/>
        <w:spacing w:line="240" w:lineRule="auto"/>
        <w:rPr>
          <w:rFonts w:cs="Arial"/>
          <w:sz w:val="18"/>
          <w:szCs w:val="20"/>
        </w:rPr>
      </w:pPr>
    </w:p>
    <w:p w14:paraId="2753E79B" w14:textId="4AFE91B6" w:rsidR="007F31F5" w:rsidRPr="001D2CE2" w:rsidRDefault="007F31F5" w:rsidP="00627CB8">
      <w:pPr>
        <w:pStyle w:val="ListParagraph"/>
        <w:numPr>
          <w:ilvl w:val="0"/>
          <w:numId w:val="10"/>
        </w:numPr>
        <w:spacing w:line="240" w:lineRule="auto"/>
        <w:rPr>
          <w:rFonts w:eastAsia="Times New Roman" w:cs="Arial"/>
          <w:sz w:val="18"/>
          <w:szCs w:val="20"/>
          <w:lang w:eastAsia="en-US"/>
        </w:rPr>
      </w:pPr>
      <w:r w:rsidRPr="00164993">
        <w:rPr>
          <w:rFonts w:cs="Arial"/>
          <w:b/>
          <w:sz w:val="18"/>
          <w:szCs w:val="20"/>
          <w:u w:val="single"/>
        </w:rPr>
        <w:t>Consent Agenda</w:t>
      </w:r>
      <w:r w:rsidRPr="00164993">
        <w:rPr>
          <w:rFonts w:cs="Arial"/>
          <w:sz w:val="18"/>
          <w:szCs w:val="20"/>
        </w:rPr>
        <w:t xml:space="preserve"> -</w:t>
      </w:r>
      <w:r w:rsidR="004140BE" w:rsidRPr="00164993">
        <w:rPr>
          <w:rFonts w:cs="Arial"/>
          <w:sz w:val="18"/>
          <w:szCs w:val="20"/>
        </w:rPr>
        <w:t xml:space="preserve"> </w:t>
      </w:r>
      <w:r w:rsidRPr="00164993">
        <w:rPr>
          <w:rFonts w:cs="Arial"/>
          <w:i/>
          <w:sz w:val="18"/>
          <w:szCs w:val="20"/>
          <w:u w:val="single"/>
        </w:rPr>
        <w:t>A</w:t>
      </w:r>
      <w:r w:rsidR="001D2CE2">
        <w:rPr>
          <w:rFonts w:cs="Arial"/>
          <w:i/>
          <w:sz w:val="18"/>
          <w:szCs w:val="20"/>
          <w:u w:val="single"/>
        </w:rPr>
        <w:t>pproved</w:t>
      </w:r>
      <w:r w:rsidRPr="00164993">
        <w:rPr>
          <w:rFonts w:cs="Arial"/>
          <w:i/>
          <w:sz w:val="18"/>
          <w:szCs w:val="20"/>
          <w:u w:val="single"/>
        </w:rPr>
        <w:br/>
      </w:r>
      <w:r w:rsidR="00335A6E" w:rsidRPr="00164993">
        <w:rPr>
          <w:rFonts w:cs="Arial"/>
          <w:sz w:val="18"/>
          <w:szCs w:val="20"/>
        </w:rPr>
        <w:t>Discussion:</w:t>
      </w:r>
      <w:r w:rsidR="0054525B" w:rsidRPr="00164993">
        <w:rPr>
          <w:rFonts w:cs="Arial"/>
          <w:sz w:val="18"/>
          <w:szCs w:val="20"/>
        </w:rPr>
        <w:t xml:space="preserve"> </w:t>
      </w:r>
      <w:r w:rsidR="001D2CE2">
        <w:rPr>
          <w:rFonts w:cs="Arial"/>
          <w:sz w:val="18"/>
          <w:szCs w:val="20"/>
        </w:rPr>
        <w:t>Consent agenda approved unanimously without discussion from members.</w:t>
      </w:r>
    </w:p>
    <w:p w14:paraId="2328C4A4" w14:textId="0F7ED57A" w:rsidR="001D2CE2" w:rsidRDefault="001D2CE2" w:rsidP="001D2CE2">
      <w:pPr>
        <w:spacing w:line="240" w:lineRule="auto"/>
        <w:rPr>
          <w:rFonts w:eastAsia="Times New Roman" w:cs="Arial"/>
          <w:sz w:val="18"/>
          <w:szCs w:val="20"/>
          <w:lang w:eastAsia="en-US"/>
        </w:rPr>
      </w:pPr>
    </w:p>
    <w:p w14:paraId="0FD05CB9" w14:textId="3B90561C" w:rsidR="001D2CE2" w:rsidRPr="001D2CE2" w:rsidRDefault="001D2CE2" w:rsidP="001D2CE2">
      <w:pPr>
        <w:spacing w:line="240" w:lineRule="auto"/>
        <w:ind w:left="720"/>
        <w:rPr>
          <w:rFonts w:eastAsia="Times New Roman" w:cs="Arial"/>
          <w:sz w:val="18"/>
          <w:szCs w:val="20"/>
          <w:lang w:eastAsia="en-US"/>
        </w:rPr>
      </w:pPr>
      <w:r>
        <w:rPr>
          <w:rFonts w:eastAsia="Times New Roman" w:cs="Arial"/>
          <w:i/>
          <w:iCs/>
          <w:sz w:val="18"/>
          <w:szCs w:val="20"/>
          <w:lang w:eastAsia="en-US"/>
        </w:rPr>
        <w:t>Approved Unanimously</w:t>
      </w:r>
    </w:p>
    <w:p w14:paraId="73338146" w14:textId="77777777" w:rsidR="001D2CE2" w:rsidRPr="001D2CE2" w:rsidRDefault="001D2CE2" w:rsidP="001D2CE2">
      <w:pPr>
        <w:spacing w:line="240" w:lineRule="auto"/>
        <w:rPr>
          <w:rFonts w:eastAsia="Times New Roman" w:cs="Arial"/>
          <w:sz w:val="18"/>
          <w:szCs w:val="20"/>
          <w:lang w:eastAsia="en-US"/>
        </w:rPr>
      </w:pPr>
    </w:p>
    <w:p w14:paraId="601CEC5F" w14:textId="50A4DCB1" w:rsidR="00700A14" w:rsidRPr="00164993" w:rsidRDefault="00700A14" w:rsidP="008536CF">
      <w:pPr>
        <w:pStyle w:val="ListParagraph"/>
        <w:spacing w:line="240" w:lineRule="auto"/>
        <w:rPr>
          <w:rFonts w:eastAsia="Times New Roman" w:cs="Arial"/>
          <w:sz w:val="18"/>
          <w:szCs w:val="20"/>
          <w:lang w:eastAsia="en-US"/>
        </w:rPr>
      </w:pPr>
    </w:p>
    <w:p w14:paraId="7BA53C72" w14:textId="04E7B614" w:rsidR="00700A14" w:rsidRPr="00164993" w:rsidRDefault="0018256E" w:rsidP="00700A14">
      <w:pPr>
        <w:pStyle w:val="ListParagraph"/>
        <w:numPr>
          <w:ilvl w:val="0"/>
          <w:numId w:val="10"/>
        </w:numPr>
        <w:spacing w:line="240" w:lineRule="auto"/>
        <w:rPr>
          <w:rFonts w:eastAsia="Times New Roman" w:cs="Arial"/>
          <w:sz w:val="18"/>
          <w:szCs w:val="20"/>
          <w:lang w:eastAsia="en-US"/>
        </w:rPr>
      </w:pPr>
      <w:r w:rsidRPr="0018256E">
        <w:rPr>
          <w:rFonts w:cs="Arial"/>
          <w:b/>
          <w:sz w:val="18"/>
          <w:szCs w:val="20"/>
          <w:u w:val="single"/>
        </w:rPr>
        <w:t xml:space="preserve">BME 464 / BME </w:t>
      </w:r>
      <w:proofErr w:type="gramStart"/>
      <w:r w:rsidRPr="0018256E">
        <w:rPr>
          <w:rFonts w:cs="Arial"/>
          <w:b/>
          <w:sz w:val="18"/>
          <w:szCs w:val="20"/>
          <w:u w:val="single"/>
        </w:rPr>
        <w:t>564 :</w:t>
      </w:r>
      <w:proofErr w:type="gramEnd"/>
      <w:r w:rsidRPr="0018256E">
        <w:rPr>
          <w:rFonts w:cs="Arial"/>
          <w:b/>
          <w:sz w:val="18"/>
          <w:szCs w:val="20"/>
          <w:u w:val="single"/>
        </w:rPr>
        <w:t xml:space="preserve"> Microscopy</w:t>
      </w:r>
      <w:r w:rsidRPr="0018256E">
        <w:rPr>
          <w:rFonts w:cs="Arial"/>
          <w:b/>
          <w:sz w:val="18"/>
          <w:szCs w:val="20"/>
        </w:rPr>
        <w:t xml:space="preserve"> </w:t>
      </w:r>
      <w:r w:rsidR="00700A14" w:rsidRPr="00164993">
        <w:rPr>
          <w:rFonts w:eastAsia="Times New Roman" w:cs="Arial"/>
          <w:b/>
          <w:sz w:val="18"/>
          <w:szCs w:val="20"/>
          <w:lang w:eastAsia="en-US"/>
        </w:rPr>
        <w:t>–</w:t>
      </w:r>
      <w:r w:rsidR="00700A14" w:rsidRPr="00164993">
        <w:rPr>
          <w:rFonts w:eastAsia="Times New Roman" w:cs="Arial"/>
          <w:bCs/>
          <w:i/>
          <w:iCs/>
          <w:sz w:val="18"/>
          <w:szCs w:val="20"/>
          <w:u w:val="single"/>
          <w:lang w:eastAsia="en-US"/>
        </w:rPr>
        <w:t xml:space="preserve"> A</w:t>
      </w:r>
      <w:r w:rsidR="001D2CE2">
        <w:rPr>
          <w:rFonts w:eastAsia="Times New Roman" w:cs="Arial"/>
          <w:bCs/>
          <w:i/>
          <w:iCs/>
          <w:sz w:val="18"/>
          <w:szCs w:val="20"/>
          <w:u w:val="single"/>
          <w:lang w:eastAsia="en-US"/>
        </w:rPr>
        <w:t>pproved</w:t>
      </w:r>
    </w:p>
    <w:p w14:paraId="19DA50F1" w14:textId="4840D277" w:rsidR="009A318D" w:rsidRDefault="00700A14" w:rsidP="00FC646B">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w:t>
      </w:r>
      <w:r w:rsidR="009A318D" w:rsidRPr="00164993">
        <w:rPr>
          <w:rFonts w:eastAsia="Times New Roman" w:cs="Arial"/>
          <w:sz w:val="18"/>
          <w:szCs w:val="20"/>
          <w:lang w:eastAsia="en-US"/>
        </w:rPr>
        <w:t>This new course was presented by</w:t>
      </w:r>
      <w:r w:rsidR="00987CE5">
        <w:rPr>
          <w:rFonts w:eastAsia="Times New Roman" w:cs="Arial"/>
          <w:sz w:val="18"/>
          <w:szCs w:val="20"/>
          <w:lang w:eastAsia="en-US"/>
        </w:rPr>
        <w:t xml:space="preserve"> Sarah</w:t>
      </w:r>
      <w:r w:rsidR="009A318D" w:rsidRPr="00164993">
        <w:rPr>
          <w:rFonts w:eastAsia="Times New Roman" w:cs="Arial"/>
          <w:sz w:val="18"/>
          <w:szCs w:val="20"/>
          <w:lang w:eastAsia="en-US"/>
        </w:rPr>
        <w:t xml:space="preserve"> </w:t>
      </w:r>
      <w:r w:rsidR="0018256E" w:rsidRPr="0018256E">
        <w:rPr>
          <w:rFonts w:eastAsia="Times New Roman" w:cs="Arial"/>
          <w:sz w:val="18"/>
          <w:szCs w:val="20"/>
          <w:lang w:eastAsia="en-US"/>
        </w:rPr>
        <w:t>Heckman</w:t>
      </w:r>
      <w:r w:rsidR="00987CE5">
        <w:rPr>
          <w:rFonts w:eastAsia="Times New Roman" w:cs="Arial"/>
          <w:sz w:val="18"/>
          <w:szCs w:val="20"/>
          <w:lang w:eastAsia="en-US"/>
        </w:rPr>
        <w:t>.</w:t>
      </w:r>
      <w:r w:rsidR="001D2CE2">
        <w:rPr>
          <w:rFonts w:eastAsia="Times New Roman" w:cs="Arial"/>
          <w:sz w:val="18"/>
          <w:szCs w:val="20"/>
          <w:lang w:eastAsia="en-US"/>
        </w:rPr>
        <w:t xml:space="preserve"> A reviewer mentioned that the graduate version, 564, does not reference a graduate program. OUCCAS clarified that the program listed is pulled automatically. The second question, regarding the comments, references separate assignments for the graduate students. The reviewer was concerned the listed requirements were not specific enough. OUCCAS clarified this is not UCCC’s </w:t>
      </w:r>
      <w:proofErr w:type="spellStart"/>
      <w:proofErr w:type="gramStart"/>
      <w:r w:rsidR="001D2CE2">
        <w:rPr>
          <w:rFonts w:eastAsia="Times New Roman" w:cs="Arial"/>
          <w:sz w:val="18"/>
          <w:szCs w:val="20"/>
          <w:lang w:eastAsia="en-US"/>
        </w:rPr>
        <w:t>conern</w:t>
      </w:r>
      <w:proofErr w:type="spellEnd"/>
      <w:r w:rsidR="001D2CE2">
        <w:rPr>
          <w:rFonts w:eastAsia="Times New Roman" w:cs="Arial"/>
          <w:sz w:val="18"/>
          <w:szCs w:val="20"/>
          <w:lang w:eastAsia="en-US"/>
        </w:rPr>
        <w:t>, and</w:t>
      </w:r>
      <w:proofErr w:type="gramEnd"/>
      <w:r w:rsidR="001D2CE2">
        <w:rPr>
          <w:rFonts w:eastAsia="Times New Roman" w:cs="Arial"/>
          <w:sz w:val="18"/>
          <w:szCs w:val="20"/>
          <w:lang w:eastAsia="en-US"/>
        </w:rPr>
        <w:t xml:space="preserve"> will be sorted out at the graduate level.</w:t>
      </w:r>
    </w:p>
    <w:p w14:paraId="79D6F7B8" w14:textId="46EA3B8A" w:rsidR="001D2CE2" w:rsidRDefault="001D2CE2" w:rsidP="00FC646B">
      <w:pPr>
        <w:pStyle w:val="ListParagraph"/>
        <w:spacing w:line="240" w:lineRule="auto"/>
        <w:rPr>
          <w:rFonts w:eastAsia="Times New Roman" w:cs="Arial"/>
          <w:sz w:val="18"/>
          <w:szCs w:val="20"/>
          <w:lang w:eastAsia="en-US"/>
        </w:rPr>
      </w:pPr>
    </w:p>
    <w:p w14:paraId="22FAF3FA" w14:textId="2FBB998D" w:rsidR="001D2CE2" w:rsidRPr="001D2CE2" w:rsidRDefault="001D2CE2" w:rsidP="00FC646B">
      <w:pPr>
        <w:pStyle w:val="ListParagraph"/>
        <w:spacing w:line="240" w:lineRule="auto"/>
        <w:rPr>
          <w:rFonts w:eastAsia="Times New Roman" w:cs="Arial"/>
          <w:sz w:val="18"/>
          <w:szCs w:val="20"/>
          <w:lang w:eastAsia="en-US"/>
        </w:rPr>
      </w:pPr>
      <w:r>
        <w:rPr>
          <w:rFonts w:eastAsia="Times New Roman" w:cs="Arial"/>
          <w:i/>
          <w:iCs/>
          <w:sz w:val="18"/>
          <w:szCs w:val="20"/>
          <w:lang w:eastAsia="en-US"/>
        </w:rPr>
        <w:t>Approved Unanimously</w:t>
      </w:r>
    </w:p>
    <w:p w14:paraId="73D3AA5C" w14:textId="1F096E32" w:rsidR="009A318D" w:rsidRDefault="009A318D" w:rsidP="009A318D">
      <w:pPr>
        <w:pStyle w:val="ListParagraph"/>
        <w:spacing w:line="240" w:lineRule="auto"/>
        <w:rPr>
          <w:rFonts w:eastAsia="Times New Roman" w:cs="Arial"/>
          <w:sz w:val="18"/>
          <w:szCs w:val="20"/>
          <w:lang w:eastAsia="en-US"/>
        </w:rPr>
      </w:pPr>
    </w:p>
    <w:p w14:paraId="47D542C4" w14:textId="77777777" w:rsidR="00977CE5" w:rsidRPr="00164993" w:rsidRDefault="00977CE5" w:rsidP="009A318D">
      <w:pPr>
        <w:pStyle w:val="ListParagraph"/>
        <w:spacing w:line="240" w:lineRule="auto"/>
        <w:rPr>
          <w:rFonts w:eastAsia="Times New Roman" w:cs="Arial"/>
          <w:sz w:val="18"/>
          <w:szCs w:val="20"/>
          <w:lang w:eastAsia="en-US"/>
        </w:rPr>
      </w:pPr>
    </w:p>
    <w:p w14:paraId="675FE0BA" w14:textId="28202122" w:rsidR="009A318D" w:rsidRPr="00164993" w:rsidRDefault="005F269E" w:rsidP="009A318D">
      <w:pPr>
        <w:pStyle w:val="ListParagraph"/>
        <w:numPr>
          <w:ilvl w:val="0"/>
          <w:numId w:val="23"/>
        </w:numPr>
        <w:spacing w:line="240" w:lineRule="auto"/>
        <w:rPr>
          <w:rFonts w:eastAsia="Times New Roman" w:cs="Arial"/>
          <w:b/>
          <w:sz w:val="18"/>
          <w:szCs w:val="20"/>
          <w:u w:val="single"/>
          <w:lang w:eastAsia="en-US"/>
        </w:rPr>
      </w:pPr>
      <w:r w:rsidRPr="005F269E">
        <w:rPr>
          <w:rFonts w:eastAsia="Times New Roman" w:cs="Arial"/>
          <w:b/>
          <w:sz w:val="18"/>
          <w:szCs w:val="20"/>
          <w:u w:val="single"/>
          <w:lang w:eastAsia="en-US"/>
        </w:rPr>
        <w:t xml:space="preserve">CSC </w:t>
      </w:r>
      <w:proofErr w:type="gramStart"/>
      <w:r w:rsidRPr="005F269E">
        <w:rPr>
          <w:rFonts w:eastAsia="Times New Roman" w:cs="Arial"/>
          <w:b/>
          <w:sz w:val="18"/>
          <w:szCs w:val="20"/>
          <w:u w:val="single"/>
          <w:lang w:eastAsia="en-US"/>
        </w:rPr>
        <w:t>379 :</w:t>
      </w:r>
      <w:proofErr w:type="gramEnd"/>
      <w:r w:rsidRPr="005F269E">
        <w:rPr>
          <w:rFonts w:eastAsia="Times New Roman" w:cs="Arial"/>
          <w:b/>
          <w:sz w:val="18"/>
          <w:szCs w:val="20"/>
          <w:u w:val="single"/>
          <w:lang w:eastAsia="en-US"/>
        </w:rPr>
        <w:t xml:space="preserve"> Ethics in Computing</w:t>
      </w:r>
      <w:r w:rsidRPr="005F269E">
        <w:rPr>
          <w:rFonts w:eastAsia="Times New Roman" w:cs="Arial"/>
          <w:b/>
          <w:sz w:val="18"/>
          <w:szCs w:val="20"/>
          <w:lang w:eastAsia="en-US"/>
        </w:rPr>
        <w:t xml:space="preserve"> </w:t>
      </w:r>
      <w:r w:rsidR="009A318D" w:rsidRPr="00164993">
        <w:rPr>
          <w:rFonts w:eastAsia="Times New Roman" w:cs="Arial"/>
          <w:b/>
          <w:sz w:val="18"/>
          <w:szCs w:val="20"/>
          <w:lang w:eastAsia="en-US"/>
        </w:rPr>
        <w:t xml:space="preserve">– </w:t>
      </w:r>
      <w:r w:rsidR="009A318D" w:rsidRPr="00164993">
        <w:rPr>
          <w:rFonts w:eastAsia="Times New Roman" w:cs="Arial"/>
          <w:bCs/>
          <w:i/>
          <w:iCs/>
          <w:sz w:val="18"/>
          <w:szCs w:val="20"/>
          <w:u w:val="single"/>
          <w:lang w:eastAsia="en-US"/>
        </w:rPr>
        <w:t>A</w:t>
      </w:r>
      <w:r w:rsidR="00730AA1">
        <w:rPr>
          <w:rFonts w:eastAsia="Times New Roman" w:cs="Arial"/>
          <w:bCs/>
          <w:i/>
          <w:iCs/>
          <w:sz w:val="18"/>
          <w:szCs w:val="20"/>
          <w:u w:val="single"/>
          <w:lang w:eastAsia="en-US"/>
        </w:rPr>
        <w:t>pproved</w:t>
      </w:r>
    </w:p>
    <w:p w14:paraId="2DBBD9AC" w14:textId="7EE1D171" w:rsidR="009A318D" w:rsidRDefault="009A318D" w:rsidP="009A318D">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sidR="00987CE5">
        <w:rPr>
          <w:rFonts w:eastAsia="Times New Roman" w:cs="Arial"/>
          <w:sz w:val="18"/>
          <w:szCs w:val="20"/>
          <w:lang w:eastAsia="en-US"/>
        </w:rPr>
        <w:t xml:space="preserve">Sarah </w:t>
      </w:r>
      <w:r w:rsidR="005F269E" w:rsidRPr="0018256E">
        <w:rPr>
          <w:rFonts w:eastAsia="Times New Roman" w:cs="Arial"/>
          <w:sz w:val="18"/>
          <w:szCs w:val="20"/>
          <w:lang w:eastAsia="en-US"/>
        </w:rPr>
        <w:t>Heckman</w:t>
      </w:r>
      <w:r w:rsidR="00987CE5">
        <w:rPr>
          <w:rFonts w:eastAsia="Times New Roman" w:cs="Arial"/>
          <w:sz w:val="18"/>
          <w:szCs w:val="20"/>
          <w:lang w:eastAsia="en-US"/>
        </w:rPr>
        <w:t>.</w:t>
      </w:r>
      <w:r w:rsidR="000F563E">
        <w:rPr>
          <w:rFonts w:eastAsia="Times New Roman" w:cs="Arial"/>
          <w:sz w:val="18"/>
          <w:szCs w:val="20"/>
          <w:lang w:eastAsia="en-US"/>
        </w:rPr>
        <w:t xml:space="preserve"> No concerns were presented by reviewers.</w:t>
      </w:r>
    </w:p>
    <w:p w14:paraId="382CEB04" w14:textId="2E40C1CF" w:rsidR="000F563E" w:rsidRDefault="000F563E" w:rsidP="009A318D">
      <w:pPr>
        <w:pStyle w:val="ListParagraph"/>
        <w:spacing w:line="240" w:lineRule="auto"/>
        <w:rPr>
          <w:rFonts w:eastAsia="Times New Roman" w:cs="Arial"/>
          <w:sz w:val="18"/>
          <w:szCs w:val="20"/>
          <w:lang w:eastAsia="en-US"/>
        </w:rPr>
      </w:pPr>
    </w:p>
    <w:p w14:paraId="0557F560" w14:textId="7F936633" w:rsidR="000F563E" w:rsidRPr="000F563E" w:rsidRDefault="000F563E" w:rsidP="009A318D">
      <w:pPr>
        <w:pStyle w:val="ListParagraph"/>
        <w:spacing w:line="240" w:lineRule="auto"/>
        <w:rPr>
          <w:rFonts w:eastAsia="Times New Roman" w:cs="Arial"/>
          <w:sz w:val="18"/>
          <w:szCs w:val="20"/>
          <w:lang w:eastAsia="en-US"/>
        </w:rPr>
      </w:pPr>
      <w:r>
        <w:rPr>
          <w:rFonts w:eastAsia="Times New Roman" w:cs="Arial"/>
          <w:i/>
          <w:iCs/>
          <w:sz w:val="18"/>
          <w:szCs w:val="20"/>
          <w:lang w:eastAsia="en-US"/>
        </w:rPr>
        <w:t>Approved Unanimously</w:t>
      </w:r>
    </w:p>
    <w:p w14:paraId="0E3D332B" w14:textId="7CC7B3DF" w:rsidR="00977CE5" w:rsidRPr="00977CE5" w:rsidRDefault="00977CE5" w:rsidP="00977CE5">
      <w:pPr>
        <w:spacing w:line="240" w:lineRule="auto"/>
        <w:rPr>
          <w:rFonts w:eastAsia="Times New Roman" w:cs="Arial"/>
          <w:sz w:val="18"/>
          <w:szCs w:val="20"/>
          <w:lang w:eastAsia="en-US"/>
        </w:rPr>
      </w:pPr>
      <w:r>
        <w:rPr>
          <w:rFonts w:eastAsia="Times New Roman" w:cs="Arial"/>
          <w:sz w:val="18"/>
          <w:szCs w:val="20"/>
          <w:lang w:eastAsia="en-US"/>
        </w:rPr>
        <w:tab/>
      </w:r>
    </w:p>
    <w:p w14:paraId="120573C4" w14:textId="77777777" w:rsidR="00977CE5" w:rsidRPr="00164993" w:rsidRDefault="00977CE5" w:rsidP="00977CE5">
      <w:pPr>
        <w:pStyle w:val="ListParagraph"/>
        <w:spacing w:line="240" w:lineRule="auto"/>
        <w:rPr>
          <w:rFonts w:eastAsia="Times New Roman" w:cs="Arial"/>
          <w:sz w:val="18"/>
          <w:szCs w:val="20"/>
          <w:lang w:eastAsia="en-US"/>
        </w:rPr>
      </w:pPr>
    </w:p>
    <w:p w14:paraId="7636E9EF" w14:textId="32C3B454" w:rsidR="00977CE5" w:rsidRPr="00164993" w:rsidRDefault="003645FE" w:rsidP="00977CE5">
      <w:pPr>
        <w:pStyle w:val="ListParagraph"/>
        <w:numPr>
          <w:ilvl w:val="0"/>
          <w:numId w:val="10"/>
        </w:numPr>
        <w:spacing w:line="240" w:lineRule="auto"/>
        <w:rPr>
          <w:rFonts w:eastAsia="Times New Roman" w:cs="Arial"/>
          <w:sz w:val="18"/>
          <w:szCs w:val="20"/>
          <w:lang w:eastAsia="en-US"/>
        </w:rPr>
      </w:pPr>
      <w:r w:rsidRPr="003645FE">
        <w:rPr>
          <w:rFonts w:cs="Arial"/>
          <w:b/>
          <w:sz w:val="18"/>
          <w:szCs w:val="20"/>
          <w:u w:val="single"/>
        </w:rPr>
        <w:t xml:space="preserve">NE </w:t>
      </w:r>
      <w:proofErr w:type="gramStart"/>
      <w:r w:rsidRPr="003645FE">
        <w:rPr>
          <w:rFonts w:cs="Arial"/>
          <w:b/>
          <w:sz w:val="18"/>
          <w:szCs w:val="20"/>
          <w:u w:val="single"/>
        </w:rPr>
        <w:t>207 :</w:t>
      </w:r>
      <w:proofErr w:type="gramEnd"/>
      <w:r w:rsidRPr="003645FE">
        <w:rPr>
          <w:rFonts w:cs="Arial"/>
          <w:b/>
          <w:sz w:val="18"/>
          <w:szCs w:val="20"/>
          <w:u w:val="single"/>
        </w:rPr>
        <w:t xml:space="preserve"> Fortran Programming for Nuclear Engineers</w:t>
      </w:r>
      <w:r w:rsidR="00977CE5" w:rsidRPr="0018256E">
        <w:rPr>
          <w:rFonts w:cs="Arial"/>
          <w:b/>
          <w:sz w:val="18"/>
          <w:szCs w:val="20"/>
        </w:rPr>
        <w:t xml:space="preserve"> </w:t>
      </w:r>
      <w:r w:rsidR="00977CE5" w:rsidRPr="00164993">
        <w:rPr>
          <w:rFonts w:eastAsia="Times New Roman" w:cs="Arial"/>
          <w:b/>
          <w:sz w:val="18"/>
          <w:szCs w:val="20"/>
          <w:lang w:eastAsia="en-US"/>
        </w:rPr>
        <w:t>–</w:t>
      </w:r>
      <w:r w:rsidR="00977CE5" w:rsidRPr="00164993">
        <w:rPr>
          <w:rFonts w:eastAsia="Times New Roman" w:cs="Arial"/>
          <w:bCs/>
          <w:i/>
          <w:iCs/>
          <w:sz w:val="18"/>
          <w:szCs w:val="20"/>
          <w:u w:val="single"/>
          <w:lang w:eastAsia="en-US"/>
        </w:rPr>
        <w:t xml:space="preserve"> A</w:t>
      </w:r>
      <w:r w:rsidR="00730AA1">
        <w:rPr>
          <w:rFonts w:eastAsia="Times New Roman" w:cs="Arial"/>
          <w:bCs/>
          <w:i/>
          <w:iCs/>
          <w:sz w:val="18"/>
          <w:szCs w:val="20"/>
          <w:u w:val="single"/>
          <w:lang w:eastAsia="en-US"/>
        </w:rPr>
        <w:t>pproved Pending</w:t>
      </w:r>
    </w:p>
    <w:p w14:paraId="11510B42" w14:textId="29B6BD8B" w:rsidR="00730AA1" w:rsidRDefault="00977CE5" w:rsidP="00730AA1">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new course was presented by </w:t>
      </w:r>
      <w:r w:rsidR="00987CE5">
        <w:rPr>
          <w:rFonts w:eastAsia="Times New Roman" w:cs="Arial"/>
          <w:sz w:val="18"/>
          <w:szCs w:val="20"/>
          <w:lang w:eastAsia="en-US"/>
        </w:rPr>
        <w:t xml:space="preserve">Sarah </w:t>
      </w:r>
      <w:r w:rsidRPr="0018256E">
        <w:rPr>
          <w:rFonts w:eastAsia="Times New Roman" w:cs="Arial"/>
          <w:sz w:val="18"/>
          <w:szCs w:val="20"/>
          <w:lang w:eastAsia="en-US"/>
        </w:rPr>
        <w:t>Heckman</w:t>
      </w:r>
      <w:r w:rsidR="00987CE5">
        <w:rPr>
          <w:rFonts w:eastAsia="Times New Roman" w:cs="Arial"/>
          <w:sz w:val="18"/>
          <w:szCs w:val="20"/>
          <w:lang w:eastAsia="en-US"/>
        </w:rPr>
        <w:t>.</w:t>
      </w:r>
      <w:r w:rsidR="00730AA1">
        <w:rPr>
          <w:rFonts w:eastAsia="Times New Roman" w:cs="Arial"/>
          <w:sz w:val="18"/>
          <w:szCs w:val="20"/>
          <w:lang w:eastAsia="en-US"/>
        </w:rPr>
        <w:t xml:space="preserve"> Recurring suggestion for ranges in the SEMs. The reviewer mentioned the topic outline only listed ‘see </w:t>
      </w:r>
      <w:proofErr w:type="gramStart"/>
      <w:r w:rsidR="00730AA1">
        <w:rPr>
          <w:rFonts w:eastAsia="Times New Roman" w:cs="Arial"/>
          <w:sz w:val="18"/>
          <w:szCs w:val="20"/>
          <w:lang w:eastAsia="en-US"/>
        </w:rPr>
        <w:t>syllabus’</w:t>
      </w:r>
      <w:proofErr w:type="gramEnd"/>
      <w:r w:rsidR="00730AA1">
        <w:rPr>
          <w:rFonts w:eastAsia="Times New Roman" w:cs="Arial"/>
          <w:sz w:val="18"/>
          <w:szCs w:val="20"/>
          <w:lang w:eastAsia="en-US"/>
        </w:rPr>
        <w:t>. The committee determined this was unacceptable, so the question was changed to ‘approve pending’.</w:t>
      </w:r>
    </w:p>
    <w:p w14:paraId="62923D1C" w14:textId="1F3F3D2E" w:rsidR="00730AA1" w:rsidRDefault="00730AA1" w:rsidP="00730AA1">
      <w:pPr>
        <w:pStyle w:val="ListParagraph"/>
        <w:spacing w:line="240" w:lineRule="auto"/>
        <w:rPr>
          <w:rFonts w:eastAsia="Times New Roman" w:cs="Arial"/>
          <w:sz w:val="18"/>
          <w:szCs w:val="20"/>
          <w:lang w:eastAsia="en-US"/>
        </w:rPr>
      </w:pPr>
    </w:p>
    <w:p w14:paraId="581AD7AA" w14:textId="1AC16DF3" w:rsidR="00730AA1" w:rsidRPr="00730AA1" w:rsidRDefault="00730AA1" w:rsidP="00730AA1">
      <w:pPr>
        <w:pStyle w:val="ListParagraph"/>
        <w:spacing w:line="240" w:lineRule="auto"/>
        <w:rPr>
          <w:rFonts w:eastAsia="Times New Roman" w:cs="Arial"/>
          <w:i/>
          <w:iCs/>
          <w:sz w:val="18"/>
          <w:szCs w:val="20"/>
          <w:lang w:eastAsia="en-US"/>
        </w:rPr>
      </w:pPr>
      <w:r>
        <w:rPr>
          <w:rFonts w:eastAsia="Times New Roman" w:cs="Arial"/>
          <w:i/>
          <w:iCs/>
          <w:sz w:val="18"/>
          <w:szCs w:val="20"/>
          <w:lang w:eastAsia="en-US"/>
        </w:rPr>
        <w:t>Approved Pending Unanimously</w:t>
      </w:r>
    </w:p>
    <w:p w14:paraId="6E1CAED6" w14:textId="47D27034" w:rsidR="00977CE5" w:rsidRDefault="00977CE5" w:rsidP="00977CE5">
      <w:pPr>
        <w:pStyle w:val="ListParagraph"/>
        <w:spacing w:line="240" w:lineRule="auto"/>
        <w:rPr>
          <w:rFonts w:eastAsia="Times New Roman" w:cs="Arial"/>
          <w:sz w:val="18"/>
          <w:szCs w:val="20"/>
          <w:lang w:eastAsia="en-US"/>
        </w:rPr>
      </w:pPr>
    </w:p>
    <w:p w14:paraId="513B2F01" w14:textId="77777777" w:rsidR="0073593B" w:rsidRPr="00164993" w:rsidRDefault="0073593B" w:rsidP="0073593B">
      <w:pPr>
        <w:pStyle w:val="ListParagraph"/>
        <w:spacing w:line="240" w:lineRule="auto"/>
        <w:rPr>
          <w:rFonts w:eastAsia="Times New Roman" w:cs="Arial"/>
          <w:sz w:val="18"/>
          <w:szCs w:val="20"/>
          <w:lang w:eastAsia="en-US"/>
        </w:rPr>
      </w:pPr>
    </w:p>
    <w:p w14:paraId="66871719" w14:textId="1E4B5BEB" w:rsidR="0073593B" w:rsidRPr="00164993" w:rsidRDefault="0073593B" w:rsidP="0073593B">
      <w:pPr>
        <w:pStyle w:val="ListParagraph"/>
        <w:numPr>
          <w:ilvl w:val="0"/>
          <w:numId w:val="10"/>
        </w:numPr>
        <w:spacing w:line="240" w:lineRule="auto"/>
        <w:rPr>
          <w:rFonts w:eastAsia="Times New Roman" w:cs="Arial"/>
          <w:sz w:val="18"/>
          <w:szCs w:val="20"/>
          <w:lang w:eastAsia="en-US"/>
        </w:rPr>
      </w:pPr>
      <w:r w:rsidRPr="00A04DC7">
        <w:rPr>
          <w:rFonts w:cs="Arial"/>
          <w:b/>
          <w:sz w:val="18"/>
          <w:szCs w:val="20"/>
          <w:u w:val="single"/>
        </w:rPr>
        <w:t>Certificate in French</w:t>
      </w:r>
      <w:r w:rsidRPr="00164993">
        <w:rPr>
          <w:rFonts w:eastAsia="Times New Roman" w:cs="Arial"/>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sidR="00E27A8C">
        <w:rPr>
          <w:rFonts w:eastAsia="Times New Roman" w:cs="Arial"/>
          <w:bCs/>
          <w:i/>
          <w:iCs/>
          <w:sz w:val="18"/>
          <w:szCs w:val="20"/>
          <w:u w:val="single"/>
          <w:lang w:eastAsia="en-US"/>
        </w:rPr>
        <w:t>pproved</w:t>
      </w:r>
    </w:p>
    <w:p w14:paraId="678DFCD6" w14:textId="4C121AD1" w:rsidR="0073593B" w:rsidRDefault="0073593B" w:rsidP="0073593B">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sidR="00987CE5">
        <w:rPr>
          <w:rFonts w:eastAsia="Times New Roman" w:cs="Arial"/>
          <w:sz w:val="18"/>
          <w:szCs w:val="20"/>
          <w:lang w:eastAsia="en-US"/>
        </w:rPr>
        <w:t xml:space="preserve">James </w:t>
      </w:r>
      <w:r w:rsidRPr="0073593B">
        <w:rPr>
          <w:rFonts w:eastAsia="Times New Roman" w:cs="Arial"/>
          <w:sz w:val="18"/>
          <w:szCs w:val="20"/>
          <w:lang w:eastAsia="en-US"/>
        </w:rPr>
        <w:t>Knowles</w:t>
      </w:r>
      <w:r w:rsidR="00987CE5">
        <w:rPr>
          <w:rFonts w:eastAsia="Times New Roman" w:cs="Arial"/>
          <w:sz w:val="18"/>
          <w:szCs w:val="20"/>
          <w:lang w:eastAsia="en-US"/>
        </w:rPr>
        <w:t>.</w:t>
      </w:r>
      <w:r w:rsidR="00E27A8C">
        <w:rPr>
          <w:rFonts w:eastAsia="Times New Roman" w:cs="Arial"/>
          <w:sz w:val="18"/>
          <w:szCs w:val="20"/>
          <w:lang w:eastAsia="en-US"/>
        </w:rPr>
        <w:t xml:space="preserve"> No concerns were presented by reviewers.</w:t>
      </w:r>
    </w:p>
    <w:p w14:paraId="6D9B9299" w14:textId="0453ED26" w:rsidR="00E27A8C" w:rsidRDefault="00E27A8C" w:rsidP="0073593B">
      <w:pPr>
        <w:pStyle w:val="ListParagraph"/>
        <w:spacing w:line="240" w:lineRule="auto"/>
        <w:rPr>
          <w:rFonts w:eastAsia="Times New Roman" w:cs="Arial"/>
          <w:sz w:val="18"/>
          <w:szCs w:val="20"/>
          <w:lang w:eastAsia="en-US"/>
        </w:rPr>
      </w:pPr>
    </w:p>
    <w:p w14:paraId="22BD7E22" w14:textId="2FB22728" w:rsidR="00E27A8C" w:rsidRPr="00E27A8C" w:rsidRDefault="00E27A8C" w:rsidP="0073593B">
      <w:pPr>
        <w:pStyle w:val="ListParagraph"/>
        <w:spacing w:line="240" w:lineRule="auto"/>
        <w:rPr>
          <w:rFonts w:eastAsia="Times New Roman" w:cs="Arial"/>
          <w:i/>
          <w:iCs/>
          <w:sz w:val="18"/>
          <w:szCs w:val="20"/>
          <w:lang w:eastAsia="en-US"/>
        </w:rPr>
      </w:pPr>
      <w:r>
        <w:rPr>
          <w:rFonts w:eastAsia="Times New Roman" w:cs="Arial"/>
          <w:i/>
          <w:iCs/>
          <w:sz w:val="18"/>
          <w:szCs w:val="20"/>
          <w:lang w:eastAsia="en-US"/>
        </w:rPr>
        <w:t>Approved Unanimously</w:t>
      </w:r>
    </w:p>
    <w:p w14:paraId="6F27497D" w14:textId="00407BB4" w:rsidR="0073593B" w:rsidRDefault="0073593B" w:rsidP="00977CE5">
      <w:pPr>
        <w:pStyle w:val="ListParagraph"/>
        <w:spacing w:line="240" w:lineRule="auto"/>
        <w:rPr>
          <w:rFonts w:eastAsia="Times New Roman" w:cs="Arial"/>
          <w:sz w:val="18"/>
          <w:szCs w:val="20"/>
          <w:lang w:eastAsia="en-US"/>
        </w:rPr>
      </w:pPr>
    </w:p>
    <w:p w14:paraId="70B70C7D" w14:textId="77777777" w:rsidR="001566AF" w:rsidRPr="00164993" w:rsidRDefault="001566AF" w:rsidP="001566AF">
      <w:pPr>
        <w:pStyle w:val="ListParagraph"/>
        <w:spacing w:line="240" w:lineRule="auto"/>
        <w:rPr>
          <w:rFonts w:eastAsia="Times New Roman" w:cs="Arial"/>
          <w:sz w:val="18"/>
          <w:szCs w:val="20"/>
          <w:lang w:eastAsia="en-US"/>
        </w:rPr>
      </w:pPr>
    </w:p>
    <w:p w14:paraId="39670D93" w14:textId="2A50733C" w:rsidR="001566AF" w:rsidRPr="00164993" w:rsidRDefault="00FA4CED" w:rsidP="001566AF">
      <w:pPr>
        <w:pStyle w:val="ListParagraph"/>
        <w:numPr>
          <w:ilvl w:val="0"/>
          <w:numId w:val="10"/>
        </w:numPr>
        <w:spacing w:line="240" w:lineRule="auto"/>
        <w:rPr>
          <w:rFonts w:eastAsia="Times New Roman" w:cs="Arial"/>
          <w:sz w:val="18"/>
          <w:szCs w:val="20"/>
          <w:lang w:eastAsia="en-US"/>
        </w:rPr>
      </w:pPr>
      <w:r w:rsidRPr="00FA4CED">
        <w:rPr>
          <w:rFonts w:cs="Arial"/>
          <w:b/>
          <w:sz w:val="18"/>
          <w:szCs w:val="20"/>
          <w:u w:val="single"/>
        </w:rPr>
        <w:t>Foreign Languages and Literatures (BA): French Studies Concentration</w:t>
      </w:r>
      <w:r w:rsidR="001566AF" w:rsidRPr="00164993">
        <w:rPr>
          <w:rFonts w:eastAsia="Times New Roman" w:cs="Arial"/>
          <w:sz w:val="18"/>
          <w:szCs w:val="20"/>
          <w:lang w:eastAsia="en-US"/>
        </w:rPr>
        <w:t xml:space="preserve"> </w:t>
      </w:r>
      <w:r w:rsidR="001566AF" w:rsidRPr="00164993">
        <w:rPr>
          <w:rFonts w:eastAsia="Times New Roman" w:cs="Arial"/>
          <w:b/>
          <w:sz w:val="18"/>
          <w:szCs w:val="20"/>
          <w:lang w:eastAsia="en-US"/>
        </w:rPr>
        <w:t>–</w:t>
      </w:r>
      <w:r w:rsidR="001566AF" w:rsidRPr="00164993">
        <w:rPr>
          <w:rFonts w:eastAsia="Times New Roman" w:cs="Arial"/>
          <w:bCs/>
          <w:i/>
          <w:iCs/>
          <w:sz w:val="18"/>
          <w:szCs w:val="20"/>
          <w:u w:val="single"/>
          <w:lang w:eastAsia="en-US"/>
        </w:rPr>
        <w:t xml:space="preserve"> A</w:t>
      </w:r>
      <w:r w:rsidR="003E2F6C">
        <w:rPr>
          <w:rFonts w:eastAsia="Times New Roman" w:cs="Arial"/>
          <w:bCs/>
          <w:i/>
          <w:iCs/>
          <w:sz w:val="18"/>
          <w:szCs w:val="20"/>
          <w:u w:val="single"/>
          <w:lang w:eastAsia="en-US"/>
        </w:rPr>
        <w:t>pproved Pending</w:t>
      </w:r>
    </w:p>
    <w:p w14:paraId="4180851D" w14:textId="76E99D64" w:rsidR="001566AF" w:rsidRDefault="001566AF" w:rsidP="001566AF">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sidR="00987CE5">
        <w:rPr>
          <w:rFonts w:eastAsia="Times New Roman" w:cs="Arial"/>
          <w:sz w:val="18"/>
          <w:szCs w:val="20"/>
          <w:lang w:eastAsia="en-US"/>
        </w:rPr>
        <w:t xml:space="preserve">James </w:t>
      </w:r>
      <w:r w:rsidRPr="0073593B">
        <w:rPr>
          <w:rFonts w:eastAsia="Times New Roman" w:cs="Arial"/>
          <w:sz w:val="18"/>
          <w:szCs w:val="20"/>
          <w:lang w:eastAsia="en-US"/>
        </w:rPr>
        <w:t>Knowles</w:t>
      </w:r>
      <w:r w:rsidR="00987CE5">
        <w:rPr>
          <w:rFonts w:eastAsia="Times New Roman" w:cs="Arial"/>
          <w:sz w:val="18"/>
          <w:szCs w:val="20"/>
          <w:lang w:eastAsia="en-US"/>
        </w:rPr>
        <w:t>.</w:t>
      </w:r>
      <w:r w:rsidR="00F11C50">
        <w:rPr>
          <w:rFonts w:eastAsia="Times New Roman" w:cs="Arial"/>
          <w:sz w:val="18"/>
          <w:szCs w:val="20"/>
          <w:lang w:eastAsia="en-US"/>
        </w:rPr>
        <w:t xml:space="preserve"> A reviewer mentioned in the term sequence, the sum of the hours equals 117 and not 120; something possibly was left out of the term sequence. It was determined one 3 credit hour course was left out of the term sequence. The discussion was paused at 1:03 while a guest searched for a solution.</w:t>
      </w:r>
      <w:r w:rsidR="003E2F6C">
        <w:rPr>
          <w:rFonts w:eastAsia="Times New Roman" w:cs="Arial"/>
          <w:sz w:val="18"/>
          <w:szCs w:val="20"/>
          <w:lang w:eastAsia="en-US"/>
        </w:rPr>
        <w:t xml:space="preserve"> The discussion was resumed at 1:11. The FLF departmental elective that was removed from the fourth year, spring semester, was supposed to be transferred to the fall semester of that same year. The question was therefore changed to approved pending.</w:t>
      </w:r>
    </w:p>
    <w:p w14:paraId="7B4801C8" w14:textId="14794A9F" w:rsidR="003E2F6C" w:rsidRDefault="003E2F6C" w:rsidP="001566AF">
      <w:pPr>
        <w:pStyle w:val="ListParagraph"/>
        <w:spacing w:line="240" w:lineRule="auto"/>
        <w:rPr>
          <w:rFonts w:eastAsia="Times New Roman" w:cs="Arial"/>
          <w:sz w:val="18"/>
          <w:szCs w:val="20"/>
          <w:lang w:eastAsia="en-US"/>
        </w:rPr>
      </w:pPr>
    </w:p>
    <w:p w14:paraId="0C307E12" w14:textId="4304AE47" w:rsidR="003E2F6C" w:rsidRPr="003E2F6C" w:rsidRDefault="003E2F6C" w:rsidP="001566AF">
      <w:pPr>
        <w:pStyle w:val="ListParagraph"/>
        <w:spacing w:line="240" w:lineRule="auto"/>
        <w:rPr>
          <w:rFonts w:eastAsia="Times New Roman" w:cs="Arial"/>
          <w:sz w:val="18"/>
          <w:szCs w:val="20"/>
          <w:lang w:eastAsia="en-US"/>
        </w:rPr>
      </w:pPr>
      <w:r>
        <w:rPr>
          <w:rFonts w:eastAsia="Times New Roman" w:cs="Arial"/>
          <w:i/>
          <w:iCs/>
          <w:sz w:val="18"/>
          <w:szCs w:val="20"/>
          <w:lang w:eastAsia="en-US"/>
        </w:rPr>
        <w:t>Approved Pending Unanimously</w:t>
      </w:r>
    </w:p>
    <w:p w14:paraId="44D66A41" w14:textId="77777777" w:rsidR="001566AF" w:rsidRDefault="001566AF" w:rsidP="00977CE5">
      <w:pPr>
        <w:pStyle w:val="ListParagraph"/>
        <w:spacing w:line="240" w:lineRule="auto"/>
        <w:rPr>
          <w:rFonts w:eastAsia="Times New Roman" w:cs="Arial"/>
          <w:sz w:val="18"/>
          <w:szCs w:val="20"/>
          <w:lang w:eastAsia="en-US"/>
        </w:rPr>
      </w:pPr>
    </w:p>
    <w:p w14:paraId="15F01DDA" w14:textId="77777777" w:rsidR="00AC7C42" w:rsidRPr="00164993" w:rsidRDefault="00926DE5" w:rsidP="00AC7C42">
      <w:pPr>
        <w:pStyle w:val="ListParagraph"/>
        <w:spacing w:line="240" w:lineRule="auto"/>
        <w:rPr>
          <w:rFonts w:eastAsia="Times New Roman" w:cs="Arial"/>
          <w:sz w:val="18"/>
          <w:szCs w:val="20"/>
          <w:lang w:eastAsia="en-US"/>
        </w:rPr>
      </w:pPr>
      <w:r>
        <w:rPr>
          <w:rFonts w:eastAsia="Times New Roman" w:cs="Arial"/>
          <w:sz w:val="18"/>
          <w:szCs w:val="20"/>
          <w:lang w:eastAsia="en-US"/>
        </w:rPr>
        <w:tab/>
      </w:r>
    </w:p>
    <w:p w14:paraId="37B5F130" w14:textId="741C93DB" w:rsidR="00AC7C42" w:rsidRPr="00164993" w:rsidRDefault="00032705" w:rsidP="00AC7C42">
      <w:pPr>
        <w:pStyle w:val="ListParagraph"/>
        <w:numPr>
          <w:ilvl w:val="0"/>
          <w:numId w:val="23"/>
        </w:numPr>
        <w:spacing w:line="240" w:lineRule="auto"/>
        <w:rPr>
          <w:rFonts w:eastAsia="Times New Roman" w:cs="Arial"/>
          <w:b/>
          <w:sz w:val="18"/>
          <w:szCs w:val="20"/>
          <w:u w:val="single"/>
          <w:lang w:eastAsia="en-US"/>
        </w:rPr>
      </w:pPr>
      <w:r w:rsidRPr="00032705">
        <w:rPr>
          <w:rFonts w:eastAsia="Times New Roman" w:cs="Arial"/>
          <w:b/>
          <w:sz w:val="18"/>
          <w:szCs w:val="20"/>
          <w:u w:val="single"/>
          <w:lang w:eastAsia="en-US"/>
        </w:rPr>
        <w:t xml:space="preserve">WGS </w:t>
      </w:r>
      <w:proofErr w:type="gramStart"/>
      <w:r w:rsidRPr="00032705">
        <w:rPr>
          <w:rFonts w:eastAsia="Times New Roman" w:cs="Arial"/>
          <w:b/>
          <w:sz w:val="18"/>
          <w:szCs w:val="20"/>
          <w:u w:val="single"/>
          <w:lang w:eastAsia="en-US"/>
        </w:rPr>
        <w:t>220 :</w:t>
      </w:r>
      <w:proofErr w:type="gramEnd"/>
      <w:r w:rsidRPr="00032705">
        <w:rPr>
          <w:rFonts w:eastAsia="Times New Roman" w:cs="Arial"/>
          <w:b/>
          <w:sz w:val="18"/>
          <w:szCs w:val="20"/>
          <w:u w:val="single"/>
          <w:lang w:eastAsia="en-US"/>
        </w:rPr>
        <w:t xml:space="preserve"> Men and Masculinity</w:t>
      </w:r>
      <w:r w:rsidR="00AC7C42" w:rsidRPr="005F269E">
        <w:rPr>
          <w:rFonts w:eastAsia="Times New Roman" w:cs="Arial"/>
          <w:b/>
          <w:sz w:val="18"/>
          <w:szCs w:val="20"/>
          <w:lang w:eastAsia="en-US"/>
        </w:rPr>
        <w:t xml:space="preserve"> </w:t>
      </w:r>
      <w:r w:rsidR="00AC7C42" w:rsidRPr="00164993">
        <w:rPr>
          <w:rFonts w:eastAsia="Times New Roman" w:cs="Arial"/>
          <w:b/>
          <w:sz w:val="18"/>
          <w:szCs w:val="20"/>
          <w:lang w:eastAsia="en-US"/>
        </w:rPr>
        <w:t xml:space="preserve">– </w:t>
      </w:r>
      <w:r w:rsidR="00AC7C42" w:rsidRPr="00164993">
        <w:rPr>
          <w:rFonts w:eastAsia="Times New Roman" w:cs="Arial"/>
          <w:bCs/>
          <w:i/>
          <w:iCs/>
          <w:sz w:val="18"/>
          <w:szCs w:val="20"/>
          <w:u w:val="single"/>
          <w:lang w:eastAsia="en-US"/>
        </w:rPr>
        <w:t>A</w:t>
      </w:r>
      <w:r w:rsidR="003C2BE0">
        <w:rPr>
          <w:rFonts w:eastAsia="Times New Roman" w:cs="Arial"/>
          <w:bCs/>
          <w:i/>
          <w:iCs/>
          <w:sz w:val="18"/>
          <w:szCs w:val="20"/>
          <w:u w:val="single"/>
          <w:lang w:eastAsia="en-US"/>
        </w:rPr>
        <w:t>pproved with Suggestions</w:t>
      </w:r>
    </w:p>
    <w:p w14:paraId="59F292BB" w14:textId="076125BC" w:rsidR="00AC7C42" w:rsidRDefault="00AC7C42" w:rsidP="00AC7C42">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sidR="00987CE5">
        <w:rPr>
          <w:rFonts w:eastAsia="Times New Roman" w:cs="Arial"/>
          <w:sz w:val="18"/>
          <w:szCs w:val="20"/>
          <w:lang w:eastAsia="en-US"/>
        </w:rPr>
        <w:t xml:space="preserve">Anita </w:t>
      </w:r>
      <w:proofErr w:type="spellStart"/>
      <w:r w:rsidR="00032705" w:rsidRPr="00032705">
        <w:rPr>
          <w:rFonts w:eastAsia="Times New Roman" w:cs="Arial"/>
          <w:sz w:val="18"/>
          <w:szCs w:val="20"/>
          <w:lang w:eastAsia="en-US"/>
        </w:rPr>
        <w:t>Croasmun</w:t>
      </w:r>
      <w:proofErr w:type="spellEnd"/>
      <w:r w:rsidR="00987CE5">
        <w:rPr>
          <w:rFonts w:eastAsia="Times New Roman" w:cs="Arial"/>
          <w:sz w:val="18"/>
          <w:szCs w:val="20"/>
          <w:lang w:eastAsia="en-US"/>
        </w:rPr>
        <w:t>.</w:t>
      </w:r>
      <w:r w:rsidR="003C2BE0">
        <w:rPr>
          <w:rFonts w:eastAsia="Times New Roman" w:cs="Arial"/>
          <w:sz w:val="18"/>
          <w:szCs w:val="20"/>
          <w:lang w:eastAsia="en-US"/>
        </w:rPr>
        <w:t xml:space="preserve"> The SLOs did not list a preface, such as ‘students will be able to’. The committee determined this wasn’t necessary. In the second SLO, ‘compare’ and ‘categorize’ make each other redundant, so the committee preferred to suggest solely using ‘compare’. The price will need to be added to the eBook, </w:t>
      </w:r>
      <w:r w:rsidR="003C2BE0">
        <w:rPr>
          <w:rFonts w:eastAsia="Times New Roman" w:cs="Arial"/>
          <w:i/>
          <w:iCs/>
          <w:sz w:val="18"/>
          <w:szCs w:val="20"/>
          <w:lang w:eastAsia="en-US"/>
        </w:rPr>
        <w:t>Men and Feminism</w:t>
      </w:r>
      <w:r w:rsidR="003C2BE0">
        <w:rPr>
          <w:rFonts w:eastAsia="Times New Roman" w:cs="Arial"/>
          <w:sz w:val="18"/>
          <w:szCs w:val="20"/>
          <w:lang w:eastAsia="en-US"/>
        </w:rPr>
        <w:t>.</w:t>
      </w:r>
    </w:p>
    <w:p w14:paraId="34F15A5D" w14:textId="2A247D0D" w:rsidR="003C2BE0" w:rsidRDefault="003C2BE0" w:rsidP="00AC7C42">
      <w:pPr>
        <w:pStyle w:val="ListParagraph"/>
        <w:spacing w:line="240" w:lineRule="auto"/>
        <w:rPr>
          <w:rFonts w:eastAsia="Times New Roman" w:cs="Arial"/>
          <w:sz w:val="18"/>
          <w:szCs w:val="20"/>
          <w:lang w:eastAsia="en-US"/>
        </w:rPr>
      </w:pPr>
    </w:p>
    <w:p w14:paraId="54DE1857" w14:textId="4396E599" w:rsidR="003C2BE0" w:rsidRPr="003C2BE0" w:rsidRDefault="003C2BE0" w:rsidP="00AC7C42">
      <w:pPr>
        <w:pStyle w:val="ListParagraph"/>
        <w:spacing w:line="240" w:lineRule="auto"/>
        <w:rPr>
          <w:rFonts w:eastAsia="Times New Roman" w:cs="Arial"/>
          <w:i/>
          <w:iCs/>
          <w:sz w:val="18"/>
          <w:szCs w:val="20"/>
          <w:lang w:eastAsia="en-US"/>
        </w:rPr>
      </w:pPr>
      <w:r>
        <w:rPr>
          <w:rFonts w:eastAsia="Times New Roman" w:cs="Arial"/>
          <w:i/>
          <w:iCs/>
          <w:sz w:val="18"/>
          <w:szCs w:val="20"/>
          <w:lang w:eastAsia="en-US"/>
        </w:rPr>
        <w:t>Approved Unanimously, with Suggestions</w:t>
      </w:r>
    </w:p>
    <w:p w14:paraId="603A0997" w14:textId="01577DFC" w:rsidR="00926DE5" w:rsidRDefault="00AC7C42" w:rsidP="00926DE5">
      <w:pPr>
        <w:spacing w:line="240" w:lineRule="auto"/>
        <w:rPr>
          <w:rFonts w:eastAsia="Times New Roman" w:cs="Arial"/>
          <w:sz w:val="18"/>
          <w:szCs w:val="20"/>
          <w:lang w:eastAsia="en-US"/>
        </w:rPr>
      </w:pPr>
      <w:r>
        <w:rPr>
          <w:rFonts w:eastAsia="Times New Roman" w:cs="Arial"/>
          <w:sz w:val="18"/>
          <w:szCs w:val="20"/>
          <w:lang w:eastAsia="en-US"/>
        </w:rPr>
        <w:tab/>
      </w:r>
    </w:p>
    <w:p w14:paraId="3B806F31" w14:textId="77777777" w:rsidR="00AF27B6" w:rsidRPr="00164993" w:rsidRDefault="00AC7C42" w:rsidP="00AF27B6">
      <w:pPr>
        <w:pStyle w:val="ListParagraph"/>
        <w:spacing w:line="240" w:lineRule="auto"/>
        <w:rPr>
          <w:rFonts w:eastAsia="Times New Roman" w:cs="Arial"/>
          <w:sz w:val="18"/>
          <w:szCs w:val="20"/>
          <w:lang w:eastAsia="en-US"/>
        </w:rPr>
      </w:pPr>
      <w:r>
        <w:rPr>
          <w:rFonts w:eastAsia="Times New Roman" w:cs="Arial"/>
          <w:sz w:val="18"/>
          <w:szCs w:val="20"/>
          <w:lang w:eastAsia="en-US"/>
        </w:rPr>
        <w:tab/>
      </w:r>
      <w:r w:rsidR="00AF27B6">
        <w:rPr>
          <w:rFonts w:eastAsia="Times New Roman" w:cs="Arial"/>
          <w:sz w:val="18"/>
          <w:szCs w:val="20"/>
          <w:lang w:eastAsia="en-US"/>
        </w:rPr>
        <w:tab/>
      </w:r>
    </w:p>
    <w:p w14:paraId="49367727" w14:textId="137FA056" w:rsidR="00AF27B6" w:rsidRPr="00164993" w:rsidRDefault="00055460" w:rsidP="00AF27B6">
      <w:pPr>
        <w:pStyle w:val="ListParagraph"/>
        <w:numPr>
          <w:ilvl w:val="0"/>
          <w:numId w:val="23"/>
        </w:numPr>
        <w:spacing w:line="240" w:lineRule="auto"/>
        <w:rPr>
          <w:rFonts w:eastAsia="Times New Roman" w:cs="Arial"/>
          <w:b/>
          <w:sz w:val="18"/>
          <w:szCs w:val="20"/>
          <w:u w:val="single"/>
          <w:lang w:eastAsia="en-US"/>
        </w:rPr>
      </w:pPr>
      <w:r w:rsidRPr="00055460">
        <w:rPr>
          <w:rFonts w:eastAsia="Times New Roman" w:cs="Arial"/>
          <w:b/>
          <w:sz w:val="18"/>
          <w:szCs w:val="20"/>
          <w:u w:val="single"/>
          <w:lang w:eastAsia="en-US"/>
        </w:rPr>
        <w:t xml:space="preserve">HI 446 / HI </w:t>
      </w:r>
      <w:proofErr w:type="gramStart"/>
      <w:r w:rsidRPr="00055460">
        <w:rPr>
          <w:rFonts w:eastAsia="Times New Roman" w:cs="Arial"/>
          <w:b/>
          <w:sz w:val="18"/>
          <w:szCs w:val="20"/>
          <w:u w:val="single"/>
          <w:lang w:eastAsia="en-US"/>
        </w:rPr>
        <w:t>546 :</w:t>
      </w:r>
      <w:proofErr w:type="gramEnd"/>
      <w:r w:rsidRPr="00055460">
        <w:rPr>
          <w:rFonts w:eastAsia="Times New Roman" w:cs="Arial"/>
          <w:b/>
          <w:sz w:val="18"/>
          <w:szCs w:val="20"/>
          <w:u w:val="single"/>
          <w:lang w:eastAsia="en-US"/>
        </w:rPr>
        <w:t xml:space="preserve"> Topics in Civil War and Reconstruction</w:t>
      </w:r>
      <w:r w:rsidR="00AF27B6" w:rsidRPr="005F269E">
        <w:rPr>
          <w:rFonts w:eastAsia="Times New Roman" w:cs="Arial"/>
          <w:b/>
          <w:sz w:val="18"/>
          <w:szCs w:val="20"/>
          <w:lang w:eastAsia="en-US"/>
        </w:rPr>
        <w:t xml:space="preserve"> </w:t>
      </w:r>
      <w:r w:rsidR="00AF27B6" w:rsidRPr="00164993">
        <w:rPr>
          <w:rFonts w:eastAsia="Times New Roman" w:cs="Arial"/>
          <w:b/>
          <w:sz w:val="18"/>
          <w:szCs w:val="20"/>
          <w:lang w:eastAsia="en-US"/>
        </w:rPr>
        <w:t xml:space="preserve">– </w:t>
      </w:r>
      <w:r w:rsidR="00AF27B6" w:rsidRPr="00164993">
        <w:rPr>
          <w:rFonts w:eastAsia="Times New Roman" w:cs="Arial"/>
          <w:bCs/>
          <w:i/>
          <w:iCs/>
          <w:sz w:val="18"/>
          <w:szCs w:val="20"/>
          <w:u w:val="single"/>
          <w:lang w:eastAsia="en-US"/>
        </w:rPr>
        <w:t>A</w:t>
      </w:r>
      <w:r w:rsidR="00266C29">
        <w:rPr>
          <w:rFonts w:eastAsia="Times New Roman" w:cs="Arial"/>
          <w:bCs/>
          <w:i/>
          <w:iCs/>
          <w:sz w:val="18"/>
          <w:szCs w:val="20"/>
          <w:u w:val="single"/>
          <w:lang w:eastAsia="en-US"/>
        </w:rPr>
        <w:t>pproved</w:t>
      </w:r>
    </w:p>
    <w:p w14:paraId="1479E058" w14:textId="77777777" w:rsidR="00266C29" w:rsidRDefault="00AF27B6" w:rsidP="00266C29">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sidR="00987CE5">
        <w:rPr>
          <w:rFonts w:eastAsia="Times New Roman" w:cs="Arial"/>
          <w:sz w:val="18"/>
          <w:szCs w:val="20"/>
          <w:lang w:eastAsia="en-US"/>
        </w:rPr>
        <w:t xml:space="preserve">Anita </w:t>
      </w:r>
      <w:proofErr w:type="spellStart"/>
      <w:r w:rsidRPr="00032705">
        <w:rPr>
          <w:rFonts w:eastAsia="Times New Roman" w:cs="Arial"/>
          <w:sz w:val="18"/>
          <w:szCs w:val="20"/>
          <w:lang w:eastAsia="en-US"/>
        </w:rPr>
        <w:t>Croasmun</w:t>
      </w:r>
      <w:proofErr w:type="spellEnd"/>
      <w:r w:rsidR="00987CE5">
        <w:rPr>
          <w:rFonts w:eastAsia="Times New Roman" w:cs="Arial"/>
          <w:sz w:val="18"/>
          <w:szCs w:val="20"/>
          <w:lang w:eastAsia="en-US"/>
        </w:rPr>
        <w:t>.</w:t>
      </w:r>
      <w:r w:rsidR="00266C29">
        <w:rPr>
          <w:rFonts w:eastAsia="Times New Roman" w:cs="Arial"/>
          <w:sz w:val="18"/>
          <w:szCs w:val="20"/>
          <w:lang w:eastAsia="en-US"/>
        </w:rPr>
        <w:t xml:space="preserve"> No concerns were presented by reviewers.</w:t>
      </w:r>
    </w:p>
    <w:p w14:paraId="4985F087" w14:textId="7CDA54F5" w:rsidR="00AF27B6" w:rsidRDefault="00AF27B6" w:rsidP="00AF27B6">
      <w:pPr>
        <w:pStyle w:val="ListParagraph"/>
        <w:spacing w:line="240" w:lineRule="auto"/>
        <w:rPr>
          <w:rFonts w:eastAsia="Times New Roman" w:cs="Arial"/>
          <w:sz w:val="18"/>
          <w:szCs w:val="20"/>
          <w:lang w:eastAsia="en-US"/>
        </w:rPr>
      </w:pPr>
    </w:p>
    <w:p w14:paraId="5EFA349C" w14:textId="58B086A1" w:rsidR="00266C29" w:rsidRPr="00266C29" w:rsidRDefault="00266C29" w:rsidP="00AF27B6">
      <w:pPr>
        <w:pStyle w:val="ListParagraph"/>
        <w:spacing w:line="240" w:lineRule="auto"/>
        <w:rPr>
          <w:rFonts w:eastAsia="Times New Roman" w:cs="Arial"/>
          <w:sz w:val="18"/>
          <w:szCs w:val="20"/>
          <w:lang w:eastAsia="en-US"/>
        </w:rPr>
      </w:pPr>
      <w:r>
        <w:rPr>
          <w:rFonts w:eastAsia="Times New Roman" w:cs="Arial"/>
          <w:i/>
          <w:iCs/>
          <w:sz w:val="18"/>
          <w:szCs w:val="20"/>
          <w:lang w:eastAsia="en-US"/>
        </w:rPr>
        <w:t>Approved Unanimously</w:t>
      </w:r>
    </w:p>
    <w:p w14:paraId="1488F05C" w14:textId="729D262B" w:rsidR="00AC7C42" w:rsidRDefault="00AF27B6" w:rsidP="00926DE5">
      <w:pPr>
        <w:spacing w:line="240" w:lineRule="auto"/>
        <w:rPr>
          <w:rFonts w:eastAsia="Times New Roman" w:cs="Arial"/>
          <w:sz w:val="18"/>
          <w:szCs w:val="20"/>
          <w:lang w:eastAsia="en-US"/>
        </w:rPr>
      </w:pPr>
      <w:r>
        <w:rPr>
          <w:rFonts w:eastAsia="Times New Roman" w:cs="Arial"/>
          <w:sz w:val="18"/>
          <w:szCs w:val="20"/>
          <w:lang w:eastAsia="en-US"/>
        </w:rPr>
        <w:tab/>
      </w:r>
    </w:p>
    <w:p w14:paraId="11CE25AD" w14:textId="2C88209C" w:rsidR="00AF27B6" w:rsidRPr="00926DE5" w:rsidRDefault="00AF27B6" w:rsidP="00926DE5">
      <w:pPr>
        <w:spacing w:line="240" w:lineRule="auto"/>
        <w:rPr>
          <w:rFonts w:eastAsia="Times New Roman" w:cs="Arial"/>
          <w:sz w:val="18"/>
          <w:szCs w:val="20"/>
          <w:lang w:eastAsia="en-US"/>
        </w:rPr>
      </w:pPr>
      <w:r>
        <w:rPr>
          <w:rFonts w:eastAsia="Times New Roman" w:cs="Arial"/>
          <w:sz w:val="18"/>
          <w:szCs w:val="20"/>
          <w:lang w:eastAsia="en-US"/>
        </w:rPr>
        <w:tab/>
      </w:r>
    </w:p>
    <w:p w14:paraId="2D8ECF0E" w14:textId="16B0DFAE" w:rsidR="00926DE5" w:rsidRPr="00164993" w:rsidRDefault="004E7AC7" w:rsidP="00926DE5">
      <w:pPr>
        <w:pStyle w:val="ListParagraph"/>
        <w:numPr>
          <w:ilvl w:val="0"/>
          <w:numId w:val="10"/>
        </w:numPr>
        <w:spacing w:line="240" w:lineRule="auto"/>
        <w:rPr>
          <w:rFonts w:eastAsia="Times New Roman" w:cs="Arial"/>
          <w:sz w:val="18"/>
          <w:szCs w:val="20"/>
          <w:lang w:eastAsia="en-US"/>
        </w:rPr>
      </w:pPr>
      <w:r w:rsidRPr="004E7AC7">
        <w:rPr>
          <w:rFonts w:cs="Arial"/>
          <w:b/>
          <w:sz w:val="18"/>
          <w:szCs w:val="20"/>
          <w:u w:val="single"/>
        </w:rPr>
        <w:t>Philosophy (BA): Philosophy and Law Concentration</w:t>
      </w:r>
      <w:r w:rsidR="00926DE5" w:rsidRPr="00164993">
        <w:rPr>
          <w:rFonts w:eastAsia="Times New Roman" w:cs="Arial"/>
          <w:sz w:val="18"/>
          <w:szCs w:val="20"/>
          <w:lang w:eastAsia="en-US"/>
        </w:rPr>
        <w:t xml:space="preserve"> </w:t>
      </w:r>
      <w:r w:rsidR="00926DE5" w:rsidRPr="00164993">
        <w:rPr>
          <w:rFonts w:eastAsia="Times New Roman" w:cs="Arial"/>
          <w:b/>
          <w:sz w:val="18"/>
          <w:szCs w:val="20"/>
          <w:lang w:eastAsia="en-US"/>
        </w:rPr>
        <w:t>–</w:t>
      </w:r>
      <w:r w:rsidR="00926DE5" w:rsidRPr="00164993">
        <w:rPr>
          <w:rFonts w:eastAsia="Times New Roman" w:cs="Arial"/>
          <w:bCs/>
          <w:i/>
          <w:iCs/>
          <w:sz w:val="18"/>
          <w:szCs w:val="20"/>
          <w:u w:val="single"/>
          <w:lang w:eastAsia="en-US"/>
        </w:rPr>
        <w:t xml:space="preserve"> A</w:t>
      </w:r>
      <w:r w:rsidR="006D3975">
        <w:rPr>
          <w:rFonts w:eastAsia="Times New Roman" w:cs="Arial"/>
          <w:bCs/>
          <w:i/>
          <w:iCs/>
          <w:sz w:val="18"/>
          <w:szCs w:val="20"/>
          <w:u w:val="single"/>
          <w:lang w:eastAsia="en-US"/>
        </w:rPr>
        <w:t>pproved</w:t>
      </w:r>
    </w:p>
    <w:p w14:paraId="5AAA26D3" w14:textId="5B3C5E34" w:rsidR="00926DE5" w:rsidRPr="00164993" w:rsidRDefault="00926DE5" w:rsidP="00926DE5">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sidR="00987CE5">
        <w:rPr>
          <w:rFonts w:eastAsia="Times New Roman" w:cs="Arial"/>
          <w:sz w:val="18"/>
          <w:szCs w:val="20"/>
          <w:lang w:eastAsia="en-US"/>
        </w:rPr>
        <w:t xml:space="preserve">Anita </w:t>
      </w:r>
      <w:proofErr w:type="spellStart"/>
      <w:r w:rsidR="00987CE5">
        <w:rPr>
          <w:rFonts w:eastAsia="Times New Roman" w:cs="Arial"/>
          <w:sz w:val="18"/>
          <w:szCs w:val="20"/>
          <w:lang w:eastAsia="en-US"/>
        </w:rPr>
        <w:t>Croasmun</w:t>
      </w:r>
      <w:proofErr w:type="spellEnd"/>
      <w:r w:rsidR="00987CE5">
        <w:rPr>
          <w:rFonts w:eastAsia="Times New Roman" w:cs="Arial"/>
          <w:sz w:val="18"/>
          <w:szCs w:val="20"/>
          <w:lang w:eastAsia="en-US"/>
        </w:rPr>
        <w:t>.</w:t>
      </w:r>
      <w:r w:rsidR="006D3975">
        <w:rPr>
          <w:rFonts w:eastAsia="Times New Roman" w:cs="Arial"/>
          <w:sz w:val="18"/>
          <w:szCs w:val="20"/>
          <w:lang w:eastAsia="en-US"/>
        </w:rPr>
        <w:t xml:space="preserve"> No concerns were presented by reviewers.</w:t>
      </w:r>
    </w:p>
    <w:p w14:paraId="0FA8F7E0" w14:textId="1A81CD49" w:rsidR="00926DE5" w:rsidRDefault="00926DE5" w:rsidP="00977CE5">
      <w:pPr>
        <w:pStyle w:val="ListParagraph"/>
        <w:spacing w:line="240" w:lineRule="auto"/>
        <w:rPr>
          <w:rFonts w:eastAsia="Times New Roman" w:cs="Arial"/>
          <w:sz w:val="18"/>
          <w:szCs w:val="20"/>
          <w:lang w:eastAsia="en-US"/>
        </w:rPr>
      </w:pPr>
    </w:p>
    <w:p w14:paraId="00AD3BE8" w14:textId="18DB5147" w:rsidR="006D3975" w:rsidRPr="006D3975" w:rsidRDefault="006D3975" w:rsidP="00977CE5">
      <w:pPr>
        <w:pStyle w:val="ListParagraph"/>
        <w:spacing w:line="240" w:lineRule="auto"/>
        <w:rPr>
          <w:rFonts w:eastAsia="Times New Roman" w:cs="Arial"/>
          <w:i/>
          <w:iCs/>
          <w:sz w:val="18"/>
          <w:szCs w:val="20"/>
          <w:lang w:eastAsia="en-US"/>
        </w:rPr>
      </w:pPr>
      <w:r>
        <w:rPr>
          <w:rFonts w:eastAsia="Times New Roman" w:cs="Arial"/>
          <w:i/>
          <w:iCs/>
          <w:sz w:val="18"/>
          <w:szCs w:val="20"/>
          <w:lang w:eastAsia="en-US"/>
        </w:rPr>
        <w:t>Approved with 12 yay, 1 nay</w:t>
      </w:r>
    </w:p>
    <w:p w14:paraId="54B0141B" w14:textId="77777777" w:rsidR="005843A0" w:rsidRPr="00164993" w:rsidRDefault="005843A0" w:rsidP="005843A0">
      <w:pPr>
        <w:pStyle w:val="ListParagraph"/>
        <w:spacing w:line="240" w:lineRule="auto"/>
        <w:rPr>
          <w:rFonts w:eastAsia="Times New Roman" w:cs="Arial"/>
          <w:sz w:val="18"/>
          <w:szCs w:val="20"/>
          <w:lang w:eastAsia="en-US"/>
        </w:rPr>
      </w:pPr>
    </w:p>
    <w:p w14:paraId="189D4ABD" w14:textId="77777777" w:rsidR="005843A0" w:rsidRPr="005843A0" w:rsidRDefault="005843A0" w:rsidP="005843A0">
      <w:pPr>
        <w:pStyle w:val="ListParagraph"/>
        <w:spacing w:line="240" w:lineRule="auto"/>
        <w:rPr>
          <w:rFonts w:eastAsia="Times New Roman" w:cs="Arial"/>
          <w:sz w:val="18"/>
          <w:szCs w:val="20"/>
          <w:lang w:eastAsia="en-US"/>
        </w:rPr>
      </w:pPr>
    </w:p>
    <w:p w14:paraId="020026A8" w14:textId="7F5BEF35" w:rsidR="005843A0" w:rsidRPr="00164993" w:rsidRDefault="00FF4F06" w:rsidP="005843A0">
      <w:pPr>
        <w:pStyle w:val="ListParagraph"/>
        <w:numPr>
          <w:ilvl w:val="0"/>
          <w:numId w:val="10"/>
        </w:numPr>
        <w:spacing w:line="240" w:lineRule="auto"/>
        <w:rPr>
          <w:rFonts w:eastAsia="Times New Roman" w:cs="Arial"/>
          <w:sz w:val="18"/>
          <w:szCs w:val="20"/>
          <w:lang w:eastAsia="en-US"/>
        </w:rPr>
      </w:pPr>
      <w:r w:rsidRPr="00FF4F06">
        <w:rPr>
          <w:rFonts w:cs="Arial"/>
          <w:b/>
          <w:sz w:val="18"/>
          <w:szCs w:val="20"/>
          <w:u w:val="single"/>
        </w:rPr>
        <w:t xml:space="preserve">MUS </w:t>
      </w:r>
      <w:proofErr w:type="gramStart"/>
      <w:r w:rsidRPr="00FF4F06">
        <w:rPr>
          <w:rFonts w:cs="Arial"/>
          <w:b/>
          <w:sz w:val="18"/>
          <w:szCs w:val="20"/>
          <w:u w:val="single"/>
        </w:rPr>
        <w:t>231 :</w:t>
      </w:r>
      <w:proofErr w:type="gramEnd"/>
      <w:r w:rsidRPr="00FF4F06">
        <w:rPr>
          <w:rFonts w:cs="Arial"/>
          <w:b/>
          <w:sz w:val="18"/>
          <w:szCs w:val="20"/>
          <w:u w:val="single"/>
        </w:rPr>
        <w:t xml:space="preserve"> Music in Film and Television</w:t>
      </w:r>
      <w:r w:rsidR="005843A0" w:rsidRPr="0018256E">
        <w:rPr>
          <w:rFonts w:cs="Arial"/>
          <w:b/>
          <w:sz w:val="18"/>
          <w:szCs w:val="20"/>
        </w:rPr>
        <w:t xml:space="preserve"> </w:t>
      </w:r>
      <w:r w:rsidR="005843A0" w:rsidRPr="00164993">
        <w:rPr>
          <w:rFonts w:eastAsia="Times New Roman" w:cs="Arial"/>
          <w:b/>
          <w:sz w:val="18"/>
          <w:szCs w:val="20"/>
          <w:lang w:eastAsia="en-US"/>
        </w:rPr>
        <w:t>–</w:t>
      </w:r>
      <w:r w:rsidR="005843A0" w:rsidRPr="00164993">
        <w:rPr>
          <w:rFonts w:eastAsia="Times New Roman" w:cs="Arial"/>
          <w:bCs/>
          <w:i/>
          <w:iCs/>
          <w:sz w:val="18"/>
          <w:szCs w:val="20"/>
          <w:u w:val="single"/>
          <w:lang w:eastAsia="en-US"/>
        </w:rPr>
        <w:t xml:space="preserve"> A</w:t>
      </w:r>
      <w:r w:rsidR="00D602F0">
        <w:rPr>
          <w:rFonts w:eastAsia="Times New Roman" w:cs="Arial"/>
          <w:bCs/>
          <w:i/>
          <w:iCs/>
          <w:sz w:val="18"/>
          <w:szCs w:val="20"/>
          <w:u w:val="single"/>
          <w:lang w:eastAsia="en-US"/>
        </w:rPr>
        <w:t>pproved</w:t>
      </w:r>
    </w:p>
    <w:p w14:paraId="109606D5" w14:textId="77777777" w:rsidR="00D602F0" w:rsidRPr="00164993" w:rsidRDefault="005843A0" w:rsidP="00D602F0">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new course was presented by </w:t>
      </w:r>
      <w:r w:rsidR="00987CE5">
        <w:rPr>
          <w:rFonts w:eastAsia="Times New Roman" w:cs="Arial"/>
          <w:sz w:val="18"/>
          <w:szCs w:val="20"/>
          <w:lang w:eastAsia="en-US"/>
        </w:rPr>
        <w:t xml:space="preserve">Daniel </w:t>
      </w:r>
      <w:proofErr w:type="spellStart"/>
      <w:r w:rsidR="00FF4F06" w:rsidRPr="00FF4F06">
        <w:rPr>
          <w:rFonts w:eastAsia="Times New Roman" w:cs="Arial"/>
          <w:sz w:val="18"/>
          <w:szCs w:val="20"/>
          <w:lang w:eastAsia="en-US"/>
        </w:rPr>
        <w:t>Monek</w:t>
      </w:r>
      <w:proofErr w:type="spellEnd"/>
      <w:r w:rsidR="00987CE5">
        <w:rPr>
          <w:rFonts w:eastAsia="Times New Roman" w:cs="Arial"/>
          <w:sz w:val="18"/>
          <w:szCs w:val="20"/>
          <w:lang w:eastAsia="en-US"/>
        </w:rPr>
        <w:t>.</w:t>
      </w:r>
      <w:r w:rsidR="00D602F0">
        <w:rPr>
          <w:rFonts w:eastAsia="Times New Roman" w:cs="Arial"/>
          <w:sz w:val="18"/>
          <w:szCs w:val="20"/>
          <w:lang w:eastAsia="en-US"/>
        </w:rPr>
        <w:t xml:space="preserve"> No concerns were presented by reviewers.</w:t>
      </w:r>
    </w:p>
    <w:p w14:paraId="5AD79C26" w14:textId="5A8BB0B0" w:rsidR="005843A0" w:rsidRDefault="005843A0" w:rsidP="005843A0">
      <w:pPr>
        <w:pStyle w:val="ListParagraph"/>
        <w:spacing w:line="240" w:lineRule="auto"/>
        <w:rPr>
          <w:rFonts w:eastAsia="Times New Roman" w:cs="Arial"/>
          <w:sz w:val="18"/>
          <w:szCs w:val="20"/>
          <w:lang w:eastAsia="en-US"/>
        </w:rPr>
      </w:pPr>
    </w:p>
    <w:p w14:paraId="3C063C96" w14:textId="56920FAF" w:rsidR="00D602F0" w:rsidRPr="00D602F0" w:rsidRDefault="00D602F0" w:rsidP="005843A0">
      <w:pPr>
        <w:pStyle w:val="ListParagraph"/>
        <w:spacing w:line="240" w:lineRule="auto"/>
        <w:rPr>
          <w:rFonts w:eastAsia="Times New Roman" w:cs="Arial"/>
          <w:i/>
          <w:iCs/>
          <w:sz w:val="18"/>
          <w:szCs w:val="20"/>
          <w:lang w:eastAsia="en-US"/>
        </w:rPr>
      </w:pPr>
      <w:r>
        <w:rPr>
          <w:rFonts w:eastAsia="Times New Roman" w:cs="Arial"/>
          <w:i/>
          <w:iCs/>
          <w:sz w:val="18"/>
          <w:szCs w:val="20"/>
          <w:lang w:eastAsia="en-US"/>
        </w:rPr>
        <w:t>Approved Unanimously</w:t>
      </w:r>
    </w:p>
    <w:p w14:paraId="70E482FB" w14:textId="0981D9CA" w:rsidR="00FF4F06" w:rsidRDefault="00FF4F06" w:rsidP="005843A0">
      <w:pPr>
        <w:pStyle w:val="ListParagraph"/>
        <w:spacing w:line="240" w:lineRule="auto"/>
        <w:rPr>
          <w:rFonts w:eastAsia="Times New Roman" w:cs="Arial"/>
          <w:sz w:val="18"/>
          <w:szCs w:val="20"/>
          <w:lang w:eastAsia="en-US"/>
        </w:rPr>
      </w:pPr>
    </w:p>
    <w:p w14:paraId="64880985" w14:textId="1DB3AEB3" w:rsidR="00506A20" w:rsidRPr="00926DE5" w:rsidRDefault="00506A20" w:rsidP="00506A20">
      <w:pPr>
        <w:spacing w:line="240" w:lineRule="auto"/>
        <w:rPr>
          <w:rFonts w:eastAsia="Times New Roman" w:cs="Arial"/>
          <w:sz w:val="18"/>
          <w:szCs w:val="20"/>
          <w:lang w:eastAsia="en-US"/>
        </w:rPr>
      </w:pPr>
      <w:r>
        <w:rPr>
          <w:rFonts w:eastAsia="Times New Roman" w:cs="Arial"/>
          <w:sz w:val="18"/>
          <w:szCs w:val="20"/>
          <w:lang w:eastAsia="en-US"/>
        </w:rPr>
        <w:tab/>
      </w:r>
    </w:p>
    <w:p w14:paraId="51E210AD" w14:textId="600A404B" w:rsidR="00506A20" w:rsidRPr="00164993" w:rsidRDefault="005822E7" w:rsidP="00506A20">
      <w:pPr>
        <w:pStyle w:val="ListParagraph"/>
        <w:numPr>
          <w:ilvl w:val="0"/>
          <w:numId w:val="10"/>
        </w:numPr>
        <w:spacing w:line="240" w:lineRule="auto"/>
        <w:rPr>
          <w:rFonts w:eastAsia="Times New Roman" w:cs="Arial"/>
          <w:sz w:val="18"/>
          <w:szCs w:val="20"/>
          <w:lang w:eastAsia="en-US"/>
        </w:rPr>
      </w:pPr>
      <w:r w:rsidRPr="005822E7">
        <w:rPr>
          <w:rFonts w:cs="Arial"/>
          <w:b/>
          <w:sz w:val="18"/>
          <w:szCs w:val="20"/>
          <w:u w:val="single"/>
        </w:rPr>
        <w:t>Biochemistry (BS)</w:t>
      </w:r>
      <w:r w:rsidR="00506A20" w:rsidRPr="00164993">
        <w:rPr>
          <w:rFonts w:eastAsia="Times New Roman" w:cs="Arial"/>
          <w:sz w:val="18"/>
          <w:szCs w:val="20"/>
          <w:lang w:eastAsia="en-US"/>
        </w:rPr>
        <w:t xml:space="preserve"> </w:t>
      </w:r>
      <w:r w:rsidR="00506A20" w:rsidRPr="00164993">
        <w:rPr>
          <w:rFonts w:eastAsia="Times New Roman" w:cs="Arial"/>
          <w:b/>
          <w:sz w:val="18"/>
          <w:szCs w:val="20"/>
          <w:lang w:eastAsia="en-US"/>
        </w:rPr>
        <w:t>–</w:t>
      </w:r>
      <w:r w:rsidR="00506A20" w:rsidRPr="00164993">
        <w:rPr>
          <w:rFonts w:eastAsia="Times New Roman" w:cs="Arial"/>
          <w:bCs/>
          <w:i/>
          <w:iCs/>
          <w:sz w:val="18"/>
          <w:szCs w:val="20"/>
          <w:u w:val="single"/>
          <w:lang w:eastAsia="en-US"/>
        </w:rPr>
        <w:t xml:space="preserve"> A</w:t>
      </w:r>
      <w:r w:rsidR="00D4315C">
        <w:rPr>
          <w:rFonts w:eastAsia="Times New Roman" w:cs="Arial"/>
          <w:bCs/>
          <w:i/>
          <w:iCs/>
          <w:sz w:val="18"/>
          <w:szCs w:val="20"/>
          <w:u w:val="single"/>
          <w:lang w:eastAsia="en-US"/>
        </w:rPr>
        <w:t xml:space="preserve">pproved </w:t>
      </w:r>
      <w:r w:rsidR="000B1F65">
        <w:rPr>
          <w:rFonts w:eastAsia="Times New Roman" w:cs="Arial"/>
          <w:bCs/>
          <w:i/>
          <w:iCs/>
          <w:sz w:val="18"/>
          <w:szCs w:val="20"/>
          <w:u w:val="single"/>
          <w:lang w:eastAsia="en-US"/>
        </w:rPr>
        <w:t>with Suggestions</w:t>
      </w:r>
    </w:p>
    <w:p w14:paraId="68A6A31F" w14:textId="56C656CA" w:rsidR="00506A20" w:rsidRDefault="00506A20" w:rsidP="00506A20">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sidR="00474533">
        <w:rPr>
          <w:rFonts w:eastAsia="Times New Roman" w:cs="Arial"/>
          <w:sz w:val="18"/>
          <w:szCs w:val="20"/>
          <w:lang w:eastAsia="en-US"/>
        </w:rPr>
        <w:t xml:space="preserve">Shannon </w:t>
      </w:r>
      <w:r w:rsidR="002C0049" w:rsidRPr="002C0049">
        <w:rPr>
          <w:rFonts w:eastAsia="Times New Roman" w:cs="Arial"/>
          <w:sz w:val="18"/>
          <w:szCs w:val="20"/>
          <w:lang w:eastAsia="en-US"/>
        </w:rPr>
        <w:t>Pratt Phillips</w:t>
      </w:r>
      <w:r w:rsidR="00474533">
        <w:rPr>
          <w:rFonts w:eastAsia="Times New Roman" w:cs="Arial"/>
          <w:sz w:val="18"/>
          <w:szCs w:val="20"/>
          <w:lang w:eastAsia="en-US"/>
        </w:rPr>
        <w:t>.</w:t>
      </w:r>
      <w:r w:rsidR="00D4315C">
        <w:rPr>
          <w:rFonts w:eastAsia="Times New Roman" w:cs="Arial"/>
          <w:sz w:val="18"/>
          <w:szCs w:val="20"/>
          <w:lang w:eastAsia="en-US"/>
        </w:rPr>
        <w:t xml:space="preserve"> The presenter brought up a concern raised by the department. Biology was not consulted regarding BIO 416 being included in the program. It was suggested to remove the course. It was also suggested to make a longer list of potential elective courses, to provide more options to students. The committee determined th</w:t>
      </w:r>
      <w:r w:rsidR="000B1F65">
        <w:rPr>
          <w:rFonts w:eastAsia="Times New Roman" w:cs="Arial"/>
          <w:sz w:val="18"/>
          <w:szCs w:val="20"/>
          <w:lang w:eastAsia="en-US"/>
        </w:rPr>
        <w:t>is can be sorted with a friendly suggestion.</w:t>
      </w:r>
    </w:p>
    <w:p w14:paraId="6F52D72C" w14:textId="58159F08" w:rsidR="00D4315C" w:rsidRDefault="00D4315C" w:rsidP="00506A20">
      <w:pPr>
        <w:pStyle w:val="ListParagraph"/>
        <w:spacing w:line="240" w:lineRule="auto"/>
        <w:rPr>
          <w:rFonts w:eastAsia="Times New Roman" w:cs="Arial"/>
          <w:sz w:val="18"/>
          <w:szCs w:val="20"/>
          <w:lang w:eastAsia="en-US"/>
        </w:rPr>
      </w:pPr>
    </w:p>
    <w:p w14:paraId="5082CD0C" w14:textId="5734FC50" w:rsidR="00D4315C" w:rsidRPr="00D4315C" w:rsidRDefault="00D4315C" w:rsidP="00506A20">
      <w:pPr>
        <w:pStyle w:val="ListParagraph"/>
        <w:spacing w:line="240" w:lineRule="auto"/>
        <w:rPr>
          <w:rFonts w:eastAsia="Times New Roman" w:cs="Arial"/>
          <w:sz w:val="18"/>
          <w:szCs w:val="20"/>
          <w:lang w:eastAsia="en-US"/>
        </w:rPr>
      </w:pPr>
      <w:r>
        <w:rPr>
          <w:rFonts w:eastAsia="Times New Roman" w:cs="Arial"/>
          <w:i/>
          <w:iCs/>
          <w:sz w:val="18"/>
          <w:szCs w:val="20"/>
          <w:lang w:eastAsia="en-US"/>
        </w:rPr>
        <w:t>Approved</w:t>
      </w:r>
      <w:r w:rsidR="000B1F65">
        <w:rPr>
          <w:rFonts w:eastAsia="Times New Roman" w:cs="Arial"/>
          <w:i/>
          <w:iCs/>
          <w:sz w:val="18"/>
          <w:szCs w:val="20"/>
          <w:lang w:eastAsia="en-US"/>
        </w:rPr>
        <w:t xml:space="preserve"> Unanimously, with Suggestions</w:t>
      </w:r>
    </w:p>
    <w:p w14:paraId="786538E9" w14:textId="7AC32BB7" w:rsidR="00FF4F06" w:rsidRDefault="00FF4F06" w:rsidP="005843A0">
      <w:pPr>
        <w:pStyle w:val="ListParagraph"/>
        <w:spacing w:line="240" w:lineRule="auto"/>
        <w:rPr>
          <w:rFonts w:eastAsia="Times New Roman" w:cs="Arial"/>
          <w:sz w:val="18"/>
          <w:szCs w:val="20"/>
          <w:lang w:eastAsia="en-US"/>
        </w:rPr>
      </w:pPr>
    </w:p>
    <w:p w14:paraId="2C7115E0" w14:textId="0960F8BC" w:rsidR="005838E7" w:rsidRDefault="005838E7" w:rsidP="005843A0">
      <w:pPr>
        <w:pStyle w:val="ListParagraph"/>
        <w:spacing w:line="240" w:lineRule="auto"/>
        <w:rPr>
          <w:rFonts w:eastAsia="Times New Roman" w:cs="Arial"/>
          <w:sz w:val="18"/>
          <w:szCs w:val="20"/>
          <w:lang w:eastAsia="en-US"/>
        </w:rPr>
      </w:pPr>
    </w:p>
    <w:p w14:paraId="0991337D" w14:textId="51AB24B6" w:rsidR="005838E7" w:rsidRPr="00164993" w:rsidRDefault="006A7F54" w:rsidP="005838E7">
      <w:pPr>
        <w:pStyle w:val="ListParagraph"/>
        <w:numPr>
          <w:ilvl w:val="0"/>
          <w:numId w:val="10"/>
        </w:numPr>
        <w:spacing w:line="240" w:lineRule="auto"/>
        <w:rPr>
          <w:rFonts w:eastAsia="Times New Roman" w:cs="Arial"/>
          <w:sz w:val="18"/>
          <w:szCs w:val="20"/>
          <w:lang w:eastAsia="en-US"/>
        </w:rPr>
      </w:pPr>
      <w:r w:rsidRPr="006A7F54">
        <w:rPr>
          <w:rFonts w:cs="Arial"/>
          <w:b/>
          <w:sz w:val="18"/>
          <w:szCs w:val="20"/>
          <w:u w:val="single"/>
        </w:rPr>
        <w:t>Economics (BA)</w:t>
      </w:r>
      <w:r w:rsidR="005838E7" w:rsidRPr="00164993">
        <w:rPr>
          <w:rFonts w:eastAsia="Times New Roman" w:cs="Arial"/>
          <w:sz w:val="18"/>
          <w:szCs w:val="20"/>
          <w:lang w:eastAsia="en-US"/>
        </w:rPr>
        <w:t xml:space="preserve"> </w:t>
      </w:r>
      <w:r w:rsidR="005838E7" w:rsidRPr="00164993">
        <w:rPr>
          <w:rFonts w:eastAsia="Times New Roman" w:cs="Arial"/>
          <w:b/>
          <w:sz w:val="18"/>
          <w:szCs w:val="20"/>
          <w:lang w:eastAsia="en-US"/>
        </w:rPr>
        <w:t>–</w:t>
      </w:r>
      <w:r w:rsidR="005838E7" w:rsidRPr="00164993">
        <w:rPr>
          <w:rFonts w:eastAsia="Times New Roman" w:cs="Arial"/>
          <w:bCs/>
          <w:i/>
          <w:iCs/>
          <w:sz w:val="18"/>
          <w:szCs w:val="20"/>
          <w:u w:val="single"/>
          <w:lang w:eastAsia="en-US"/>
        </w:rPr>
        <w:t xml:space="preserve"> A</w:t>
      </w:r>
      <w:r w:rsidR="00C11354">
        <w:rPr>
          <w:rFonts w:eastAsia="Times New Roman" w:cs="Arial"/>
          <w:bCs/>
          <w:i/>
          <w:iCs/>
          <w:sz w:val="18"/>
          <w:szCs w:val="20"/>
          <w:u w:val="single"/>
          <w:lang w:eastAsia="en-US"/>
        </w:rPr>
        <w:t>pproved</w:t>
      </w:r>
    </w:p>
    <w:p w14:paraId="2270FBF5" w14:textId="4AEBDAEA" w:rsidR="005838E7" w:rsidRDefault="005838E7" w:rsidP="005838E7">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sidR="00C11354">
        <w:rPr>
          <w:rFonts w:eastAsia="Times New Roman" w:cs="Arial"/>
          <w:sz w:val="18"/>
          <w:szCs w:val="20"/>
          <w:lang w:eastAsia="en-US"/>
        </w:rPr>
        <w:t xml:space="preserve">Jonathan </w:t>
      </w:r>
      <w:proofErr w:type="spellStart"/>
      <w:r w:rsidR="00C11354">
        <w:rPr>
          <w:rFonts w:eastAsia="Times New Roman" w:cs="Arial"/>
          <w:sz w:val="18"/>
          <w:szCs w:val="20"/>
          <w:lang w:eastAsia="en-US"/>
        </w:rPr>
        <w:t>Duggins</w:t>
      </w:r>
      <w:proofErr w:type="spellEnd"/>
      <w:r w:rsidR="00C11354">
        <w:rPr>
          <w:rFonts w:eastAsia="Times New Roman" w:cs="Arial"/>
          <w:sz w:val="18"/>
          <w:szCs w:val="20"/>
          <w:lang w:eastAsia="en-US"/>
        </w:rPr>
        <w:t xml:space="preserve"> in place of </w:t>
      </w:r>
      <w:r w:rsidR="00474533">
        <w:rPr>
          <w:rFonts w:eastAsia="Times New Roman" w:cs="Arial"/>
          <w:sz w:val="18"/>
          <w:szCs w:val="20"/>
          <w:lang w:eastAsia="en-US"/>
        </w:rPr>
        <w:t xml:space="preserve">John </w:t>
      </w:r>
      <w:proofErr w:type="spellStart"/>
      <w:r w:rsidR="006A7F54" w:rsidRPr="006A7F54">
        <w:rPr>
          <w:rFonts w:eastAsia="Times New Roman" w:cs="Arial"/>
          <w:sz w:val="18"/>
          <w:szCs w:val="20"/>
          <w:lang w:eastAsia="en-US"/>
        </w:rPr>
        <w:t>Kuzenski</w:t>
      </w:r>
      <w:proofErr w:type="spellEnd"/>
      <w:r w:rsidR="00474533">
        <w:rPr>
          <w:rFonts w:eastAsia="Times New Roman" w:cs="Arial"/>
          <w:sz w:val="18"/>
          <w:szCs w:val="20"/>
          <w:lang w:eastAsia="en-US"/>
        </w:rPr>
        <w:t>.</w:t>
      </w:r>
      <w:r w:rsidR="00C11354">
        <w:rPr>
          <w:rFonts w:eastAsia="Times New Roman" w:cs="Arial"/>
          <w:sz w:val="18"/>
          <w:szCs w:val="20"/>
          <w:lang w:eastAsia="en-US"/>
        </w:rPr>
        <w:t xml:space="preserve"> A reviewer noticed that three courses, ECG 505, 506, and 512 receive a ‘course not found’ error in CIM. Scrolling further down revealed more missing courses. OUCCAS searched for the courses in CIM </w:t>
      </w:r>
      <w:r w:rsidR="005B40A0">
        <w:rPr>
          <w:rFonts w:eastAsia="Times New Roman" w:cs="Arial"/>
          <w:sz w:val="18"/>
          <w:szCs w:val="20"/>
          <w:lang w:eastAsia="en-US"/>
        </w:rPr>
        <w:t>courses and</w:t>
      </w:r>
      <w:r w:rsidR="00C11354">
        <w:rPr>
          <w:rFonts w:eastAsia="Times New Roman" w:cs="Arial"/>
          <w:sz w:val="18"/>
          <w:szCs w:val="20"/>
          <w:lang w:eastAsia="en-US"/>
        </w:rPr>
        <w:t xml:space="preserve"> determined these are technical errors. OUCCAS determined this is previously approved information, so it’s not relevant to UCCC’s approval. </w:t>
      </w:r>
    </w:p>
    <w:p w14:paraId="099B4D73" w14:textId="25F6DD17" w:rsidR="00C11354" w:rsidRDefault="00C11354" w:rsidP="005838E7">
      <w:pPr>
        <w:pStyle w:val="ListParagraph"/>
        <w:spacing w:line="240" w:lineRule="auto"/>
        <w:rPr>
          <w:rFonts w:eastAsia="Times New Roman" w:cs="Arial"/>
          <w:sz w:val="18"/>
          <w:szCs w:val="20"/>
          <w:lang w:eastAsia="en-US"/>
        </w:rPr>
      </w:pPr>
    </w:p>
    <w:p w14:paraId="0A8C8A8F" w14:textId="5DD56090" w:rsidR="00C11354" w:rsidRPr="00C11354" w:rsidRDefault="00C11354" w:rsidP="005838E7">
      <w:pPr>
        <w:pStyle w:val="ListParagraph"/>
        <w:spacing w:line="240" w:lineRule="auto"/>
        <w:rPr>
          <w:rFonts w:eastAsia="Times New Roman" w:cs="Arial"/>
          <w:i/>
          <w:iCs/>
          <w:sz w:val="18"/>
          <w:szCs w:val="20"/>
          <w:lang w:eastAsia="en-US"/>
        </w:rPr>
      </w:pPr>
      <w:r>
        <w:rPr>
          <w:rFonts w:eastAsia="Times New Roman" w:cs="Arial"/>
          <w:i/>
          <w:iCs/>
          <w:sz w:val="18"/>
          <w:szCs w:val="20"/>
          <w:lang w:eastAsia="en-US"/>
        </w:rPr>
        <w:t>Approved Unanimously</w:t>
      </w:r>
    </w:p>
    <w:p w14:paraId="2769E799" w14:textId="24E69B0C" w:rsidR="006A7F54" w:rsidRDefault="006A7F54" w:rsidP="005838E7">
      <w:pPr>
        <w:pStyle w:val="ListParagraph"/>
        <w:spacing w:line="240" w:lineRule="auto"/>
        <w:rPr>
          <w:rFonts w:eastAsia="Times New Roman" w:cs="Arial"/>
          <w:sz w:val="18"/>
          <w:szCs w:val="20"/>
          <w:lang w:eastAsia="en-US"/>
        </w:rPr>
      </w:pPr>
    </w:p>
    <w:p w14:paraId="22387E6E" w14:textId="08B2756A" w:rsidR="003A7218" w:rsidRDefault="003A7218" w:rsidP="003A7218">
      <w:pPr>
        <w:pStyle w:val="ListParagraph"/>
        <w:spacing w:line="240" w:lineRule="auto"/>
        <w:rPr>
          <w:rFonts w:eastAsia="Times New Roman" w:cs="Arial"/>
          <w:sz w:val="18"/>
          <w:szCs w:val="20"/>
          <w:lang w:eastAsia="en-US"/>
        </w:rPr>
      </w:pPr>
    </w:p>
    <w:p w14:paraId="414F10C4" w14:textId="77777777" w:rsidR="00000A5F" w:rsidRDefault="00000A5F" w:rsidP="003A7218">
      <w:pPr>
        <w:pStyle w:val="ListParagraph"/>
        <w:spacing w:line="240" w:lineRule="auto"/>
        <w:rPr>
          <w:rFonts w:eastAsia="Times New Roman" w:cs="Arial"/>
          <w:sz w:val="18"/>
          <w:szCs w:val="20"/>
          <w:lang w:eastAsia="en-US"/>
        </w:rPr>
      </w:pPr>
    </w:p>
    <w:p w14:paraId="6C56F968" w14:textId="263F8D91" w:rsidR="003A7218" w:rsidRPr="00164993" w:rsidRDefault="003A7218" w:rsidP="003A7218">
      <w:pPr>
        <w:pStyle w:val="ListParagraph"/>
        <w:numPr>
          <w:ilvl w:val="0"/>
          <w:numId w:val="10"/>
        </w:numPr>
        <w:spacing w:line="240" w:lineRule="auto"/>
        <w:rPr>
          <w:rFonts w:eastAsia="Times New Roman" w:cs="Arial"/>
          <w:sz w:val="18"/>
          <w:szCs w:val="20"/>
          <w:lang w:eastAsia="en-US"/>
        </w:rPr>
      </w:pPr>
      <w:r w:rsidRPr="006A7F54">
        <w:rPr>
          <w:rFonts w:cs="Arial"/>
          <w:b/>
          <w:sz w:val="18"/>
          <w:szCs w:val="20"/>
          <w:u w:val="single"/>
        </w:rPr>
        <w:t>Economics (B</w:t>
      </w:r>
      <w:r w:rsidR="00650B1F">
        <w:rPr>
          <w:rFonts w:cs="Arial"/>
          <w:b/>
          <w:sz w:val="18"/>
          <w:szCs w:val="20"/>
          <w:u w:val="single"/>
        </w:rPr>
        <w:t>S</w:t>
      </w:r>
      <w:r w:rsidRPr="006A7F54">
        <w:rPr>
          <w:rFonts w:cs="Arial"/>
          <w:b/>
          <w:sz w:val="18"/>
          <w:szCs w:val="20"/>
          <w:u w:val="single"/>
        </w:rPr>
        <w:t>)</w:t>
      </w:r>
      <w:r w:rsidRPr="00164993">
        <w:rPr>
          <w:rFonts w:eastAsia="Times New Roman" w:cs="Arial"/>
          <w:sz w:val="18"/>
          <w:szCs w:val="20"/>
          <w:lang w:eastAsia="en-US"/>
        </w:rPr>
        <w:t xml:space="preserve"> </w:t>
      </w:r>
      <w:r w:rsidRPr="00164993">
        <w:rPr>
          <w:rFonts w:eastAsia="Times New Roman" w:cs="Arial"/>
          <w:b/>
          <w:sz w:val="18"/>
          <w:szCs w:val="20"/>
          <w:lang w:eastAsia="en-US"/>
        </w:rPr>
        <w:t>–</w:t>
      </w:r>
      <w:r w:rsidRPr="00164993">
        <w:rPr>
          <w:rFonts w:eastAsia="Times New Roman" w:cs="Arial"/>
          <w:bCs/>
          <w:i/>
          <w:iCs/>
          <w:sz w:val="18"/>
          <w:szCs w:val="20"/>
          <w:u w:val="single"/>
          <w:lang w:eastAsia="en-US"/>
        </w:rPr>
        <w:t xml:space="preserve"> A</w:t>
      </w:r>
      <w:r w:rsidR="00655309">
        <w:rPr>
          <w:rFonts w:eastAsia="Times New Roman" w:cs="Arial"/>
          <w:bCs/>
          <w:i/>
          <w:iCs/>
          <w:sz w:val="18"/>
          <w:szCs w:val="20"/>
          <w:u w:val="single"/>
          <w:lang w:eastAsia="en-US"/>
        </w:rPr>
        <w:t>pproved</w:t>
      </w:r>
    </w:p>
    <w:p w14:paraId="5FAAF481" w14:textId="7DEA83D3" w:rsidR="003A7218" w:rsidRDefault="003A7218" w:rsidP="003A7218">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sidR="00C11354">
        <w:rPr>
          <w:rFonts w:eastAsia="Times New Roman" w:cs="Arial"/>
          <w:sz w:val="18"/>
          <w:szCs w:val="20"/>
          <w:lang w:eastAsia="en-US"/>
        </w:rPr>
        <w:t xml:space="preserve">Jonathan </w:t>
      </w:r>
      <w:proofErr w:type="spellStart"/>
      <w:r w:rsidR="00C11354">
        <w:rPr>
          <w:rFonts w:eastAsia="Times New Roman" w:cs="Arial"/>
          <w:sz w:val="18"/>
          <w:szCs w:val="20"/>
          <w:lang w:eastAsia="en-US"/>
        </w:rPr>
        <w:t>Duggins</w:t>
      </w:r>
      <w:proofErr w:type="spellEnd"/>
      <w:r w:rsidR="00C11354">
        <w:rPr>
          <w:rFonts w:eastAsia="Times New Roman" w:cs="Arial"/>
          <w:sz w:val="18"/>
          <w:szCs w:val="20"/>
          <w:lang w:eastAsia="en-US"/>
        </w:rPr>
        <w:t xml:space="preserve"> in place of </w:t>
      </w:r>
      <w:r w:rsidR="00474533">
        <w:rPr>
          <w:rFonts w:eastAsia="Times New Roman" w:cs="Arial"/>
          <w:sz w:val="18"/>
          <w:szCs w:val="20"/>
          <w:lang w:eastAsia="en-US"/>
        </w:rPr>
        <w:t xml:space="preserve">John </w:t>
      </w:r>
      <w:proofErr w:type="spellStart"/>
      <w:r w:rsidRPr="006A7F54">
        <w:rPr>
          <w:rFonts w:eastAsia="Times New Roman" w:cs="Arial"/>
          <w:sz w:val="18"/>
          <w:szCs w:val="20"/>
          <w:lang w:eastAsia="en-US"/>
        </w:rPr>
        <w:t>Kuzenski</w:t>
      </w:r>
      <w:proofErr w:type="spellEnd"/>
      <w:r w:rsidR="00474533">
        <w:rPr>
          <w:rFonts w:eastAsia="Times New Roman" w:cs="Arial"/>
          <w:sz w:val="18"/>
          <w:szCs w:val="20"/>
          <w:lang w:eastAsia="en-US"/>
        </w:rPr>
        <w:t>.</w:t>
      </w:r>
      <w:r w:rsidR="00655309">
        <w:rPr>
          <w:rFonts w:eastAsia="Times New Roman" w:cs="Arial"/>
          <w:sz w:val="18"/>
          <w:szCs w:val="20"/>
          <w:lang w:eastAsia="en-US"/>
        </w:rPr>
        <w:t xml:space="preserve"> The same issue as the Economics BA is present. OUCCAS will investigate. </w:t>
      </w:r>
    </w:p>
    <w:p w14:paraId="3DD6D342" w14:textId="28D02167" w:rsidR="006A7F54" w:rsidRDefault="006A7F54" w:rsidP="005838E7">
      <w:pPr>
        <w:pStyle w:val="ListParagraph"/>
        <w:spacing w:line="240" w:lineRule="auto"/>
        <w:rPr>
          <w:rFonts w:eastAsia="Times New Roman" w:cs="Arial"/>
          <w:sz w:val="18"/>
          <w:szCs w:val="20"/>
          <w:lang w:eastAsia="en-US"/>
        </w:rPr>
      </w:pPr>
    </w:p>
    <w:p w14:paraId="539E27AF" w14:textId="3F112DEB" w:rsidR="00655309" w:rsidRPr="00655309" w:rsidRDefault="00655309" w:rsidP="005838E7">
      <w:pPr>
        <w:pStyle w:val="ListParagraph"/>
        <w:spacing w:line="240" w:lineRule="auto"/>
        <w:rPr>
          <w:rFonts w:eastAsia="Times New Roman" w:cs="Arial"/>
          <w:sz w:val="18"/>
          <w:szCs w:val="20"/>
          <w:lang w:eastAsia="en-US"/>
        </w:rPr>
      </w:pPr>
      <w:r>
        <w:rPr>
          <w:rFonts w:eastAsia="Times New Roman" w:cs="Arial"/>
          <w:i/>
          <w:iCs/>
          <w:sz w:val="18"/>
          <w:szCs w:val="20"/>
          <w:lang w:eastAsia="en-US"/>
        </w:rPr>
        <w:t>Approved Unanimously</w:t>
      </w:r>
    </w:p>
    <w:p w14:paraId="393AB117" w14:textId="77777777" w:rsidR="00655309" w:rsidRPr="00164993" w:rsidRDefault="00655309" w:rsidP="005838E7">
      <w:pPr>
        <w:pStyle w:val="ListParagraph"/>
        <w:spacing w:line="240" w:lineRule="auto"/>
        <w:rPr>
          <w:rFonts w:eastAsia="Times New Roman" w:cs="Arial"/>
          <w:sz w:val="18"/>
          <w:szCs w:val="20"/>
          <w:lang w:eastAsia="en-US"/>
        </w:rPr>
      </w:pPr>
    </w:p>
    <w:p w14:paraId="787FE7CC" w14:textId="77777777" w:rsidR="00747431" w:rsidRDefault="00747431" w:rsidP="00747431">
      <w:pPr>
        <w:pStyle w:val="ListParagraph"/>
        <w:spacing w:line="240" w:lineRule="auto"/>
        <w:rPr>
          <w:rFonts w:eastAsia="Times New Roman" w:cs="Arial"/>
          <w:sz w:val="18"/>
          <w:szCs w:val="20"/>
          <w:lang w:eastAsia="en-US"/>
        </w:rPr>
      </w:pPr>
    </w:p>
    <w:p w14:paraId="5DEC737F" w14:textId="7ADE3354" w:rsidR="00747431" w:rsidRPr="00164993" w:rsidRDefault="001B2717" w:rsidP="00747431">
      <w:pPr>
        <w:pStyle w:val="ListParagraph"/>
        <w:numPr>
          <w:ilvl w:val="0"/>
          <w:numId w:val="10"/>
        </w:numPr>
        <w:spacing w:line="240" w:lineRule="auto"/>
        <w:rPr>
          <w:rFonts w:eastAsia="Times New Roman" w:cs="Arial"/>
          <w:sz w:val="18"/>
          <w:szCs w:val="20"/>
          <w:lang w:eastAsia="en-US"/>
        </w:rPr>
      </w:pPr>
      <w:r w:rsidRPr="001B2717">
        <w:rPr>
          <w:rFonts w:cs="Arial"/>
          <w:b/>
          <w:sz w:val="18"/>
          <w:szCs w:val="20"/>
          <w:u w:val="single"/>
        </w:rPr>
        <w:t>Science Education (BS): Biology Concentration</w:t>
      </w:r>
      <w:r w:rsidR="00747431" w:rsidRPr="00164993">
        <w:rPr>
          <w:rFonts w:eastAsia="Times New Roman" w:cs="Arial"/>
          <w:sz w:val="18"/>
          <w:szCs w:val="20"/>
          <w:lang w:eastAsia="en-US"/>
        </w:rPr>
        <w:t xml:space="preserve"> </w:t>
      </w:r>
      <w:r w:rsidR="00747431" w:rsidRPr="00164993">
        <w:rPr>
          <w:rFonts w:eastAsia="Times New Roman" w:cs="Arial"/>
          <w:b/>
          <w:sz w:val="18"/>
          <w:szCs w:val="20"/>
          <w:lang w:eastAsia="en-US"/>
        </w:rPr>
        <w:t>–</w:t>
      </w:r>
      <w:r w:rsidR="00747431" w:rsidRPr="00164993">
        <w:rPr>
          <w:rFonts w:eastAsia="Times New Roman" w:cs="Arial"/>
          <w:bCs/>
          <w:i/>
          <w:iCs/>
          <w:sz w:val="18"/>
          <w:szCs w:val="20"/>
          <w:u w:val="single"/>
          <w:lang w:eastAsia="en-US"/>
        </w:rPr>
        <w:t xml:space="preserve"> A</w:t>
      </w:r>
      <w:r w:rsidR="005B40A0">
        <w:rPr>
          <w:rFonts w:eastAsia="Times New Roman" w:cs="Arial"/>
          <w:bCs/>
          <w:i/>
          <w:iCs/>
          <w:sz w:val="18"/>
          <w:szCs w:val="20"/>
          <w:u w:val="single"/>
          <w:lang w:eastAsia="en-US"/>
        </w:rPr>
        <w:t>pproved</w:t>
      </w:r>
    </w:p>
    <w:p w14:paraId="5317A8AD" w14:textId="4907E8EB" w:rsidR="00747431" w:rsidRDefault="00747431" w:rsidP="00747431">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sidR="00474533">
        <w:rPr>
          <w:rFonts w:eastAsia="Times New Roman" w:cs="Arial"/>
          <w:sz w:val="18"/>
          <w:szCs w:val="20"/>
          <w:lang w:eastAsia="en-US"/>
        </w:rPr>
        <w:t xml:space="preserve">Peter </w:t>
      </w:r>
      <w:proofErr w:type="spellStart"/>
      <w:r w:rsidR="000B6D5F" w:rsidRPr="000B6D5F">
        <w:rPr>
          <w:rFonts w:eastAsia="Times New Roman" w:cs="Arial"/>
          <w:sz w:val="18"/>
          <w:szCs w:val="20"/>
          <w:lang w:eastAsia="en-US"/>
        </w:rPr>
        <w:t>Hessling</w:t>
      </w:r>
      <w:proofErr w:type="spellEnd"/>
      <w:r w:rsidR="00474533">
        <w:rPr>
          <w:rFonts w:eastAsia="Times New Roman" w:cs="Arial"/>
          <w:sz w:val="18"/>
          <w:szCs w:val="20"/>
          <w:lang w:eastAsia="en-US"/>
        </w:rPr>
        <w:t>.</w:t>
      </w:r>
      <w:r w:rsidR="005B40A0">
        <w:rPr>
          <w:rFonts w:eastAsia="Times New Roman" w:cs="Arial"/>
          <w:sz w:val="18"/>
          <w:szCs w:val="20"/>
          <w:lang w:eastAsia="en-US"/>
        </w:rPr>
        <w:t xml:space="preserve"> The presenter suggested moving to approve all 5 at the same time, since the changes are similar. This motion was approved and seconded. A reviewer discussed that the concentrations were hard to distinguish based on the docket provided.</w:t>
      </w:r>
      <w:r w:rsidR="00BF0F7E">
        <w:rPr>
          <w:rFonts w:eastAsia="Times New Roman" w:cs="Arial"/>
          <w:sz w:val="18"/>
          <w:szCs w:val="20"/>
          <w:lang w:eastAsia="en-US"/>
        </w:rPr>
        <w:t xml:space="preserve"> A summary in the document would’ve been clearer according to the reviewer.</w:t>
      </w:r>
    </w:p>
    <w:p w14:paraId="68330D46" w14:textId="553A18A6" w:rsidR="005838E7" w:rsidRDefault="005838E7" w:rsidP="005843A0">
      <w:pPr>
        <w:pStyle w:val="ListParagraph"/>
        <w:spacing w:line="240" w:lineRule="auto"/>
        <w:rPr>
          <w:rFonts w:eastAsia="Times New Roman" w:cs="Arial"/>
          <w:sz w:val="18"/>
          <w:szCs w:val="20"/>
          <w:lang w:eastAsia="en-US"/>
        </w:rPr>
      </w:pPr>
    </w:p>
    <w:p w14:paraId="30D089BF" w14:textId="77777777" w:rsidR="005B40A0" w:rsidRPr="00164993" w:rsidRDefault="005B40A0" w:rsidP="005843A0">
      <w:pPr>
        <w:pStyle w:val="ListParagraph"/>
        <w:spacing w:line="240" w:lineRule="auto"/>
        <w:rPr>
          <w:rFonts w:eastAsia="Times New Roman" w:cs="Arial"/>
          <w:sz w:val="18"/>
          <w:szCs w:val="20"/>
          <w:lang w:eastAsia="en-US"/>
        </w:rPr>
      </w:pPr>
    </w:p>
    <w:p w14:paraId="70A08347" w14:textId="4AC6D7E1" w:rsidR="0073593B" w:rsidRDefault="0073593B" w:rsidP="00977CE5">
      <w:pPr>
        <w:pStyle w:val="ListParagraph"/>
        <w:spacing w:line="240" w:lineRule="auto"/>
        <w:rPr>
          <w:rFonts w:eastAsia="Times New Roman" w:cs="Arial"/>
          <w:sz w:val="18"/>
          <w:szCs w:val="20"/>
          <w:lang w:eastAsia="en-US"/>
        </w:rPr>
      </w:pPr>
    </w:p>
    <w:p w14:paraId="533C1B1B" w14:textId="6EFDA82A" w:rsidR="00D57EF0" w:rsidRPr="00164993" w:rsidRDefault="001E1052" w:rsidP="00D57EF0">
      <w:pPr>
        <w:pStyle w:val="ListParagraph"/>
        <w:numPr>
          <w:ilvl w:val="0"/>
          <w:numId w:val="10"/>
        </w:numPr>
        <w:spacing w:line="240" w:lineRule="auto"/>
        <w:rPr>
          <w:rFonts w:eastAsia="Times New Roman" w:cs="Arial"/>
          <w:sz w:val="18"/>
          <w:szCs w:val="20"/>
          <w:lang w:eastAsia="en-US"/>
        </w:rPr>
      </w:pPr>
      <w:r w:rsidRPr="001E1052">
        <w:rPr>
          <w:rFonts w:cs="Arial"/>
          <w:b/>
          <w:sz w:val="18"/>
          <w:szCs w:val="20"/>
          <w:u w:val="single"/>
        </w:rPr>
        <w:t>Science Education (BS): Chemistry Concentration</w:t>
      </w:r>
      <w:r w:rsidR="00D57EF0" w:rsidRPr="00164993">
        <w:rPr>
          <w:rFonts w:eastAsia="Times New Roman" w:cs="Arial"/>
          <w:sz w:val="18"/>
          <w:szCs w:val="20"/>
          <w:lang w:eastAsia="en-US"/>
        </w:rPr>
        <w:t xml:space="preserve"> </w:t>
      </w:r>
      <w:r w:rsidR="00D57EF0" w:rsidRPr="00164993">
        <w:rPr>
          <w:rFonts w:eastAsia="Times New Roman" w:cs="Arial"/>
          <w:b/>
          <w:sz w:val="18"/>
          <w:szCs w:val="20"/>
          <w:lang w:eastAsia="en-US"/>
        </w:rPr>
        <w:t>–</w:t>
      </w:r>
      <w:r w:rsidR="00D57EF0" w:rsidRPr="00164993">
        <w:rPr>
          <w:rFonts w:eastAsia="Times New Roman" w:cs="Arial"/>
          <w:bCs/>
          <w:i/>
          <w:iCs/>
          <w:sz w:val="18"/>
          <w:szCs w:val="20"/>
          <w:u w:val="single"/>
          <w:lang w:eastAsia="en-US"/>
        </w:rPr>
        <w:t xml:space="preserve"> A</w:t>
      </w:r>
      <w:r w:rsidR="005B40A0">
        <w:rPr>
          <w:rFonts w:eastAsia="Times New Roman" w:cs="Arial"/>
          <w:bCs/>
          <w:i/>
          <w:iCs/>
          <w:sz w:val="18"/>
          <w:szCs w:val="20"/>
          <w:u w:val="single"/>
          <w:lang w:eastAsia="en-US"/>
        </w:rPr>
        <w:t>pproved</w:t>
      </w:r>
    </w:p>
    <w:p w14:paraId="43E8B9BE" w14:textId="53801A0C" w:rsidR="00D57EF0" w:rsidRDefault="00D57EF0" w:rsidP="00D57EF0">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sidR="00474533">
        <w:rPr>
          <w:rFonts w:eastAsia="Times New Roman" w:cs="Arial"/>
          <w:sz w:val="18"/>
          <w:szCs w:val="20"/>
          <w:lang w:eastAsia="en-US"/>
        </w:rPr>
        <w:t xml:space="preserve">Peter </w:t>
      </w:r>
      <w:proofErr w:type="spellStart"/>
      <w:r w:rsidRPr="000B6D5F">
        <w:rPr>
          <w:rFonts w:eastAsia="Times New Roman" w:cs="Arial"/>
          <w:sz w:val="18"/>
          <w:szCs w:val="20"/>
          <w:lang w:eastAsia="en-US"/>
        </w:rPr>
        <w:t>Hessling</w:t>
      </w:r>
      <w:proofErr w:type="spellEnd"/>
      <w:r w:rsidR="00474533">
        <w:rPr>
          <w:rFonts w:eastAsia="Times New Roman" w:cs="Arial"/>
          <w:sz w:val="18"/>
          <w:szCs w:val="20"/>
          <w:lang w:eastAsia="en-US"/>
        </w:rPr>
        <w:t>.</w:t>
      </w:r>
      <w:r w:rsidR="005B40A0">
        <w:rPr>
          <w:rFonts w:eastAsia="Times New Roman" w:cs="Arial"/>
          <w:sz w:val="18"/>
          <w:szCs w:val="20"/>
          <w:lang w:eastAsia="en-US"/>
        </w:rPr>
        <w:t xml:space="preserve"> Moved as part of the 5 courses motion.</w:t>
      </w:r>
      <w:r w:rsidR="00BF0F7E">
        <w:rPr>
          <w:rFonts w:eastAsia="Times New Roman" w:cs="Arial"/>
          <w:sz w:val="18"/>
          <w:szCs w:val="20"/>
          <w:lang w:eastAsia="en-US"/>
        </w:rPr>
        <w:t xml:space="preserve"> A friendly suggestion was given regarding the plan requirements. PY 206 appears in a red </w:t>
      </w:r>
      <w:proofErr w:type="gramStart"/>
      <w:r w:rsidR="00BF0F7E">
        <w:rPr>
          <w:rFonts w:eastAsia="Times New Roman" w:cs="Arial"/>
          <w:sz w:val="18"/>
          <w:szCs w:val="20"/>
          <w:lang w:eastAsia="en-US"/>
        </w:rPr>
        <w:t>box, but</w:t>
      </w:r>
      <w:proofErr w:type="gramEnd"/>
      <w:r w:rsidR="00BF0F7E">
        <w:rPr>
          <w:rFonts w:eastAsia="Times New Roman" w:cs="Arial"/>
          <w:sz w:val="18"/>
          <w:szCs w:val="20"/>
          <w:lang w:eastAsia="en-US"/>
        </w:rPr>
        <w:t xml:space="preserve"> appears in green text in the sciences section. OUCCAS mentioned this box isn’t visible to students, but it was suggested to fix this. It is likely a coding issue.</w:t>
      </w:r>
    </w:p>
    <w:p w14:paraId="4954BF4F" w14:textId="4B413E60" w:rsidR="00D57EF0" w:rsidRDefault="00D57EF0" w:rsidP="00977CE5">
      <w:pPr>
        <w:pStyle w:val="ListParagraph"/>
        <w:spacing w:line="240" w:lineRule="auto"/>
        <w:rPr>
          <w:rFonts w:eastAsia="Times New Roman" w:cs="Arial"/>
          <w:sz w:val="18"/>
          <w:szCs w:val="20"/>
          <w:lang w:eastAsia="en-US"/>
        </w:rPr>
      </w:pPr>
    </w:p>
    <w:p w14:paraId="2102C87C" w14:textId="7FDF1C31" w:rsidR="005B40A0" w:rsidRDefault="005B40A0" w:rsidP="00977CE5">
      <w:pPr>
        <w:pStyle w:val="ListParagraph"/>
        <w:spacing w:line="240" w:lineRule="auto"/>
        <w:rPr>
          <w:rFonts w:eastAsia="Times New Roman" w:cs="Arial"/>
          <w:i/>
          <w:iCs/>
          <w:sz w:val="18"/>
          <w:szCs w:val="20"/>
          <w:lang w:eastAsia="en-US"/>
        </w:rPr>
      </w:pPr>
      <w:r>
        <w:rPr>
          <w:rFonts w:eastAsia="Times New Roman" w:cs="Arial"/>
          <w:i/>
          <w:iCs/>
          <w:sz w:val="18"/>
          <w:szCs w:val="20"/>
          <w:lang w:eastAsia="en-US"/>
        </w:rPr>
        <w:t>Approved Unanimously</w:t>
      </w:r>
    </w:p>
    <w:p w14:paraId="2D49753E" w14:textId="77777777" w:rsidR="005B40A0" w:rsidRPr="005B40A0" w:rsidRDefault="005B40A0" w:rsidP="00977CE5">
      <w:pPr>
        <w:pStyle w:val="ListParagraph"/>
        <w:spacing w:line="240" w:lineRule="auto"/>
        <w:rPr>
          <w:rFonts w:eastAsia="Times New Roman" w:cs="Arial"/>
          <w:i/>
          <w:iCs/>
          <w:sz w:val="18"/>
          <w:szCs w:val="20"/>
          <w:lang w:eastAsia="en-US"/>
        </w:rPr>
      </w:pPr>
    </w:p>
    <w:p w14:paraId="0573A402" w14:textId="77777777" w:rsidR="006A2007" w:rsidRDefault="006A2007" w:rsidP="006A2007">
      <w:pPr>
        <w:pStyle w:val="ListParagraph"/>
        <w:spacing w:line="240" w:lineRule="auto"/>
        <w:rPr>
          <w:rFonts w:eastAsia="Times New Roman" w:cs="Arial"/>
          <w:sz w:val="18"/>
          <w:szCs w:val="20"/>
          <w:lang w:eastAsia="en-US"/>
        </w:rPr>
      </w:pPr>
    </w:p>
    <w:p w14:paraId="40679FAB" w14:textId="1E1D1FA2" w:rsidR="006A2007" w:rsidRPr="00164993" w:rsidRDefault="008F6252" w:rsidP="006A2007">
      <w:pPr>
        <w:pStyle w:val="ListParagraph"/>
        <w:numPr>
          <w:ilvl w:val="0"/>
          <w:numId w:val="10"/>
        </w:numPr>
        <w:spacing w:line="240" w:lineRule="auto"/>
        <w:rPr>
          <w:rFonts w:eastAsia="Times New Roman" w:cs="Arial"/>
          <w:sz w:val="18"/>
          <w:szCs w:val="20"/>
          <w:lang w:eastAsia="en-US"/>
        </w:rPr>
      </w:pPr>
      <w:r w:rsidRPr="008F6252">
        <w:rPr>
          <w:rFonts w:cs="Arial"/>
          <w:b/>
          <w:sz w:val="18"/>
          <w:szCs w:val="20"/>
          <w:u w:val="single"/>
        </w:rPr>
        <w:t>Science Education (BS): Earth and Environmental Science Concentration</w:t>
      </w:r>
      <w:r w:rsidR="006A2007" w:rsidRPr="00164993">
        <w:rPr>
          <w:rFonts w:eastAsia="Times New Roman" w:cs="Arial"/>
          <w:sz w:val="18"/>
          <w:szCs w:val="20"/>
          <w:lang w:eastAsia="en-US"/>
        </w:rPr>
        <w:t xml:space="preserve"> </w:t>
      </w:r>
      <w:r w:rsidR="006A2007" w:rsidRPr="00164993">
        <w:rPr>
          <w:rFonts w:eastAsia="Times New Roman" w:cs="Arial"/>
          <w:b/>
          <w:sz w:val="18"/>
          <w:szCs w:val="20"/>
          <w:lang w:eastAsia="en-US"/>
        </w:rPr>
        <w:t>–</w:t>
      </w:r>
      <w:r w:rsidR="006A2007" w:rsidRPr="00164993">
        <w:rPr>
          <w:rFonts w:eastAsia="Times New Roman" w:cs="Arial"/>
          <w:bCs/>
          <w:i/>
          <w:iCs/>
          <w:sz w:val="18"/>
          <w:szCs w:val="20"/>
          <w:u w:val="single"/>
          <w:lang w:eastAsia="en-US"/>
        </w:rPr>
        <w:t xml:space="preserve"> A</w:t>
      </w:r>
      <w:r w:rsidR="005B40A0">
        <w:rPr>
          <w:rFonts w:eastAsia="Times New Roman" w:cs="Arial"/>
          <w:bCs/>
          <w:i/>
          <w:iCs/>
          <w:sz w:val="18"/>
          <w:szCs w:val="20"/>
          <w:u w:val="single"/>
          <w:lang w:eastAsia="en-US"/>
        </w:rPr>
        <w:t>pproved</w:t>
      </w:r>
    </w:p>
    <w:p w14:paraId="62652CC6" w14:textId="3CD2E75A" w:rsidR="006A2007" w:rsidRDefault="006A2007" w:rsidP="006A2007">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sidR="00474533">
        <w:rPr>
          <w:rFonts w:eastAsia="Times New Roman" w:cs="Arial"/>
          <w:sz w:val="18"/>
          <w:szCs w:val="20"/>
          <w:lang w:eastAsia="en-US"/>
        </w:rPr>
        <w:t xml:space="preserve">Peter </w:t>
      </w:r>
      <w:proofErr w:type="spellStart"/>
      <w:r w:rsidRPr="000B6D5F">
        <w:rPr>
          <w:rFonts w:eastAsia="Times New Roman" w:cs="Arial"/>
          <w:sz w:val="18"/>
          <w:szCs w:val="20"/>
          <w:lang w:eastAsia="en-US"/>
        </w:rPr>
        <w:t>Hessling</w:t>
      </w:r>
      <w:proofErr w:type="spellEnd"/>
      <w:r w:rsidR="00474533">
        <w:rPr>
          <w:rFonts w:eastAsia="Times New Roman" w:cs="Arial"/>
          <w:sz w:val="18"/>
          <w:szCs w:val="20"/>
          <w:lang w:eastAsia="en-US"/>
        </w:rPr>
        <w:t>.</w:t>
      </w:r>
      <w:r w:rsidR="005B40A0">
        <w:rPr>
          <w:rFonts w:eastAsia="Times New Roman" w:cs="Arial"/>
          <w:sz w:val="18"/>
          <w:szCs w:val="20"/>
          <w:lang w:eastAsia="en-US"/>
        </w:rPr>
        <w:t xml:space="preserve"> Moved as part of the 5 courses motion.</w:t>
      </w:r>
    </w:p>
    <w:p w14:paraId="0BDD926F" w14:textId="5363B39B" w:rsidR="009C4B51" w:rsidRDefault="009C4B51" w:rsidP="009C4B51">
      <w:pPr>
        <w:spacing w:line="240" w:lineRule="auto"/>
        <w:rPr>
          <w:rFonts w:eastAsia="Times New Roman" w:cs="Arial"/>
          <w:sz w:val="18"/>
          <w:szCs w:val="20"/>
          <w:lang w:eastAsia="en-US"/>
        </w:rPr>
      </w:pPr>
      <w:r>
        <w:rPr>
          <w:rFonts w:eastAsia="Times New Roman" w:cs="Arial"/>
          <w:sz w:val="18"/>
          <w:szCs w:val="20"/>
          <w:lang w:eastAsia="en-US"/>
        </w:rPr>
        <w:tab/>
      </w:r>
    </w:p>
    <w:p w14:paraId="7426EBE1" w14:textId="77777777" w:rsidR="005B40A0" w:rsidRDefault="005B40A0" w:rsidP="005B40A0">
      <w:pPr>
        <w:pStyle w:val="ListParagraph"/>
        <w:spacing w:line="240" w:lineRule="auto"/>
        <w:rPr>
          <w:rFonts w:eastAsia="Times New Roman" w:cs="Arial"/>
          <w:i/>
          <w:iCs/>
          <w:sz w:val="18"/>
          <w:szCs w:val="20"/>
          <w:lang w:eastAsia="en-US"/>
        </w:rPr>
      </w:pPr>
      <w:r>
        <w:rPr>
          <w:rFonts w:eastAsia="Times New Roman" w:cs="Arial"/>
          <w:i/>
          <w:iCs/>
          <w:sz w:val="18"/>
          <w:szCs w:val="20"/>
          <w:lang w:eastAsia="en-US"/>
        </w:rPr>
        <w:t>Approved Unanimously</w:t>
      </w:r>
    </w:p>
    <w:p w14:paraId="32EE1EF8" w14:textId="77777777" w:rsidR="005B40A0" w:rsidRDefault="005B40A0" w:rsidP="009C4B51">
      <w:pPr>
        <w:spacing w:line="240" w:lineRule="auto"/>
        <w:rPr>
          <w:rFonts w:eastAsia="Times New Roman" w:cs="Arial"/>
          <w:sz w:val="18"/>
          <w:szCs w:val="20"/>
          <w:lang w:eastAsia="en-US"/>
        </w:rPr>
      </w:pPr>
    </w:p>
    <w:p w14:paraId="4F776323" w14:textId="77777777" w:rsidR="005B40A0" w:rsidRPr="009C4B51" w:rsidRDefault="005B40A0" w:rsidP="009C4B51">
      <w:pPr>
        <w:spacing w:line="240" w:lineRule="auto"/>
        <w:rPr>
          <w:rFonts w:eastAsia="Times New Roman" w:cs="Arial"/>
          <w:sz w:val="18"/>
          <w:szCs w:val="20"/>
          <w:lang w:eastAsia="en-US"/>
        </w:rPr>
      </w:pPr>
    </w:p>
    <w:p w14:paraId="685C1476" w14:textId="77777777" w:rsidR="009C4B51" w:rsidRDefault="009C4B51" w:rsidP="009C4B51">
      <w:pPr>
        <w:pStyle w:val="ListParagraph"/>
        <w:spacing w:line="240" w:lineRule="auto"/>
        <w:rPr>
          <w:rFonts w:eastAsia="Times New Roman" w:cs="Arial"/>
          <w:sz w:val="18"/>
          <w:szCs w:val="20"/>
          <w:lang w:eastAsia="en-US"/>
        </w:rPr>
      </w:pPr>
    </w:p>
    <w:p w14:paraId="2F89F1A6" w14:textId="2A5C76E0" w:rsidR="009C4B51" w:rsidRPr="00164993" w:rsidRDefault="007C7DA6" w:rsidP="009C4B51">
      <w:pPr>
        <w:pStyle w:val="ListParagraph"/>
        <w:numPr>
          <w:ilvl w:val="0"/>
          <w:numId w:val="10"/>
        </w:numPr>
        <w:spacing w:line="240" w:lineRule="auto"/>
        <w:rPr>
          <w:rFonts w:eastAsia="Times New Roman" w:cs="Arial"/>
          <w:sz w:val="18"/>
          <w:szCs w:val="20"/>
          <w:lang w:eastAsia="en-US"/>
        </w:rPr>
      </w:pPr>
      <w:r w:rsidRPr="007C7DA6">
        <w:rPr>
          <w:rFonts w:cs="Arial"/>
          <w:b/>
          <w:sz w:val="18"/>
          <w:szCs w:val="20"/>
          <w:u w:val="single"/>
        </w:rPr>
        <w:t>Science Education (BS): Middle Grades Science Concentration</w:t>
      </w:r>
      <w:r w:rsidR="009C4B51" w:rsidRPr="00164993">
        <w:rPr>
          <w:rFonts w:eastAsia="Times New Roman" w:cs="Arial"/>
          <w:sz w:val="18"/>
          <w:szCs w:val="20"/>
          <w:lang w:eastAsia="en-US"/>
        </w:rPr>
        <w:t xml:space="preserve"> </w:t>
      </w:r>
      <w:r w:rsidR="009C4B51" w:rsidRPr="00164993">
        <w:rPr>
          <w:rFonts w:eastAsia="Times New Roman" w:cs="Arial"/>
          <w:b/>
          <w:sz w:val="18"/>
          <w:szCs w:val="20"/>
          <w:lang w:eastAsia="en-US"/>
        </w:rPr>
        <w:t>–</w:t>
      </w:r>
      <w:r w:rsidR="009C4B51" w:rsidRPr="00164993">
        <w:rPr>
          <w:rFonts w:eastAsia="Times New Roman" w:cs="Arial"/>
          <w:bCs/>
          <w:i/>
          <w:iCs/>
          <w:sz w:val="18"/>
          <w:szCs w:val="20"/>
          <w:u w:val="single"/>
          <w:lang w:eastAsia="en-US"/>
        </w:rPr>
        <w:t xml:space="preserve"> A</w:t>
      </w:r>
      <w:r w:rsidR="005B40A0">
        <w:rPr>
          <w:rFonts w:eastAsia="Times New Roman" w:cs="Arial"/>
          <w:bCs/>
          <w:i/>
          <w:iCs/>
          <w:sz w:val="18"/>
          <w:szCs w:val="20"/>
          <w:u w:val="single"/>
          <w:lang w:eastAsia="en-US"/>
        </w:rPr>
        <w:t>pproved</w:t>
      </w:r>
    </w:p>
    <w:p w14:paraId="5A082DAB" w14:textId="2A3A4639" w:rsidR="009C4B51" w:rsidRDefault="009C4B51" w:rsidP="009C4B51">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sidR="00474533">
        <w:rPr>
          <w:rFonts w:eastAsia="Times New Roman" w:cs="Arial"/>
          <w:sz w:val="18"/>
          <w:szCs w:val="20"/>
          <w:lang w:eastAsia="en-US"/>
        </w:rPr>
        <w:t xml:space="preserve">Peter </w:t>
      </w:r>
      <w:proofErr w:type="spellStart"/>
      <w:r w:rsidRPr="000B6D5F">
        <w:rPr>
          <w:rFonts w:eastAsia="Times New Roman" w:cs="Arial"/>
          <w:sz w:val="18"/>
          <w:szCs w:val="20"/>
          <w:lang w:eastAsia="en-US"/>
        </w:rPr>
        <w:t>Hessling</w:t>
      </w:r>
      <w:proofErr w:type="spellEnd"/>
      <w:r w:rsidR="00474533">
        <w:rPr>
          <w:rFonts w:eastAsia="Times New Roman" w:cs="Arial"/>
          <w:sz w:val="18"/>
          <w:szCs w:val="20"/>
          <w:lang w:eastAsia="en-US"/>
        </w:rPr>
        <w:t>.</w:t>
      </w:r>
      <w:r w:rsidR="005B40A0">
        <w:rPr>
          <w:rFonts w:eastAsia="Times New Roman" w:cs="Arial"/>
          <w:sz w:val="18"/>
          <w:szCs w:val="20"/>
          <w:lang w:eastAsia="en-US"/>
        </w:rPr>
        <w:t xml:space="preserve"> Moved as part of the 5 courses motion.</w:t>
      </w:r>
    </w:p>
    <w:p w14:paraId="25CDEF25" w14:textId="77777777" w:rsidR="009C4B51" w:rsidRPr="00164993" w:rsidRDefault="009C4B51" w:rsidP="009A318D">
      <w:pPr>
        <w:pStyle w:val="ListParagraph"/>
        <w:spacing w:line="240" w:lineRule="auto"/>
        <w:rPr>
          <w:rFonts w:eastAsia="Times New Roman" w:cs="Arial"/>
          <w:sz w:val="18"/>
          <w:szCs w:val="20"/>
          <w:lang w:eastAsia="en-US"/>
        </w:rPr>
      </w:pPr>
    </w:p>
    <w:p w14:paraId="14340423" w14:textId="77777777" w:rsidR="005B40A0" w:rsidRDefault="005B40A0" w:rsidP="005B40A0">
      <w:pPr>
        <w:pStyle w:val="ListParagraph"/>
        <w:spacing w:line="240" w:lineRule="auto"/>
        <w:rPr>
          <w:rFonts w:eastAsia="Times New Roman" w:cs="Arial"/>
          <w:i/>
          <w:iCs/>
          <w:sz w:val="18"/>
          <w:szCs w:val="20"/>
          <w:lang w:eastAsia="en-US"/>
        </w:rPr>
      </w:pPr>
      <w:r>
        <w:rPr>
          <w:rFonts w:eastAsia="Times New Roman" w:cs="Arial"/>
          <w:i/>
          <w:iCs/>
          <w:sz w:val="18"/>
          <w:szCs w:val="20"/>
          <w:lang w:eastAsia="en-US"/>
        </w:rPr>
        <w:t>Approved Unanimously</w:t>
      </w:r>
    </w:p>
    <w:p w14:paraId="471BDE55" w14:textId="322320CA" w:rsidR="009960FC" w:rsidRDefault="009960FC" w:rsidP="009960FC">
      <w:pPr>
        <w:pStyle w:val="ListParagraph"/>
        <w:spacing w:line="240" w:lineRule="auto"/>
        <w:rPr>
          <w:rFonts w:eastAsia="Times New Roman" w:cs="Arial"/>
          <w:sz w:val="18"/>
          <w:szCs w:val="20"/>
          <w:lang w:eastAsia="en-US"/>
        </w:rPr>
      </w:pPr>
    </w:p>
    <w:p w14:paraId="08ADC585" w14:textId="77777777" w:rsidR="005B40A0" w:rsidRDefault="005B40A0" w:rsidP="009960FC">
      <w:pPr>
        <w:pStyle w:val="ListParagraph"/>
        <w:spacing w:line="240" w:lineRule="auto"/>
        <w:rPr>
          <w:rFonts w:eastAsia="Times New Roman" w:cs="Arial"/>
          <w:sz w:val="18"/>
          <w:szCs w:val="20"/>
          <w:lang w:eastAsia="en-US"/>
        </w:rPr>
      </w:pPr>
    </w:p>
    <w:p w14:paraId="132D3DB2" w14:textId="3D123DF1" w:rsidR="009960FC" w:rsidRPr="00164993" w:rsidRDefault="00FB665C" w:rsidP="009960FC">
      <w:pPr>
        <w:pStyle w:val="ListParagraph"/>
        <w:numPr>
          <w:ilvl w:val="0"/>
          <w:numId w:val="10"/>
        </w:numPr>
        <w:spacing w:line="240" w:lineRule="auto"/>
        <w:rPr>
          <w:rFonts w:eastAsia="Times New Roman" w:cs="Arial"/>
          <w:sz w:val="18"/>
          <w:szCs w:val="20"/>
          <w:lang w:eastAsia="en-US"/>
        </w:rPr>
      </w:pPr>
      <w:r w:rsidRPr="00FB665C">
        <w:rPr>
          <w:rFonts w:cs="Arial"/>
          <w:b/>
          <w:sz w:val="18"/>
          <w:szCs w:val="20"/>
          <w:u w:val="single"/>
        </w:rPr>
        <w:t>Science Education (BS): Physics Concentration</w:t>
      </w:r>
      <w:r w:rsidR="009960FC" w:rsidRPr="00164993">
        <w:rPr>
          <w:rFonts w:eastAsia="Times New Roman" w:cs="Arial"/>
          <w:sz w:val="18"/>
          <w:szCs w:val="20"/>
          <w:lang w:eastAsia="en-US"/>
        </w:rPr>
        <w:t xml:space="preserve"> </w:t>
      </w:r>
      <w:r w:rsidR="009960FC" w:rsidRPr="00164993">
        <w:rPr>
          <w:rFonts w:eastAsia="Times New Roman" w:cs="Arial"/>
          <w:b/>
          <w:sz w:val="18"/>
          <w:szCs w:val="20"/>
          <w:lang w:eastAsia="en-US"/>
        </w:rPr>
        <w:t>–</w:t>
      </w:r>
      <w:r w:rsidR="009960FC" w:rsidRPr="00164993">
        <w:rPr>
          <w:rFonts w:eastAsia="Times New Roman" w:cs="Arial"/>
          <w:bCs/>
          <w:i/>
          <w:iCs/>
          <w:sz w:val="18"/>
          <w:szCs w:val="20"/>
          <w:u w:val="single"/>
          <w:lang w:eastAsia="en-US"/>
        </w:rPr>
        <w:t xml:space="preserve"> A</w:t>
      </w:r>
      <w:r w:rsidR="005B40A0">
        <w:rPr>
          <w:rFonts w:eastAsia="Times New Roman" w:cs="Arial"/>
          <w:bCs/>
          <w:i/>
          <w:iCs/>
          <w:sz w:val="18"/>
          <w:szCs w:val="20"/>
          <w:u w:val="single"/>
          <w:lang w:eastAsia="en-US"/>
        </w:rPr>
        <w:t>pproved</w:t>
      </w:r>
    </w:p>
    <w:p w14:paraId="49A48ED6" w14:textId="00F8698C" w:rsidR="009960FC" w:rsidRDefault="009960FC" w:rsidP="009960FC">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This curricular action was presented by </w:t>
      </w:r>
      <w:r w:rsidR="00474533">
        <w:rPr>
          <w:rFonts w:eastAsia="Times New Roman" w:cs="Arial"/>
          <w:sz w:val="18"/>
          <w:szCs w:val="20"/>
          <w:lang w:eastAsia="en-US"/>
        </w:rPr>
        <w:t xml:space="preserve">Peter </w:t>
      </w:r>
      <w:proofErr w:type="spellStart"/>
      <w:r w:rsidRPr="000B6D5F">
        <w:rPr>
          <w:rFonts w:eastAsia="Times New Roman" w:cs="Arial"/>
          <w:sz w:val="18"/>
          <w:szCs w:val="20"/>
          <w:lang w:eastAsia="en-US"/>
        </w:rPr>
        <w:t>Hessling</w:t>
      </w:r>
      <w:proofErr w:type="spellEnd"/>
      <w:r w:rsidR="00474533">
        <w:rPr>
          <w:rFonts w:eastAsia="Times New Roman" w:cs="Arial"/>
          <w:sz w:val="18"/>
          <w:szCs w:val="20"/>
          <w:lang w:eastAsia="en-US"/>
        </w:rPr>
        <w:t>.</w:t>
      </w:r>
      <w:r w:rsidR="005B40A0">
        <w:rPr>
          <w:rFonts w:eastAsia="Times New Roman" w:cs="Arial"/>
          <w:sz w:val="18"/>
          <w:szCs w:val="20"/>
          <w:lang w:eastAsia="en-US"/>
        </w:rPr>
        <w:t xml:space="preserve"> Moved as part of the 5 courses motion.</w:t>
      </w:r>
    </w:p>
    <w:p w14:paraId="237CF7DF" w14:textId="7474296E" w:rsidR="006B149C" w:rsidRDefault="009960FC" w:rsidP="00394E94">
      <w:pPr>
        <w:spacing w:line="240" w:lineRule="auto"/>
        <w:rPr>
          <w:rFonts w:eastAsia="Times New Roman" w:cs="Arial"/>
          <w:sz w:val="18"/>
          <w:szCs w:val="20"/>
          <w:lang w:eastAsia="en-US"/>
        </w:rPr>
      </w:pPr>
      <w:r>
        <w:rPr>
          <w:rFonts w:eastAsia="Times New Roman" w:cs="Arial"/>
          <w:sz w:val="18"/>
          <w:szCs w:val="20"/>
          <w:lang w:eastAsia="en-US"/>
        </w:rPr>
        <w:tab/>
      </w:r>
    </w:p>
    <w:p w14:paraId="27665075" w14:textId="79A30093" w:rsidR="00BF0F7E" w:rsidRPr="00BF0F7E" w:rsidRDefault="00BF0F7E" w:rsidP="00394E94">
      <w:pPr>
        <w:spacing w:line="240" w:lineRule="auto"/>
        <w:rPr>
          <w:rFonts w:eastAsia="Times New Roman" w:cs="Arial"/>
          <w:i/>
          <w:iCs/>
          <w:sz w:val="18"/>
          <w:szCs w:val="20"/>
          <w:lang w:eastAsia="en-US"/>
        </w:rPr>
      </w:pPr>
      <w:r>
        <w:rPr>
          <w:rFonts w:eastAsia="Times New Roman" w:cs="Arial"/>
          <w:sz w:val="18"/>
          <w:szCs w:val="20"/>
          <w:lang w:eastAsia="en-US"/>
        </w:rPr>
        <w:tab/>
      </w:r>
      <w:r>
        <w:rPr>
          <w:rFonts w:eastAsia="Times New Roman" w:cs="Arial"/>
          <w:i/>
          <w:iCs/>
          <w:sz w:val="18"/>
          <w:szCs w:val="20"/>
          <w:lang w:eastAsia="en-US"/>
        </w:rPr>
        <w:t>Approved Unanimously</w:t>
      </w:r>
    </w:p>
    <w:p w14:paraId="0115B123" w14:textId="38393839" w:rsidR="009960FC" w:rsidRPr="00164993" w:rsidRDefault="009960FC" w:rsidP="00394E94">
      <w:pPr>
        <w:spacing w:line="240" w:lineRule="auto"/>
        <w:rPr>
          <w:rFonts w:eastAsia="Times New Roman" w:cs="Arial"/>
          <w:sz w:val="18"/>
          <w:szCs w:val="20"/>
          <w:lang w:eastAsia="en-US"/>
        </w:rPr>
      </w:pPr>
      <w:r>
        <w:rPr>
          <w:rFonts w:eastAsia="Times New Roman" w:cs="Arial"/>
          <w:sz w:val="18"/>
          <w:szCs w:val="20"/>
          <w:lang w:eastAsia="en-US"/>
        </w:rPr>
        <w:tab/>
      </w:r>
    </w:p>
    <w:p w14:paraId="5C17F8D0" w14:textId="77777777" w:rsidR="00E50DAB" w:rsidRPr="00164993" w:rsidRDefault="00E50DAB" w:rsidP="00394E94">
      <w:pPr>
        <w:spacing w:line="240" w:lineRule="auto"/>
        <w:rPr>
          <w:rFonts w:eastAsia="Times New Roman" w:cs="Arial"/>
          <w:sz w:val="18"/>
          <w:szCs w:val="20"/>
          <w:lang w:eastAsia="en-US"/>
        </w:rPr>
      </w:pPr>
    </w:p>
    <w:p w14:paraId="0551834B" w14:textId="28492EDB" w:rsidR="00DC3319" w:rsidRPr="00164993" w:rsidRDefault="00EC5F97" w:rsidP="00394E94">
      <w:pPr>
        <w:spacing w:line="240" w:lineRule="auto"/>
        <w:rPr>
          <w:rFonts w:cs="Arial"/>
          <w:sz w:val="18"/>
          <w:szCs w:val="20"/>
        </w:rPr>
      </w:pPr>
      <w:r w:rsidRPr="00164993">
        <w:rPr>
          <w:rFonts w:eastAsia="Times New Roman" w:cs="Arial"/>
          <w:sz w:val="18"/>
          <w:szCs w:val="20"/>
          <w:lang w:eastAsia="en-US"/>
        </w:rPr>
        <w:t xml:space="preserve">Discussion: </w:t>
      </w:r>
      <w:r w:rsidR="007A37B4">
        <w:rPr>
          <w:rFonts w:eastAsia="Times New Roman" w:cs="Arial"/>
          <w:sz w:val="18"/>
          <w:szCs w:val="20"/>
          <w:lang w:eastAsia="en-US"/>
        </w:rPr>
        <w:t xml:space="preserve">The time requirements on the topic outline discussion is ongoing. Members should discuss this with their colleges. A google doc was provided to the committee by OUCCAS. At this time, no members have provided feedback. This discussion will be resumed in the Fall. </w:t>
      </w:r>
      <w:r w:rsidR="001D09EC">
        <w:rPr>
          <w:rFonts w:eastAsia="Times New Roman" w:cs="Arial"/>
          <w:sz w:val="18"/>
          <w:szCs w:val="20"/>
          <w:lang w:eastAsia="en-US"/>
        </w:rPr>
        <w:t xml:space="preserve">The Chair is finishing his term, the next Chair shall be Kanton Reynolds. </w:t>
      </w:r>
      <w:r w:rsidR="00DC3319" w:rsidRPr="00164993">
        <w:rPr>
          <w:rFonts w:eastAsia="Times New Roman" w:cs="Arial"/>
          <w:b/>
          <w:sz w:val="18"/>
          <w:szCs w:val="20"/>
          <w:lang w:eastAsia="en-US"/>
        </w:rPr>
        <w:br/>
      </w:r>
    </w:p>
    <w:p w14:paraId="16DD3090" w14:textId="5A7ECD32" w:rsidR="00FB082B" w:rsidRPr="00164993" w:rsidRDefault="00962C47" w:rsidP="00130CF0">
      <w:pPr>
        <w:spacing w:line="240" w:lineRule="auto"/>
        <w:rPr>
          <w:rFonts w:cs="Arial"/>
          <w:i/>
          <w:sz w:val="18"/>
          <w:szCs w:val="20"/>
        </w:rPr>
      </w:pPr>
      <w:r w:rsidRPr="00164993">
        <w:rPr>
          <w:rFonts w:cs="Arial"/>
          <w:sz w:val="18"/>
          <w:szCs w:val="20"/>
        </w:rPr>
        <w:t xml:space="preserve">Meeting </w:t>
      </w:r>
      <w:r w:rsidR="004B54F2" w:rsidRPr="00164993">
        <w:rPr>
          <w:rFonts w:cs="Arial"/>
          <w:sz w:val="18"/>
          <w:szCs w:val="20"/>
        </w:rPr>
        <w:t xml:space="preserve">adjourned: </w:t>
      </w:r>
      <w:r w:rsidR="002042D8" w:rsidRPr="00164993">
        <w:rPr>
          <w:rFonts w:cs="Arial"/>
          <w:sz w:val="18"/>
          <w:szCs w:val="20"/>
        </w:rPr>
        <w:t xml:space="preserve"> </w:t>
      </w:r>
      <w:r w:rsidR="007A37B4">
        <w:rPr>
          <w:rFonts w:cs="Arial"/>
          <w:sz w:val="18"/>
          <w:szCs w:val="20"/>
        </w:rPr>
        <w:t>1:37</w:t>
      </w:r>
      <w:r w:rsidR="00EC5F97" w:rsidRPr="00164993">
        <w:rPr>
          <w:rFonts w:cs="Arial"/>
          <w:sz w:val="18"/>
          <w:szCs w:val="20"/>
        </w:rPr>
        <w:t xml:space="preserve"> </w:t>
      </w:r>
      <w:r w:rsidR="004B54F2" w:rsidRPr="00164993">
        <w:rPr>
          <w:rFonts w:cs="Arial"/>
          <w:sz w:val="18"/>
          <w:szCs w:val="20"/>
        </w:rPr>
        <w:t>PM</w:t>
      </w:r>
      <w:r w:rsidR="00E473F2" w:rsidRPr="00164993">
        <w:rPr>
          <w:rFonts w:cs="Arial"/>
          <w:sz w:val="18"/>
          <w:szCs w:val="20"/>
        </w:rPr>
        <w:t>.</w:t>
      </w:r>
      <w:r w:rsidR="004B54F2" w:rsidRPr="00164993">
        <w:rPr>
          <w:rFonts w:cs="Arial"/>
          <w:sz w:val="18"/>
          <w:szCs w:val="20"/>
        </w:rPr>
        <w:t xml:space="preserve"> </w:t>
      </w:r>
      <w:r w:rsidR="00F82CFD" w:rsidRPr="00164993">
        <w:rPr>
          <w:rFonts w:cs="Arial"/>
          <w:sz w:val="18"/>
          <w:szCs w:val="20"/>
        </w:rPr>
        <w:t xml:space="preserve"> </w:t>
      </w:r>
      <w:r w:rsidR="007F67A3" w:rsidRPr="00164993">
        <w:rPr>
          <w:rFonts w:cs="Arial"/>
          <w:i/>
          <w:sz w:val="18"/>
          <w:szCs w:val="20"/>
        </w:rPr>
        <w:tab/>
      </w:r>
      <w:r w:rsidR="007F67A3" w:rsidRPr="00164993">
        <w:rPr>
          <w:rFonts w:cs="Arial"/>
          <w:i/>
          <w:sz w:val="18"/>
          <w:szCs w:val="20"/>
        </w:rPr>
        <w:tab/>
      </w:r>
      <w:r w:rsidR="007F67A3" w:rsidRPr="00164993">
        <w:rPr>
          <w:rFonts w:cs="Arial"/>
          <w:i/>
          <w:sz w:val="18"/>
          <w:szCs w:val="20"/>
        </w:rPr>
        <w:tab/>
      </w:r>
      <w:r w:rsidR="007F67A3" w:rsidRPr="00164993">
        <w:rPr>
          <w:rFonts w:cs="Arial"/>
          <w:i/>
          <w:sz w:val="18"/>
          <w:szCs w:val="20"/>
        </w:rPr>
        <w:tab/>
      </w:r>
      <w:r w:rsidR="00403BCC" w:rsidRPr="00164993">
        <w:rPr>
          <w:rFonts w:cs="Arial"/>
          <w:i/>
          <w:sz w:val="18"/>
          <w:szCs w:val="20"/>
        </w:rPr>
        <w:tab/>
      </w:r>
      <w:r w:rsidR="00403BCC" w:rsidRPr="00164993">
        <w:rPr>
          <w:rFonts w:cs="Arial"/>
          <w:i/>
          <w:sz w:val="18"/>
          <w:szCs w:val="20"/>
        </w:rPr>
        <w:tab/>
        <w:t xml:space="preserve"> </w:t>
      </w:r>
      <w:r w:rsidR="004B448E" w:rsidRPr="00164993">
        <w:rPr>
          <w:rFonts w:cs="Arial"/>
          <w:i/>
          <w:sz w:val="18"/>
          <w:szCs w:val="20"/>
        </w:rPr>
        <w:t>Respectfully submitted by</w:t>
      </w:r>
      <w:r w:rsidR="006C5F4B" w:rsidRPr="00164993">
        <w:rPr>
          <w:rFonts w:cs="Arial"/>
          <w:i/>
          <w:sz w:val="18"/>
          <w:szCs w:val="20"/>
        </w:rPr>
        <w:t xml:space="preserve"> </w:t>
      </w:r>
      <w:r w:rsidR="00987CE5">
        <w:rPr>
          <w:rFonts w:cs="Arial"/>
          <w:i/>
          <w:sz w:val="18"/>
          <w:szCs w:val="20"/>
        </w:rPr>
        <w:t>Harrison Breen</w:t>
      </w:r>
    </w:p>
    <w:sectPr w:rsidR="00FB082B" w:rsidRPr="00164993" w:rsidSect="00E32013">
      <w:headerReference w:type="default" r:id="rId8"/>
      <w:headerReference w:type="first" r:id="rId9"/>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0E4B0" w14:textId="77777777" w:rsidR="0029586F" w:rsidRDefault="0029586F" w:rsidP="000A5544">
      <w:pPr>
        <w:spacing w:line="240" w:lineRule="auto"/>
      </w:pPr>
      <w:r>
        <w:separator/>
      </w:r>
    </w:p>
  </w:endnote>
  <w:endnote w:type="continuationSeparator" w:id="0">
    <w:p w14:paraId="7BAE7B22" w14:textId="77777777" w:rsidR="0029586F" w:rsidRDefault="0029586F"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4417A" w14:textId="77777777" w:rsidR="0029586F" w:rsidRDefault="0029586F" w:rsidP="000A5544">
      <w:pPr>
        <w:spacing w:line="240" w:lineRule="auto"/>
      </w:pPr>
      <w:r>
        <w:separator/>
      </w:r>
    </w:p>
  </w:footnote>
  <w:footnote w:type="continuationSeparator" w:id="0">
    <w:p w14:paraId="46502BFD" w14:textId="77777777" w:rsidR="0029586F" w:rsidRDefault="0029586F"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222BB" w14:textId="77777777" w:rsidR="00E32013" w:rsidRDefault="00E32013" w:rsidP="00E32013">
    <w:pPr>
      <w:pStyle w:val="Header"/>
    </w:pPr>
    <w:r w:rsidRPr="00FE0ABB">
      <w:rPr>
        <w:noProof/>
        <w:lang w:eastAsia="en-US"/>
      </w:rPr>
      <mc:AlternateContent>
        <mc:Choice Requires="wps">
          <w:drawing>
            <wp:anchor distT="0" distB="0" distL="114300" distR="114300" simplePos="0" relativeHeight="251664384" behindDoc="0" locked="0" layoutInCell="1" allowOverlap="1" wp14:anchorId="1DFB53B3" wp14:editId="4DC6C5DB">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9517907" w14:textId="77777777" w:rsidR="00E32013" w:rsidRDefault="00E32013" w:rsidP="00E32013">
                          <w:pPr>
                            <w:spacing w:after="26" w:line="240" w:lineRule="auto"/>
                            <w:rPr>
                              <w:rFonts w:cs="Arial"/>
                              <w:sz w:val="15"/>
                              <w:szCs w:val="15"/>
                            </w:rPr>
                          </w:pPr>
                          <w:r>
                            <w:rPr>
                              <w:rFonts w:cs="Arial"/>
                              <w:sz w:val="15"/>
                              <w:szCs w:val="15"/>
                            </w:rPr>
                            <w:t>Campus Box 7105</w:t>
                          </w:r>
                        </w:p>
                        <w:p w14:paraId="559CD2B0" w14:textId="77777777" w:rsidR="00E32013" w:rsidRDefault="00E32013" w:rsidP="00E32013">
                          <w:pPr>
                            <w:spacing w:after="26" w:line="240" w:lineRule="auto"/>
                            <w:rPr>
                              <w:rFonts w:cs="Arial"/>
                              <w:sz w:val="15"/>
                              <w:szCs w:val="15"/>
                            </w:rPr>
                          </w:pPr>
                          <w:r>
                            <w:rPr>
                              <w:rFonts w:cs="Arial"/>
                              <w:sz w:val="15"/>
                              <w:szCs w:val="15"/>
                            </w:rPr>
                            <w:t>211A Park Shops</w:t>
                          </w:r>
                        </w:p>
                        <w:p w14:paraId="7C4B9F46" w14:textId="77777777" w:rsidR="00E32013" w:rsidRDefault="00E32013" w:rsidP="00E32013">
                          <w:pPr>
                            <w:spacing w:after="26" w:line="240" w:lineRule="auto"/>
                            <w:rPr>
                              <w:rFonts w:cs="Arial"/>
                              <w:sz w:val="15"/>
                              <w:szCs w:val="15"/>
                            </w:rPr>
                          </w:pPr>
                          <w:r>
                            <w:rPr>
                              <w:rFonts w:cs="Arial"/>
                              <w:sz w:val="15"/>
                              <w:szCs w:val="15"/>
                            </w:rPr>
                            <w:t>Raleigh, NC 27695-7105</w:t>
                          </w:r>
                        </w:p>
                        <w:p w14:paraId="7C2A2B80" w14:textId="77777777" w:rsidR="00E32013" w:rsidRDefault="00E32013" w:rsidP="00E32013">
                          <w:pPr>
                            <w:spacing w:after="26" w:line="240" w:lineRule="auto"/>
                            <w:rPr>
                              <w:rFonts w:cs="Arial"/>
                              <w:sz w:val="15"/>
                              <w:szCs w:val="15"/>
                            </w:rPr>
                          </w:pPr>
                          <w:r>
                            <w:rPr>
                              <w:rFonts w:cs="Arial"/>
                              <w:sz w:val="15"/>
                              <w:szCs w:val="15"/>
                            </w:rPr>
                            <w:t>P: 919.515.9769</w:t>
                          </w:r>
                        </w:p>
                        <w:p w14:paraId="78D3BD11" w14:textId="77777777" w:rsidR="00E32013" w:rsidRPr="00FF1CE0" w:rsidRDefault="00E32013" w:rsidP="00E32013">
                          <w:pPr>
                            <w:spacing w:after="26" w:line="240" w:lineRule="auto"/>
                            <w:rPr>
                              <w:rFonts w:cs="Arial"/>
                              <w:sz w:val="15"/>
                              <w:szCs w:val="15"/>
                            </w:rPr>
                          </w:pPr>
                        </w:p>
                        <w:p w14:paraId="6E0920D8" w14:textId="77777777" w:rsidR="00E32013" w:rsidRDefault="00E32013" w:rsidP="00E32013">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FB53B3" id="_x0000_t202" coordsize="21600,21600" o:spt="202" path="m,l,21600r21600,l21600,xe">
              <v:stroke joinstyle="miter"/>
              <v:path gradientshapeok="t" o:connecttype="rect"/>
            </v:shapetype>
            <v:shape id="Text Box 1" o:spid="_x0000_s1026" type="#_x0000_t202" style="position:absolute;margin-left:390.6pt;margin-top:-.1pt;width:157.15pt;height:47.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" filled="f" stroked="f">
              <v:textbox inset="0,0,0,0">
                <w:txbxContent>
                  <w:p w14:paraId="49517907" w14:textId="77777777" w:rsidR="00E32013" w:rsidRDefault="00E32013" w:rsidP="00E32013">
                    <w:pPr>
                      <w:spacing w:after="26" w:line="240" w:lineRule="auto"/>
                      <w:rPr>
                        <w:rFonts w:cs="Arial"/>
                        <w:sz w:val="15"/>
                        <w:szCs w:val="15"/>
                      </w:rPr>
                    </w:pPr>
                    <w:r>
                      <w:rPr>
                        <w:rFonts w:cs="Arial"/>
                        <w:sz w:val="15"/>
                        <w:szCs w:val="15"/>
                      </w:rPr>
                      <w:t>Campus Box 7105</w:t>
                    </w:r>
                  </w:p>
                  <w:p w14:paraId="559CD2B0" w14:textId="77777777" w:rsidR="00E32013" w:rsidRDefault="00E32013" w:rsidP="00E32013">
                    <w:pPr>
                      <w:spacing w:after="26" w:line="240" w:lineRule="auto"/>
                      <w:rPr>
                        <w:rFonts w:cs="Arial"/>
                        <w:sz w:val="15"/>
                        <w:szCs w:val="15"/>
                      </w:rPr>
                    </w:pPr>
                    <w:r>
                      <w:rPr>
                        <w:rFonts w:cs="Arial"/>
                        <w:sz w:val="15"/>
                        <w:szCs w:val="15"/>
                      </w:rPr>
                      <w:t>211A Park Shops</w:t>
                    </w:r>
                  </w:p>
                  <w:p w14:paraId="7C4B9F46" w14:textId="77777777" w:rsidR="00E32013" w:rsidRDefault="00E32013" w:rsidP="00E32013">
                    <w:pPr>
                      <w:spacing w:after="26" w:line="240" w:lineRule="auto"/>
                      <w:rPr>
                        <w:rFonts w:cs="Arial"/>
                        <w:sz w:val="15"/>
                        <w:szCs w:val="15"/>
                      </w:rPr>
                    </w:pPr>
                    <w:r>
                      <w:rPr>
                        <w:rFonts w:cs="Arial"/>
                        <w:sz w:val="15"/>
                        <w:szCs w:val="15"/>
                      </w:rPr>
                      <w:t>Raleigh, NC 27695-7105</w:t>
                    </w:r>
                  </w:p>
                  <w:p w14:paraId="7C2A2B80" w14:textId="77777777" w:rsidR="00E32013" w:rsidRDefault="00E32013" w:rsidP="00E32013">
                    <w:pPr>
                      <w:spacing w:after="26" w:line="240" w:lineRule="auto"/>
                      <w:rPr>
                        <w:rFonts w:cs="Arial"/>
                        <w:sz w:val="15"/>
                        <w:szCs w:val="15"/>
                      </w:rPr>
                    </w:pPr>
                    <w:r>
                      <w:rPr>
                        <w:rFonts w:cs="Arial"/>
                        <w:sz w:val="15"/>
                        <w:szCs w:val="15"/>
                      </w:rPr>
                      <w:t>P: 919.515.9769</w:t>
                    </w:r>
                  </w:p>
                  <w:p w14:paraId="78D3BD11" w14:textId="77777777" w:rsidR="00E32013" w:rsidRPr="00FF1CE0" w:rsidRDefault="00E32013" w:rsidP="00E32013">
                    <w:pPr>
                      <w:spacing w:after="26" w:line="240" w:lineRule="auto"/>
                      <w:rPr>
                        <w:rFonts w:cs="Arial"/>
                        <w:sz w:val="15"/>
                        <w:szCs w:val="15"/>
                      </w:rPr>
                    </w:pPr>
                  </w:p>
                  <w:p w14:paraId="6E0920D8" w14:textId="77777777" w:rsidR="00E32013" w:rsidRDefault="00E32013" w:rsidP="00E32013">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3360" behindDoc="0" locked="0" layoutInCell="1" allowOverlap="1" wp14:anchorId="5DA13581" wp14:editId="0C8E72A1">
              <wp:simplePos x="0" y="0"/>
              <wp:positionH relativeFrom="column">
                <wp:posOffset>1369695</wp:posOffset>
              </wp:positionH>
              <wp:positionV relativeFrom="paragraph">
                <wp:posOffset>0</wp:posOffset>
              </wp:positionV>
              <wp:extent cx="3524250" cy="81915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87C9CF0" w14:textId="77777777" w:rsidR="00E32013" w:rsidRPr="00642406" w:rsidRDefault="00E32013" w:rsidP="00E32013">
                          <w:pPr>
                            <w:spacing w:after="26" w:line="240" w:lineRule="auto"/>
                            <w:rPr>
                              <w:rFonts w:cs="Arial"/>
                              <w:b/>
                              <w:sz w:val="16"/>
                              <w:szCs w:val="15"/>
                            </w:rPr>
                          </w:pPr>
                          <w:r w:rsidRPr="00642406">
                            <w:rPr>
                              <w:rFonts w:cs="Arial"/>
                              <w:b/>
                              <w:sz w:val="16"/>
                              <w:szCs w:val="15"/>
                            </w:rPr>
                            <w:t>Office of Undergraduate Courses, Curricula, and Academic Standards</w:t>
                          </w:r>
                        </w:p>
                        <w:p w14:paraId="1F9D80C6" w14:textId="77777777" w:rsidR="00E32013" w:rsidRPr="00642406" w:rsidRDefault="0029586F" w:rsidP="00E32013">
                          <w:pPr>
                            <w:spacing w:after="26" w:line="240" w:lineRule="auto"/>
                            <w:rPr>
                              <w:rFonts w:cs="Arial"/>
                              <w:sz w:val="15"/>
                              <w:szCs w:val="15"/>
                              <w:u w:val="single"/>
                            </w:rPr>
                          </w:pPr>
                          <w:hyperlink r:id="rId1" w:history="1">
                            <w:r w:rsidR="00E32013" w:rsidRPr="00642406">
                              <w:rPr>
                                <w:rStyle w:val="Hyperlink"/>
                                <w:rFonts w:cs="Arial"/>
                                <w:color w:val="auto"/>
                                <w:sz w:val="15"/>
                                <w:szCs w:val="15"/>
                              </w:rPr>
                              <w:t>oucc.dasa.ncsu.edu</w:t>
                            </w:r>
                          </w:hyperlink>
                        </w:p>
                        <w:p w14:paraId="786200BF" w14:textId="77777777" w:rsidR="00E32013" w:rsidRPr="00642406" w:rsidRDefault="0029586F" w:rsidP="00E32013">
                          <w:pPr>
                            <w:spacing w:after="26" w:line="240" w:lineRule="auto"/>
                            <w:rPr>
                              <w:rFonts w:cs="Arial"/>
                              <w:sz w:val="15"/>
                              <w:szCs w:val="15"/>
                              <w:u w:val="single"/>
                            </w:rPr>
                          </w:pPr>
                          <w:hyperlink r:id="rId2" w:history="1">
                            <w:r w:rsidR="00E32013" w:rsidRPr="00642406">
                              <w:rPr>
                                <w:rStyle w:val="Hyperlink"/>
                                <w:rFonts w:cs="Arial"/>
                                <w:color w:val="auto"/>
                                <w:sz w:val="15"/>
                                <w:szCs w:val="15"/>
                              </w:rPr>
                              <w:t>courses-curricula@ncsu.edu</w:t>
                            </w:r>
                          </w:hyperlink>
                        </w:p>
                        <w:p w14:paraId="62C390E7" w14:textId="77777777" w:rsidR="00E32013" w:rsidRPr="00642406" w:rsidRDefault="00E32013" w:rsidP="00E32013">
                          <w:pPr>
                            <w:spacing w:after="26" w:line="240" w:lineRule="auto"/>
                            <w:rPr>
                              <w:rFonts w:cs="Arial"/>
                              <w:sz w:val="15"/>
                              <w:szCs w:val="15"/>
                            </w:rPr>
                          </w:pPr>
                          <w:r w:rsidRPr="00642406">
                            <w:rPr>
                              <w:rFonts w:cs="Arial"/>
                              <w:sz w:val="15"/>
                              <w:szCs w:val="15"/>
                            </w:rPr>
                            <w:t>University College – Division of Academic 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13581" id="Text Box 5" o:spid="_x0000_s1027" type="#_x0000_t202" style="position:absolute;margin-left:107.85pt;margin-top:0;width:277.5pt;height:6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" filled="f" stroked="f">
              <v:textbox inset="0,0,0,0">
                <w:txbxContent>
                  <w:p w14:paraId="387C9CF0" w14:textId="77777777" w:rsidR="00E32013" w:rsidRPr="00642406" w:rsidRDefault="00E32013" w:rsidP="00E32013">
                    <w:pPr>
                      <w:spacing w:after="26" w:line="240" w:lineRule="auto"/>
                      <w:rPr>
                        <w:rFonts w:cs="Arial"/>
                        <w:b/>
                        <w:sz w:val="16"/>
                        <w:szCs w:val="15"/>
                      </w:rPr>
                    </w:pPr>
                    <w:r w:rsidRPr="00642406">
                      <w:rPr>
                        <w:rFonts w:cs="Arial"/>
                        <w:b/>
                        <w:sz w:val="16"/>
                        <w:szCs w:val="15"/>
                      </w:rPr>
                      <w:t>Office of Undergraduate Courses, Curricula, and Academic Standards</w:t>
                    </w:r>
                  </w:p>
                  <w:p w14:paraId="1F9D80C6" w14:textId="77777777" w:rsidR="00E32013" w:rsidRPr="00642406" w:rsidRDefault="003243ED" w:rsidP="00E32013">
                    <w:pPr>
                      <w:spacing w:after="26" w:line="240" w:lineRule="auto"/>
                      <w:rPr>
                        <w:rFonts w:cs="Arial"/>
                        <w:sz w:val="15"/>
                        <w:szCs w:val="15"/>
                        <w:u w:val="single"/>
                      </w:rPr>
                    </w:pPr>
                    <w:hyperlink r:id="rId3" w:history="1">
                      <w:r w:rsidR="00E32013" w:rsidRPr="00642406">
                        <w:rPr>
                          <w:rStyle w:val="Hyperlink"/>
                          <w:rFonts w:cs="Arial"/>
                          <w:color w:val="auto"/>
                          <w:sz w:val="15"/>
                          <w:szCs w:val="15"/>
                        </w:rPr>
                        <w:t>oucc.dasa.ncsu.edu</w:t>
                      </w:r>
                    </w:hyperlink>
                  </w:p>
                  <w:p w14:paraId="786200BF" w14:textId="77777777" w:rsidR="00E32013" w:rsidRPr="00642406" w:rsidRDefault="003243ED" w:rsidP="00E32013">
                    <w:pPr>
                      <w:spacing w:after="26" w:line="240" w:lineRule="auto"/>
                      <w:rPr>
                        <w:rFonts w:cs="Arial"/>
                        <w:sz w:val="15"/>
                        <w:szCs w:val="15"/>
                        <w:u w:val="single"/>
                      </w:rPr>
                    </w:pPr>
                    <w:hyperlink r:id="rId4" w:history="1">
                      <w:r w:rsidR="00E32013" w:rsidRPr="00642406">
                        <w:rPr>
                          <w:rStyle w:val="Hyperlink"/>
                          <w:rFonts w:cs="Arial"/>
                          <w:color w:val="auto"/>
                          <w:sz w:val="15"/>
                          <w:szCs w:val="15"/>
                        </w:rPr>
                        <w:t>courses-curricula@ncsu.edu</w:t>
                      </w:r>
                    </w:hyperlink>
                  </w:p>
                  <w:p w14:paraId="62C390E7" w14:textId="77777777" w:rsidR="00E32013" w:rsidRPr="00642406" w:rsidRDefault="00E32013" w:rsidP="00E32013">
                    <w:pPr>
                      <w:spacing w:after="26" w:line="240" w:lineRule="auto"/>
                      <w:rPr>
                        <w:rFonts w:cs="Arial"/>
                        <w:sz w:val="15"/>
                        <w:szCs w:val="15"/>
                      </w:rPr>
                    </w:pPr>
                    <w:r w:rsidRPr="00642406">
                      <w:rPr>
                        <w:rFonts w:cs="Arial"/>
                        <w:sz w:val="15"/>
                        <w:szCs w:val="15"/>
                      </w:rPr>
                      <w:t>University College – Division of Academic and Student Affairs</w:t>
                    </w:r>
                  </w:p>
                </w:txbxContent>
              </v:textbox>
              <w10:wrap type="square"/>
            </v:shape>
          </w:pict>
        </mc:Fallback>
      </mc:AlternateContent>
    </w:r>
    <w:r w:rsidRPr="00046313">
      <w:rPr>
        <w:noProof/>
        <w:lang w:eastAsia="en-US"/>
      </w:rPr>
      <w:drawing>
        <wp:inline distT="0" distB="0" distL="0" distR="0" wp14:anchorId="4FD03905" wp14:editId="022846F1">
          <wp:extent cx="1231200" cy="592556"/>
          <wp:effectExtent l="0" t="0" r="1270" b="4445"/>
          <wp:docPr id="6" name="Picture 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
                  <a:stretch>
                    <a:fillRect/>
                  </a:stretch>
                </pic:blipFill>
                <pic:spPr>
                  <a:xfrm>
                    <a:off x="0" y="0"/>
                    <a:ext cx="1270052" cy="611255"/>
                  </a:xfrm>
                  <a:prstGeom prst="rect">
                    <a:avLst/>
                  </a:prstGeom>
                </pic:spPr>
              </pic:pic>
            </a:graphicData>
          </a:graphic>
        </wp:inline>
      </w:drawing>
    </w:r>
  </w:p>
  <w:p w14:paraId="687BD707" w14:textId="77777777" w:rsidR="00E32013" w:rsidRDefault="00E320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A6486" w14:textId="6EB1ECC4" w:rsidR="0095670F" w:rsidRDefault="00642406">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D94569B">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8" type="#_x0000_t202" style="position:absolute;margin-left:390.6pt;margin-top:-.1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&#13;&#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E65E78A">
              <wp:simplePos x="0" y="0"/>
              <wp:positionH relativeFrom="column">
                <wp:posOffset>1369695</wp:posOffset>
              </wp:positionH>
              <wp:positionV relativeFrom="paragraph">
                <wp:posOffset>0</wp:posOffset>
              </wp:positionV>
              <wp:extent cx="3524250" cy="81915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29586F" w:rsidP="00642406">
                          <w:pPr>
                            <w:spacing w:after="26" w:line="240" w:lineRule="auto"/>
                            <w:rPr>
                              <w:rFonts w:cs="Arial"/>
                              <w:sz w:val="15"/>
                              <w:szCs w:val="15"/>
                              <w:u w:val="single"/>
                            </w:rPr>
                          </w:pPr>
                          <w:hyperlink r:id="rId1" w:history="1">
                            <w:r w:rsidR="00642406" w:rsidRPr="00642406">
                              <w:rPr>
                                <w:rStyle w:val="Hyperlink"/>
                                <w:rFonts w:cs="Arial"/>
                                <w:color w:val="auto"/>
                                <w:sz w:val="15"/>
                                <w:szCs w:val="15"/>
                              </w:rPr>
                              <w:t>oucc.dasa.ncsu.edu</w:t>
                            </w:r>
                          </w:hyperlink>
                        </w:p>
                        <w:p w14:paraId="3D9BD319" w14:textId="2EC3D45D" w:rsidR="00642406" w:rsidRPr="00642406" w:rsidRDefault="0029586F" w:rsidP="00642406">
                          <w:pPr>
                            <w:spacing w:after="26" w:line="240" w:lineRule="auto"/>
                            <w:rPr>
                              <w:rFonts w:cs="Arial"/>
                              <w:sz w:val="15"/>
                              <w:szCs w:val="15"/>
                              <w:u w:val="single"/>
                            </w:rPr>
                          </w:pPr>
                          <w:hyperlink r:id="rId2"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9"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" filled="f" stroked="f">
              <v:textbox inset="0,0,0,0">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3243ED" w:rsidP="00642406">
                    <w:pPr>
                      <w:spacing w:after="26" w:line="240" w:lineRule="auto"/>
                      <w:rPr>
                        <w:rFonts w:cs="Arial"/>
                        <w:sz w:val="15"/>
                        <w:szCs w:val="15"/>
                        <w:u w:val="single"/>
                      </w:rPr>
                    </w:pPr>
                    <w:hyperlink r:id="rId3" w:history="1">
                      <w:r w:rsidR="00642406" w:rsidRPr="00642406">
                        <w:rPr>
                          <w:rStyle w:val="Hyperlink"/>
                          <w:rFonts w:cs="Arial"/>
                          <w:color w:val="auto"/>
                          <w:sz w:val="15"/>
                          <w:szCs w:val="15"/>
                        </w:rPr>
                        <w:t>oucc.dasa.ncsu.edu</w:t>
                      </w:r>
                    </w:hyperlink>
                  </w:p>
                  <w:p w14:paraId="3D9BD319" w14:textId="2EC3D45D" w:rsidR="00642406" w:rsidRPr="00642406" w:rsidRDefault="003243ED" w:rsidP="00642406">
                    <w:pPr>
                      <w:spacing w:after="26" w:line="240" w:lineRule="auto"/>
                      <w:rPr>
                        <w:rFonts w:cs="Arial"/>
                        <w:sz w:val="15"/>
                        <w:szCs w:val="15"/>
                        <w:u w:val="single"/>
                      </w:rPr>
                    </w:pPr>
                    <w:hyperlink r:id="rId4"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v:textbox>
              <w10:wrap type="square"/>
            </v:shape>
          </w:pict>
        </mc:Fallback>
      </mc:AlternateContent>
    </w:r>
    <w:r w:rsidR="00046313" w:rsidRPr="00046313">
      <w:rPr>
        <w:noProof/>
        <w:lang w:eastAsia="en-US"/>
      </w:rPr>
      <w:drawing>
        <wp:inline distT="0" distB="0" distL="0" distR="0" wp14:anchorId="4FEB6AFD" wp14:editId="17CB8404">
          <wp:extent cx="1231200" cy="592556"/>
          <wp:effectExtent l="0" t="0" r="1270" b="4445"/>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
                  <a:stretch>
                    <a:fillRect/>
                  </a:stretch>
                </pic:blipFill>
                <pic:spPr>
                  <a:xfrm>
                    <a:off x="0" y="0"/>
                    <a:ext cx="1270052" cy="611255"/>
                  </a:xfrm>
                  <a:prstGeom prst="rect">
                    <a:avLst/>
                  </a:prstGeom>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96870"/>
    <w:multiLevelType w:val="hybridMultilevel"/>
    <w:tmpl w:val="A9EE8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9C7154F"/>
    <w:multiLevelType w:val="hybridMultilevel"/>
    <w:tmpl w:val="FD6A6A8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074866">
    <w:abstractNumId w:val="15"/>
  </w:num>
  <w:num w:numId="2" w16cid:durableId="1106273383">
    <w:abstractNumId w:val="10"/>
  </w:num>
  <w:num w:numId="3" w16cid:durableId="855969970">
    <w:abstractNumId w:val="9"/>
  </w:num>
  <w:num w:numId="4" w16cid:durableId="24259066">
    <w:abstractNumId w:val="18"/>
  </w:num>
  <w:num w:numId="5" w16cid:durableId="1893535379">
    <w:abstractNumId w:val="3"/>
  </w:num>
  <w:num w:numId="6" w16cid:durableId="614599085">
    <w:abstractNumId w:val="8"/>
  </w:num>
  <w:num w:numId="7" w16cid:durableId="699670833">
    <w:abstractNumId w:val="0"/>
  </w:num>
  <w:num w:numId="8" w16cid:durableId="1406872889">
    <w:abstractNumId w:val="7"/>
  </w:num>
  <w:num w:numId="9" w16cid:durableId="1981961237">
    <w:abstractNumId w:val="22"/>
  </w:num>
  <w:num w:numId="10" w16cid:durableId="149179183">
    <w:abstractNumId w:val="19"/>
  </w:num>
  <w:num w:numId="11" w16cid:durableId="1258101484">
    <w:abstractNumId w:val="16"/>
  </w:num>
  <w:num w:numId="12" w16cid:durableId="1943297856">
    <w:abstractNumId w:val="4"/>
  </w:num>
  <w:num w:numId="13" w16cid:durableId="1648164943">
    <w:abstractNumId w:val="20"/>
  </w:num>
  <w:num w:numId="14" w16cid:durableId="586114967">
    <w:abstractNumId w:val="1"/>
  </w:num>
  <w:num w:numId="15" w16cid:durableId="1071853382">
    <w:abstractNumId w:val="17"/>
  </w:num>
  <w:num w:numId="16" w16cid:durableId="861089457">
    <w:abstractNumId w:val="5"/>
  </w:num>
  <w:num w:numId="17" w16cid:durableId="672802533">
    <w:abstractNumId w:val="14"/>
  </w:num>
  <w:num w:numId="18" w16cid:durableId="24405428">
    <w:abstractNumId w:val="11"/>
  </w:num>
  <w:num w:numId="19" w16cid:durableId="1233544275">
    <w:abstractNumId w:val="2"/>
  </w:num>
  <w:num w:numId="20" w16cid:durableId="1153254735">
    <w:abstractNumId w:val="12"/>
  </w:num>
  <w:num w:numId="21" w16cid:durableId="1730225958">
    <w:abstractNumId w:val="21"/>
  </w:num>
  <w:num w:numId="22" w16cid:durableId="602298471">
    <w:abstractNumId w:val="13"/>
  </w:num>
  <w:num w:numId="23" w16cid:durableId="49546537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0A5F"/>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705"/>
    <w:rsid w:val="000329B0"/>
    <w:rsid w:val="00033886"/>
    <w:rsid w:val="0003596D"/>
    <w:rsid w:val="00036208"/>
    <w:rsid w:val="00036B13"/>
    <w:rsid w:val="00040FF5"/>
    <w:rsid w:val="000424F0"/>
    <w:rsid w:val="00042902"/>
    <w:rsid w:val="00044230"/>
    <w:rsid w:val="00045EA8"/>
    <w:rsid w:val="00046313"/>
    <w:rsid w:val="000509AE"/>
    <w:rsid w:val="0005126E"/>
    <w:rsid w:val="00052D8A"/>
    <w:rsid w:val="0005330D"/>
    <w:rsid w:val="00053B94"/>
    <w:rsid w:val="00054088"/>
    <w:rsid w:val="00055460"/>
    <w:rsid w:val="00055C35"/>
    <w:rsid w:val="00055DF5"/>
    <w:rsid w:val="00060126"/>
    <w:rsid w:val="0006017A"/>
    <w:rsid w:val="00060493"/>
    <w:rsid w:val="00061722"/>
    <w:rsid w:val="0006259F"/>
    <w:rsid w:val="00062F70"/>
    <w:rsid w:val="000651F0"/>
    <w:rsid w:val="00065E38"/>
    <w:rsid w:val="0006633A"/>
    <w:rsid w:val="000669AD"/>
    <w:rsid w:val="0007033A"/>
    <w:rsid w:val="00071110"/>
    <w:rsid w:val="000713A1"/>
    <w:rsid w:val="00071561"/>
    <w:rsid w:val="00071702"/>
    <w:rsid w:val="000717D7"/>
    <w:rsid w:val="00071B74"/>
    <w:rsid w:val="00073B1D"/>
    <w:rsid w:val="00074E7A"/>
    <w:rsid w:val="0007521D"/>
    <w:rsid w:val="00075A2A"/>
    <w:rsid w:val="00081891"/>
    <w:rsid w:val="00081B06"/>
    <w:rsid w:val="00081BE4"/>
    <w:rsid w:val="00082074"/>
    <w:rsid w:val="00082D65"/>
    <w:rsid w:val="00082F83"/>
    <w:rsid w:val="0008345F"/>
    <w:rsid w:val="0008370D"/>
    <w:rsid w:val="00083F7C"/>
    <w:rsid w:val="0008495B"/>
    <w:rsid w:val="00090379"/>
    <w:rsid w:val="00091738"/>
    <w:rsid w:val="00094A75"/>
    <w:rsid w:val="00094BB8"/>
    <w:rsid w:val="00094E0C"/>
    <w:rsid w:val="000951AC"/>
    <w:rsid w:val="00095D72"/>
    <w:rsid w:val="000965F2"/>
    <w:rsid w:val="00096C1C"/>
    <w:rsid w:val="000A0B78"/>
    <w:rsid w:val="000A0DD4"/>
    <w:rsid w:val="000A29DD"/>
    <w:rsid w:val="000A3B9A"/>
    <w:rsid w:val="000A4D17"/>
    <w:rsid w:val="000A4E47"/>
    <w:rsid w:val="000A5544"/>
    <w:rsid w:val="000A782F"/>
    <w:rsid w:val="000B08B0"/>
    <w:rsid w:val="000B1F65"/>
    <w:rsid w:val="000B2C00"/>
    <w:rsid w:val="000B3E27"/>
    <w:rsid w:val="000B41B0"/>
    <w:rsid w:val="000B5BE4"/>
    <w:rsid w:val="000B63FA"/>
    <w:rsid w:val="000B6D5F"/>
    <w:rsid w:val="000C07B7"/>
    <w:rsid w:val="000C1073"/>
    <w:rsid w:val="000C123F"/>
    <w:rsid w:val="000C13FB"/>
    <w:rsid w:val="000C5AE3"/>
    <w:rsid w:val="000C7025"/>
    <w:rsid w:val="000C7972"/>
    <w:rsid w:val="000D2121"/>
    <w:rsid w:val="000D2422"/>
    <w:rsid w:val="000D49BF"/>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563E"/>
    <w:rsid w:val="000F6331"/>
    <w:rsid w:val="00100E11"/>
    <w:rsid w:val="00100F22"/>
    <w:rsid w:val="00103DEA"/>
    <w:rsid w:val="001051EA"/>
    <w:rsid w:val="00106051"/>
    <w:rsid w:val="0010761F"/>
    <w:rsid w:val="00110ADF"/>
    <w:rsid w:val="00113EE7"/>
    <w:rsid w:val="00116253"/>
    <w:rsid w:val="0011745A"/>
    <w:rsid w:val="001209BB"/>
    <w:rsid w:val="0012190B"/>
    <w:rsid w:val="00121DE2"/>
    <w:rsid w:val="00125004"/>
    <w:rsid w:val="0012554E"/>
    <w:rsid w:val="00125A4E"/>
    <w:rsid w:val="00127FEA"/>
    <w:rsid w:val="00130B61"/>
    <w:rsid w:val="00130CF0"/>
    <w:rsid w:val="00130DC4"/>
    <w:rsid w:val="001317B8"/>
    <w:rsid w:val="00132253"/>
    <w:rsid w:val="00133208"/>
    <w:rsid w:val="00134379"/>
    <w:rsid w:val="00134685"/>
    <w:rsid w:val="00134BE3"/>
    <w:rsid w:val="00135210"/>
    <w:rsid w:val="00135C80"/>
    <w:rsid w:val="0014297B"/>
    <w:rsid w:val="00142A98"/>
    <w:rsid w:val="0014554E"/>
    <w:rsid w:val="00145930"/>
    <w:rsid w:val="00145A38"/>
    <w:rsid w:val="00145B99"/>
    <w:rsid w:val="00146E33"/>
    <w:rsid w:val="001477D3"/>
    <w:rsid w:val="00154FCE"/>
    <w:rsid w:val="00155A52"/>
    <w:rsid w:val="001566AF"/>
    <w:rsid w:val="00156BE9"/>
    <w:rsid w:val="00157D19"/>
    <w:rsid w:val="00162C56"/>
    <w:rsid w:val="00163051"/>
    <w:rsid w:val="00164993"/>
    <w:rsid w:val="0016577C"/>
    <w:rsid w:val="0017016B"/>
    <w:rsid w:val="001715B3"/>
    <w:rsid w:val="00175493"/>
    <w:rsid w:val="00175EF8"/>
    <w:rsid w:val="00176118"/>
    <w:rsid w:val="001810E5"/>
    <w:rsid w:val="00181C3B"/>
    <w:rsid w:val="00182546"/>
    <w:rsid w:val="0018256E"/>
    <w:rsid w:val="00182CEB"/>
    <w:rsid w:val="0018327D"/>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2717"/>
    <w:rsid w:val="001B3A56"/>
    <w:rsid w:val="001B42DD"/>
    <w:rsid w:val="001B45D2"/>
    <w:rsid w:val="001B5A96"/>
    <w:rsid w:val="001B5B18"/>
    <w:rsid w:val="001B5BA5"/>
    <w:rsid w:val="001C000C"/>
    <w:rsid w:val="001C0E0B"/>
    <w:rsid w:val="001C1208"/>
    <w:rsid w:val="001C122F"/>
    <w:rsid w:val="001C12E0"/>
    <w:rsid w:val="001C28D6"/>
    <w:rsid w:val="001C6440"/>
    <w:rsid w:val="001C70BB"/>
    <w:rsid w:val="001C7525"/>
    <w:rsid w:val="001C7BF9"/>
    <w:rsid w:val="001C7C21"/>
    <w:rsid w:val="001D09EC"/>
    <w:rsid w:val="001D2CE2"/>
    <w:rsid w:val="001D3359"/>
    <w:rsid w:val="001D3AB3"/>
    <w:rsid w:val="001D3BF2"/>
    <w:rsid w:val="001D44A4"/>
    <w:rsid w:val="001D4B73"/>
    <w:rsid w:val="001D54FC"/>
    <w:rsid w:val="001D62CB"/>
    <w:rsid w:val="001E075D"/>
    <w:rsid w:val="001E1052"/>
    <w:rsid w:val="001E19DE"/>
    <w:rsid w:val="001E1B5B"/>
    <w:rsid w:val="001E1DA4"/>
    <w:rsid w:val="001E1F4D"/>
    <w:rsid w:val="001E2C0F"/>
    <w:rsid w:val="001E46AA"/>
    <w:rsid w:val="001E523B"/>
    <w:rsid w:val="001E57FC"/>
    <w:rsid w:val="001E5F7E"/>
    <w:rsid w:val="001E62C7"/>
    <w:rsid w:val="001E6ECD"/>
    <w:rsid w:val="001E7214"/>
    <w:rsid w:val="001F05A3"/>
    <w:rsid w:val="001F45D4"/>
    <w:rsid w:val="001F6D76"/>
    <w:rsid w:val="001F735B"/>
    <w:rsid w:val="001F735D"/>
    <w:rsid w:val="001F7627"/>
    <w:rsid w:val="001F7B33"/>
    <w:rsid w:val="00200905"/>
    <w:rsid w:val="00200F23"/>
    <w:rsid w:val="002014D2"/>
    <w:rsid w:val="00201A0D"/>
    <w:rsid w:val="002021F2"/>
    <w:rsid w:val="00203F49"/>
    <w:rsid w:val="002042D8"/>
    <w:rsid w:val="00205EEE"/>
    <w:rsid w:val="00206A91"/>
    <w:rsid w:val="00210746"/>
    <w:rsid w:val="00210D11"/>
    <w:rsid w:val="0021152D"/>
    <w:rsid w:val="00215562"/>
    <w:rsid w:val="00215636"/>
    <w:rsid w:val="00224372"/>
    <w:rsid w:val="00224392"/>
    <w:rsid w:val="00224B67"/>
    <w:rsid w:val="00225183"/>
    <w:rsid w:val="002349FC"/>
    <w:rsid w:val="00240683"/>
    <w:rsid w:val="0024407B"/>
    <w:rsid w:val="0024548C"/>
    <w:rsid w:val="0024736F"/>
    <w:rsid w:val="00251276"/>
    <w:rsid w:val="0025205B"/>
    <w:rsid w:val="00256F0A"/>
    <w:rsid w:val="0025739B"/>
    <w:rsid w:val="00257FA4"/>
    <w:rsid w:val="002606AA"/>
    <w:rsid w:val="00261716"/>
    <w:rsid w:val="00265550"/>
    <w:rsid w:val="00265839"/>
    <w:rsid w:val="0026598D"/>
    <w:rsid w:val="00266C29"/>
    <w:rsid w:val="00270994"/>
    <w:rsid w:val="00271FFB"/>
    <w:rsid w:val="00275E42"/>
    <w:rsid w:val="00277F3D"/>
    <w:rsid w:val="00280227"/>
    <w:rsid w:val="002805F6"/>
    <w:rsid w:val="002807E0"/>
    <w:rsid w:val="00281E7E"/>
    <w:rsid w:val="00282B81"/>
    <w:rsid w:val="00282C8D"/>
    <w:rsid w:val="00282D2F"/>
    <w:rsid w:val="00283A7F"/>
    <w:rsid w:val="0028466B"/>
    <w:rsid w:val="0028577C"/>
    <w:rsid w:val="00292268"/>
    <w:rsid w:val="00293978"/>
    <w:rsid w:val="00293C2C"/>
    <w:rsid w:val="00293EF4"/>
    <w:rsid w:val="00295389"/>
    <w:rsid w:val="0029586F"/>
    <w:rsid w:val="00297633"/>
    <w:rsid w:val="00297DCA"/>
    <w:rsid w:val="002A0D3C"/>
    <w:rsid w:val="002A1F13"/>
    <w:rsid w:val="002A4E64"/>
    <w:rsid w:val="002A5703"/>
    <w:rsid w:val="002A6925"/>
    <w:rsid w:val="002A722D"/>
    <w:rsid w:val="002A78D2"/>
    <w:rsid w:val="002A78DF"/>
    <w:rsid w:val="002A7CD6"/>
    <w:rsid w:val="002B2FD4"/>
    <w:rsid w:val="002B3182"/>
    <w:rsid w:val="002B370E"/>
    <w:rsid w:val="002C0049"/>
    <w:rsid w:val="002C03AC"/>
    <w:rsid w:val="002C2818"/>
    <w:rsid w:val="002C2855"/>
    <w:rsid w:val="002C2C79"/>
    <w:rsid w:val="002C454B"/>
    <w:rsid w:val="002C4FBF"/>
    <w:rsid w:val="002C57C4"/>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A0C"/>
    <w:rsid w:val="00305BD9"/>
    <w:rsid w:val="00306A29"/>
    <w:rsid w:val="0031024C"/>
    <w:rsid w:val="00310809"/>
    <w:rsid w:val="003130F9"/>
    <w:rsid w:val="003148EA"/>
    <w:rsid w:val="00320BCF"/>
    <w:rsid w:val="003224D1"/>
    <w:rsid w:val="00322CED"/>
    <w:rsid w:val="00324052"/>
    <w:rsid w:val="003243ED"/>
    <w:rsid w:val="00324F12"/>
    <w:rsid w:val="00325522"/>
    <w:rsid w:val="00326311"/>
    <w:rsid w:val="0032647C"/>
    <w:rsid w:val="00326591"/>
    <w:rsid w:val="00326643"/>
    <w:rsid w:val="00327818"/>
    <w:rsid w:val="003314C0"/>
    <w:rsid w:val="00332991"/>
    <w:rsid w:val="003335F7"/>
    <w:rsid w:val="003353DD"/>
    <w:rsid w:val="00335A6E"/>
    <w:rsid w:val="0033648B"/>
    <w:rsid w:val="0033691B"/>
    <w:rsid w:val="00337BCA"/>
    <w:rsid w:val="00340E5F"/>
    <w:rsid w:val="003435BA"/>
    <w:rsid w:val="00343F6C"/>
    <w:rsid w:val="0034476E"/>
    <w:rsid w:val="003453EB"/>
    <w:rsid w:val="00345ECD"/>
    <w:rsid w:val="00346071"/>
    <w:rsid w:val="00347005"/>
    <w:rsid w:val="00350E61"/>
    <w:rsid w:val="00352F10"/>
    <w:rsid w:val="00354E97"/>
    <w:rsid w:val="00355905"/>
    <w:rsid w:val="0035676D"/>
    <w:rsid w:val="00356A4C"/>
    <w:rsid w:val="00356B1B"/>
    <w:rsid w:val="00357D10"/>
    <w:rsid w:val="00357E23"/>
    <w:rsid w:val="00360FCD"/>
    <w:rsid w:val="00361DD8"/>
    <w:rsid w:val="00362567"/>
    <w:rsid w:val="00362E5A"/>
    <w:rsid w:val="00362F78"/>
    <w:rsid w:val="003637BC"/>
    <w:rsid w:val="003640C5"/>
    <w:rsid w:val="00364247"/>
    <w:rsid w:val="003645FE"/>
    <w:rsid w:val="003651DB"/>
    <w:rsid w:val="003655FA"/>
    <w:rsid w:val="003669EA"/>
    <w:rsid w:val="003672B6"/>
    <w:rsid w:val="003701C9"/>
    <w:rsid w:val="003725C0"/>
    <w:rsid w:val="00373E95"/>
    <w:rsid w:val="00374DB9"/>
    <w:rsid w:val="00375F9A"/>
    <w:rsid w:val="00377400"/>
    <w:rsid w:val="003775F4"/>
    <w:rsid w:val="003801EC"/>
    <w:rsid w:val="0038055C"/>
    <w:rsid w:val="00380FB0"/>
    <w:rsid w:val="003829E9"/>
    <w:rsid w:val="00383084"/>
    <w:rsid w:val="0038336D"/>
    <w:rsid w:val="003834BA"/>
    <w:rsid w:val="0038389A"/>
    <w:rsid w:val="003842D6"/>
    <w:rsid w:val="0038476A"/>
    <w:rsid w:val="00384E43"/>
    <w:rsid w:val="00384EE6"/>
    <w:rsid w:val="0039296F"/>
    <w:rsid w:val="003941CE"/>
    <w:rsid w:val="00394E94"/>
    <w:rsid w:val="00396281"/>
    <w:rsid w:val="00396DAD"/>
    <w:rsid w:val="003A0E5A"/>
    <w:rsid w:val="003A2387"/>
    <w:rsid w:val="003A337B"/>
    <w:rsid w:val="003A5F4B"/>
    <w:rsid w:val="003A7218"/>
    <w:rsid w:val="003A73D7"/>
    <w:rsid w:val="003B2B52"/>
    <w:rsid w:val="003B31A6"/>
    <w:rsid w:val="003B3BC7"/>
    <w:rsid w:val="003B4E40"/>
    <w:rsid w:val="003C2BE0"/>
    <w:rsid w:val="003C513C"/>
    <w:rsid w:val="003C5772"/>
    <w:rsid w:val="003C5BBF"/>
    <w:rsid w:val="003C63B5"/>
    <w:rsid w:val="003D1908"/>
    <w:rsid w:val="003D2261"/>
    <w:rsid w:val="003D3D55"/>
    <w:rsid w:val="003D3DBA"/>
    <w:rsid w:val="003D4DAA"/>
    <w:rsid w:val="003D7AE8"/>
    <w:rsid w:val="003E0C8B"/>
    <w:rsid w:val="003E1D79"/>
    <w:rsid w:val="003E2F6C"/>
    <w:rsid w:val="003E39C7"/>
    <w:rsid w:val="003E3D71"/>
    <w:rsid w:val="003E3DE5"/>
    <w:rsid w:val="003E4011"/>
    <w:rsid w:val="003E4CB5"/>
    <w:rsid w:val="003E4D8E"/>
    <w:rsid w:val="003E5020"/>
    <w:rsid w:val="003E5CF7"/>
    <w:rsid w:val="003E6F5F"/>
    <w:rsid w:val="003F1ADB"/>
    <w:rsid w:val="003F25D8"/>
    <w:rsid w:val="003F2846"/>
    <w:rsid w:val="003F730C"/>
    <w:rsid w:val="004002D7"/>
    <w:rsid w:val="00401BCF"/>
    <w:rsid w:val="00403A13"/>
    <w:rsid w:val="00403BCC"/>
    <w:rsid w:val="00403C91"/>
    <w:rsid w:val="00405B8C"/>
    <w:rsid w:val="0040766A"/>
    <w:rsid w:val="0040781A"/>
    <w:rsid w:val="00407E07"/>
    <w:rsid w:val="0041043B"/>
    <w:rsid w:val="004109F8"/>
    <w:rsid w:val="004112BF"/>
    <w:rsid w:val="00411F97"/>
    <w:rsid w:val="00413CE8"/>
    <w:rsid w:val="004140BE"/>
    <w:rsid w:val="0041464A"/>
    <w:rsid w:val="004154DA"/>
    <w:rsid w:val="00415961"/>
    <w:rsid w:val="00415A99"/>
    <w:rsid w:val="00415E48"/>
    <w:rsid w:val="00416CC7"/>
    <w:rsid w:val="00416D9C"/>
    <w:rsid w:val="004174A2"/>
    <w:rsid w:val="004176AD"/>
    <w:rsid w:val="0041781E"/>
    <w:rsid w:val="00417945"/>
    <w:rsid w:val="004204FE"/>
    <w:rsid w:val="00421790"/>
    <w:rsid w:val="00422024"/>
    <w:rsid w:val="004226F9"/>
    <w:rsid w:val="00422792"/>
    <w:rsid w:val="00422D0C"/>
    <w:rsid w:val="004231C1"/>
    <w:rsid w:val="00424A4F"/>
    <w:rsid w:val="004253CE"/>
    <w:rsid w:val="004267C7"/>
    <w:rsid w:val="00427229"/>
    <w:rsid w:val="004311A0"/>
    <w:rsid w:val="00433095"/>
    <w:rsid w:val="00433AF7"/>
    <w:rsid w:val="00433C02"/>
    <w:rsid w:val="00434A5F"/>
    <w:rsid w:val="00434B01"/>
    <w:rsid w:val="00436AF2"/>
    <w:rsid w:val="00437228"/>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1F3"/>
    <w:rsid w:val="004573C8"/>
    <w:rsid w:val="00461656"/>
    <w:rsid w:val="0046167A"/>
    <w:rsid w:val="00461F55"/>
    <w:rsid w:val="0046315C"/>
    <w:rsid w:val="004646B4"/>
    <w:rsid w:val="00464B99"/>
    <w:rsid w:val="00465001"/>
    <w:rsid w:val="0046528A"/>
    <w:rsid w:val="00465827"/>
    <w:rsid w:val="00466C90"/>
    <w:rsid w:val="00466DB5"/>
    <w:rsid w:val="00467CAD"/>
    <w:rsid w:val="0047002A"/>
    <w:rsid w:val="00470B53"/>
    <w:rsid w:val="004733C4"/>
    <w:rsid w:val="00473B5C"/>
    <w:rsid w:val="00473EF7"/>
    <w:rsid w:val="00474533"/>
    <w:rsid w:val="004748B4"/>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4DF7"/>
    <w:rsid w:val="004C7283"/>
    <w:rsid w:val="004C72A4"/>
    <w:rsid w:val="004C750E"/>
    <w:rsid w:val="004C7EB9"/>
    <w:rsid w:val="004D023D"/>
    <w:rsid w:val="004D2E5E"/>
    <w:rsid w:val="004D5CDE"/>
    <w:rsid w:val="004D6D83"/>
    <w:rsid w:val="004D7A25"/>
    <w:rsid w:val="004E0AA4"/>
    <w:rsid w:val="004E3A99"/>
    <w:rsid w:val="004E40F1"/>
    <w:rsid w:val="004E5752"/>
    <w:rsid w:val="004E78A0"/>
    <w:rsid w:val="004E7AC7"/>
    <w:rsid w:val="004F0412"/>
    <w:rsid w:val="004F0BDA"/>
    <w:rsid w:val="004F1E47"/>
    <w:rsid w:val="004F237F"/>
    <w:rsid w:val="004F265C"/>
    <w:rsid w:val="004F4594"/>
    <w:rsid w:val="004F4ABB"/>
    <w:rsid w:val="004F5050"/>
    <w:rsid w:val="004F5411"/>
    <w:rsid w:val="004F5D1E"/>
    <w:rsid w:val="004F738B"/>
    <w:rsid w:val="0050255F"/>
    <w:rsid w:val="0050336D"/>
    <w:rsid w:val="00503C89"/>
    <w:rsid w:val="00504893"/>
    <w:rsid w:val="00506A20"/>
    <w:rsid w:val="005105E7"/>
    <w:rsid w:val="0051231B"/>
    <w:rsid w:val="00512723"/>
    <w:rsid w:val="00512CD4"/>
    <w:rsid w:val="00513AA6"/>
    <w:rsid w:val="00513FA7"/>
    <w:rsid w:val="005142B7"/>
    <w:rsid w:val="005170FE"/>
    <w:rsid w:val="005213D8"/>
    <w:rsid w:val="00522FE6"/>
    <w:rsid w:val="00523DD6"/>
    <w:rsid w:val="00532B47"/>
    <w:rsid w:val="00536BFB"/>
    <w:rsid w:val="00536FEB"/>
    <w:rsid w:val="00537459"/>
    <w:rsid w:val="00540417"/>
    <w:rsid w:val="00541596"/>
    <w:rsid w:val="0054525B"/>
    <w:rsid w:val="0055024C"/>
    <w:rsid w:val="00550DDA"/>
    <w:rsid w:val="00551178"/>
    <w:rsid w:val="00552261"/>
    <w:rsid w:val="00553E63"/>
    <w:rsid w:val="0055400C"/>
    <w:rsid w:val="00554581"/>
    <w:rsid w:val="0055493C"/>
    <w:rsid w:val="00554B10"/>
    <w:rsid w:val="00554D64"/>
    <w:rsid w:val="00557882"/>
    <w:rsid w:val="005601C1"/>
    <w:rsid w:val="0056105F"/>
    <w:rsid w:val="00563481"/>
    <w:rsid w:val="00563DAB"/>
    <w:rsid w:val="00564482"/>
    <w:rsid w:val="005651B0"/>
    <w:rsid w:val="00566038"/>
    <w:rsid w:val="00566820"/>
    <w:rsid w:val="005719FA"/>
    <w:rsid w:val="00571C73"/>
    <w:rsid w:val="00572101"/>
    <w:rsid w:val="005722F7"/>
    <w:rsid w:val="00572CC0"/>
    <w:rsid w:val="00573184"/>
    <w:rsid w:val="00573A7A"/>
    <w:rsid w:val="00574898"/>
    <w:rsid w:val="00574B44"/>
    <w:rsid w:val="0057737D"/>
    <w:rsid w:val="00577C6C"/>
    <w:rsid w:val="00581BDB"/>
    <w:rsid w:val="0058205B"/>
    <w:rsid w:val="005822E7"/>
    <w:rsid w:val="0058310E"/>
    <w:rsid w:val="00583701"/>
    <w:rsid w:val="005838E7"/>
    <w:rsid w:val="00583AAE"/>
    <w:rsid w:val="005843A0"/>
    <w:rsid w:val="0059011D"/>
    <w:rsid w:val="0059030E"/>
    <w:rsid w:val="0059044A"/>
    <w:rsid w:val="00590A98"/>
    <w:rsid w:val="005921A1"/>
    <w:rsid w:val="005944A7"/>
    <w:rsid w:val="00594F86"/>
    <w:rsid w:val="0059544A"/>
    <w:rsid w:val="00595C5F"/>
    <w:rsid w:val="00595E12"/>
    <w:rsid w:val="005975A4"/>
    <w:rsid w:val="005A05C6"/>
    <w:rsid w:val="005A0A05"/>
    <w:rsid w:val="005A1A55"/>
    <w:rsid w:val="005A1E9F"/>
    <w:rsid w:val="005A3711"/>
    <w:rsid w:val="005A38D7"/>
    <w:rsid w:val="005A392A"/>
    <w:rsid w:val="005A3F9A"/>
    <w:rsid w:val="005A4D80"/>
    <w:rsid w:val="005A525B"/>
    <w:rsid w:val="005A5A62"/>
    <w:rsid w:val="005A7A06"/>
    <w:rsid w:val="005B185D"/>
    <w:rsid w:val="005B40A0"/>
    <w:rsid w:val="005B7E32"/>
    <w:rsid w:val="005C195D"/>
    <w:rsid w:val="005C26F3"/>
    <w:rsid w:val="005C51C4"/>
    <w:rsid w:val="005C6958"/>
    <w:rsid w:val="005C7666"/>
    <w:rsid w:val="005C7D1A"/>
    <w:rsid w:val="005D2017"/>
    <w:rsid w:val="005D5839"/>
    <w:rsid w:val="005E0FAE"/>
    <w:rsid w:val="005E1565"/>
    <w:rsid w:val="005E1EB7"/>
    <w:rsid w:val="005E204A"/>
    <w:rsid w:val="005E21CA"/>
    <w:rsid w:val="005E53F7"/>
    <w:rsid w:val="005E542C"/>
    <w:rsid w:val="005F02CF"/>
    <w:rsid w:val="005F05DA"/>
    <w:rsid w:val="005F0A6E"/>
    <w:rsid w:val="005F2263"/>
    <w:rsid w:val="005F2424"/>
    <w:rsid w:val="005F269E"/>
    <w:rsid w:val="005F34AB"/>
    <w:rsid w:val="005F3640"/>
    <w:rsid w:val="005F4195"/>
    <w:rsid w:val="005F43E8"/>
    <w:rsid w:val="005F45C3"/>
    <w:rsid w:val="005F6AE3"/>
    <w:rsid w:val="005F7332"/>
    <w:rsid w:val="005F7608"/>
    <w:rsid w:val="006007A7"/>
    <w:rsid w:val="0060081B"/>
    <w:rsid w:val="00601235"/>
    <w:rsid w:val="006018FC"/>
    <w:rsid w:val="006028E4"/>
    <w:rsid w:val="00603F4D"/>
    <w:rsid w:val="006041B8"/>
    <w:rsid w:val="00604C78"/>
    <w:rsid w:val="006069AE"/>
    <w:rsid w:val="00607ECC"/>
    <w:rsid w:val="00610444"/>
    <w:rsid w:val="00611128"/>
    <w:rsid w:val="00612121"/>
    <w:rsid w:val="0061218A"/>
    <w:rsid w:val="006141EC"/>
    <w:rsid w:val="006143B8"/>
    <w:rsid w:val="00616195"/>
    <w:rsid w:val="00616D2B"/>
    <w:rsid w:val="00616F9F"/>
    <w:rsid w:val="00617760"/>
    <w:rsid w:val="00621F7F"/>
    <w:rsid w:val="006221D9"/>
    <w:rsid w:val="006226A1"/>
    <w:rsid w:val="00622D5F"/>
    <w:rsid w:val="00624B78"/>
    <w:rsid w:val="006255ED"/>
    <w:rsid w:val="00627CB8"/>
    <w:rsid w:val="0063054B"/>
    <w:rsid w:val="006321B5"/>
    <w:rsid w:val="006328F6"/>
    <w:rsid w:val="00632C48"/>
    <w:rsid w:val="006338E5"/>
    <w:rsid w:val="00633AEE"/>
    <w:rsid w:val="006344A7"/>
    <w:rsid w:val="00635237"/>
    <w:rsid w:val="00635ACB"/>
    <w:rsid w:val="0063627F"/>
    <w:rsid w:val="0063658E"/>
    <w:rsid w:val="006365E3"/>
    <w:rsid w:val="00637B4D"/>
    <w:rsid w:val="00640FB5"/>
    <w:rsid w:val="00641404"/>
    <w:rsid w:val="00641FC6"/>
    <w:rsid w:val="00642406"/>
    <w:rsid w:val="0064320A"/>
    <w:rsid w:val="00643CAE"/>
    <w:rsid w:val="00643ECD"/>
    <w:rsid w:val="00644971"/>
    <w:rsid w:val="0064509A"/>
    <w:rsid w:val="0064541F"/>
    <w:rsid w:val="0064576C"/>
    <w:rsid w:val="00645BAC"/>
    <w:rsid w:val="006469A2"/>
    <w:rsid w:val="00646F27"/>
    <w:rsid w:val="006474FC"/>
    <w:rsid w:val="00650B1F"/>
    <w:rsid w:val="006511FD"/>
    <w:rsid w:val="00651D6A"/>
    <w:rsid w:val="00652C57"/>
    <w:rsid w:val="00655309"/>
    <w:rsid w:val="0065600D"/>
    <w:rsid w:val="00656624"/>
    <w:rsid w:val="006575FA"/>
    <w:rsid w:val="00660601"/>
    <w:rsid w:val="00662820"/>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8043D"/>
    <w:rsid w:val="00680779"/>
    <w:rsid w:val="00682370"/>
    <w:rsid w:val="006829EB"/>
    <w:rsid w:val="00683639"/>
    <w:rsid w:val="00683736"/>
    <w:rsid w:val="0068531C"/>
    <w:rsid w:val="00687AE3"/>
    <w:rsid w:val="00691DAF"/>
    <w:rsid w:val="00691EC1"/>
    <w:rsid w:val="00692BDD"/>
    <w:rsid w:val="00697347"/>
    <w:rsid w:val="006975AE"/>
    <w:rsid w:val="006A11F4"/>
    <w:rsid w:val="006A2007"/>
    <w:rsid w:val="006A3FE6"/>
    <w:rsid w:val="006A59FD"/>
    <w:rsid w:val="006A6EC2"/>
    <w:rsid w:val="006A76BC"/>
    <w:rsid w:val="006A7CA4"/>
    <w:rsid w:val="006A7F54"/>
    <w:rsid w:val="006B0614"/>
    <w:rsid w:val="006B0CD0"/>
    <w:rsid w:val="006B149C"/>
    <w:rsid w:val="006B1A5A"/>
    <w:rsid w:val="006B1C18"/>
    <w:rsid w:val="006B241B"/>
    <w:rsid w:val="006B57A2"/>
    <w:rsid w:val="006B66A4"/>
    <w:rsid w:val="006B6B35"/>
    <w:rsid w:val="006C1AB7"/>
    <w:rsid w:val="006C3091"/>
    <w:rsid w:val="006C3EF8"/>
    <w:rsid w:val="006C47C4"/>
    <w:rsid w:val="006C55F4"/>
    <w:rsid w:val="006C5F4B"/>
    <w:rsid w:val="006C65E6"/>
    <w:rsid w:val="006C6631"/>
    <w:rsid w:val="006C736D"/>
    <w:rsid w:val="006C75FF"/>
    <w:rsid w:val="006C79FD"/>
    <w:rsid w:val="006C7A4F"/>
    <w:rsid w:val="006C7F5B"/>
    <w:rsid w:val="006D0D7B"/>
    <w:rsid w:val="006D0FB1"/>
    <w:rsid w:val="006D3975"/>
    <w:rsid w:val="006D4777"/>
    <w:rsid w:val="006D7E07"/>
    <w:rsid w:val="006E0719"/>
    <w:rsid w:val="006E0720"/>
    <w:rsid w:val="006E0C22"/>
    <w:rsid w:val="006E0F7E"/>
    <w:rsid w:val="006E179E"/>
    <w:rsid w:val="006E1C7E"/>
    <w:rsid w:val="006E1DEA"/>
    <w:rsid w:val="006E1E2F"/>
    <w:rsid w:val="006E2146"/>
    <w:rsid w:val="006E2EC6"/>
    <w:rsid w:val="006E3775"/>
    <w:rsid w:val="006E4542"/>
    <w:rsid w:val="006E535D"/>
    <w:rsid w:val="006E5EAD"/>
    <w:rsid w:val="006E6622"/>
    <w:rsid w:val="006E7057"/>
    <w:rsid w:val="006E73BF"/>
    <w:rsid w:val="006F0155"/>
    <w:rsid w:val="006F0A91"/>
    <w:rsid w:val="006F143D"/>
    <w:rsid w:val="006F240B"/>
    <w:rsid w:val="006F44BA"/>
    <w:rsid w:val="006F4908"/>
    <w:rsid w:val="006F748E"/>
    <w:rsid w:val="006F765A"/>
    <w:rsid w:val="00700A14"/>
    <w:rsid w:val="00700B01"/>
    <w:rsid w:val="00700E9B"/>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579"/>
    <w:rsid w:val="00723B49"/>
    <w:rsid w:val="0072570C"/>
    <w:rsid w:val="007261BE"/>
    <w:rsid w:val="00726F28"/>
    <w:rsid w:val="00730AA1"/>
    <w:rsid w:val="007315BF"/>
    <w:rsid w:val="0073593B"/>
    <w:rsid w:val="00736B17"/>
    <w:rsid w:val="00742598"/>
    <w:rsid w:val="00744CDB"/>
    <w:rsid w:val="007453CD"/>
    <w:rsid w:val="00745847"/>
    <w:rsid w:val="00745D35"/>
    <w:rsid w:val="00746EA5"/>
    <w:rsid w:val="00746F25"/>
    <w:rsid w:val="00747431"/>
    <w:rsid w:val="00747F35"/>
    <w:rsid w:val="00752168"/>
    <w:rsid w:val="00755841"/>
    <w:rsid w:val="007606EB"/>
    <w:rsid w:val="00760B4F"/>
    <w:rsid w:val="00761114"/>
    <w:rsid w:val="0076192F"/>
    <w:rsid w:val="00761E45"/>
    <w:rsid w:val="00761F07"/>
    <w:rsid w:val="00761F61"/>
    <w:rsid w:val="00763141"/>
    <w:rsid w:val="0076364F"/>
    <w:rsid w:val="00764DBF"/>
    <w:rsid w:val="0076518D"/>
    <w:rsid w:val="00765B5C"/>
    <w:rsid w:val="00765ED8"/>
    <w:rsid w:val="00767665"/>
    <w:rsid w:val="0076798C"/>
    <w:rsid w:val="007704A8"/>
    <w:rsid w:val="007710AB"/>
    <w:rsid w:val="007712DF"/>
    <w:rsid w:val="00771692"/>
    <w:rsid w:val="007716EB"/>
    <w:rsid w:val="00771E75"/>
    <w:rsid w:val="007723AF"/>
    <w:rsid w:val="007734BB"/>
    <w:rsid w:val="007743FC"/>
    <w:rsid w:val="00775B21"/>
    <w:rsid w:val="00781F32"/>
    <w:rsid w:val="007841C9"/>
    <w:rsid w:val="0078576B"/>
    <w:rsid w:val="0078604C"/>
    <w:rsid w:val="00790063"/>
    <w:rsid w:val="0079286C"/>
    <w:rsid w:val="007934D0"/>
    <w:rsid w:val="00793AFF"/>
    <w:rsid w:val="00793D9B"/>
    <w:rsid w:val="007940E7"/>
    <w:rsid w:val="007943BC"/>
    <w:rsid w:val="0079522A"/>
    <w:rsid w:val="007955AA"/>
    <w:rsid w:val="007A03A9"/>
    <w:rsid w:val="007A0A25"/>
    <w:rsid w:val="007A15C4"/>
    <w:rsid w:val="007A1CCC"/>
    <w:rsid w:val="007A3008"/>
    <w:rsid w:val="007A37B4"/>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C7DA6"/>
    <w:rsid w:val="007D5889"/>
    <w:rsid w:val="007E3F03"/>
    <w:rsid w:val="007E6BAB"/>
    <w:rsid w:val="007F12DF"/>
    <w:rsid w:val="007F31F5"/>
    <w:rsid w:val="007F3E4F"/>
    <w:rsid w:val="007F59BA"/>
    <w:rsid w:val="007F6149"/>
    <w:rsid w:val="007F67A3"/>
    <w:rsid w:val="00801968"/>
    <w:rsid w:val="008028C3"/>
    <w:rsid w:val="008029DB"/>
    <w:rsid w:val="00803962"/>
    <w:rsid w:val="00806658"/>
    <w:rsid w:val="00807CCA"/>
    <w:rsid w:val="0081198D"/>
    <w:rsid w:val="00812710"/>
    <w:rsid w:val="00813A41"/>
    <w:rsid w:val="008172DC"/>
    <w:rsid w:val="008204EA"/>
    <w:rsid w:val="00821FE5"/>
    <w:rsid w:val="008223C5"/>
    <w:rsid w:val="00822742"/>
    <w:rsid w:val="00822FFC"/>
    <w:rsid w:val="008239CD"/>
    <w:rsid w:val="00823FE4"/>
    <w:rsid w:val="008257F7"/>
    <w:rsid w:val="008271F5"/>
    <w:rsid w:val="00827542"/>
    <w:rsid w:val="00827622"/>
    <w:rsid w:val="00830C76"/>
    <w:rsid w:val="00832815"/>
    <w:rsid w:val="00836004"/>
    <w:rsid w:val="00842714"/>
    <w:rsid w:val="0084415B"/>
    <w:rsid w:val="00844560"/>
    <w:rsid w:val="00844BA8"/>
    <w:rsid w:val="008476CC"/>
    <w:rsid w:val="00852178"/>
    <w:rsid w:val="00852EA5"/>
    <w:rsid w:val="008536CF"/>
    <w:rsid w:val="00854DC7"/>
    <w:rsid w:val="00855705"/>
    <w:rsid w:val="00856446"/>
    <w:rsid w:val="00856F54"/>
    <w:rsid w:val="00864490"/>
    <w:rsid w:val="00864768"/>
    <w:rsid w:val="00865642"/>
    <w:rsid w:val="00865895"/>
    <w:rsid w:val="00866E88"/>
    <w:rsid w:val="00870077"/>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15D1"/>
    <w:rsid w:val="008E227E"/>
    <w:rsid w:val="008E2541"/>
    <w:rsid w:val="008E2A4C"/>
    <w:rsid w:val="008E39B8"/>
    <w:rsid w:val="008E39F1"/>
    <w:rsid w:val="008E548B"/>
    <w:rsid w:val="008E73D5"/>
    <w:rsid w:val="008F1176"/>
    <w:rsid w:val="008F187E"/>
    <w:rsid w:val="008F21B7"/>
    <w:rsid w:val="008F2FD2"/>
    <w:rsid w:val="008F3CEA"/>
    <w:rsid w:val="008F4EA7"/>
    <w:rsid w:val="008F6080"/>
    <w:rsid w:val="008F6252"/>
    <w:rsid w:val="009010B6"/>
    <w:rsid w:val="00902561"/>
    <w:rsid w:val="009035E4"/>
    <w:rsid w:val="009051FF"/>
    <w:rsid w:val="00906E1B"/>
    <w:rsid w:val="0091037C"/>
    <w:rsid w:val="00911254"/>
    <w:rsid w:val="009127AD"/>
    <w:rsid w:val="00913A43"/>
    <w:rsid w:val="00914AEA"/>
    <w:rsid w:val="009160C3"/>
    <w:rsid w:val="00920A95"/>
    <w:rsid w:val="0092151B"/>
    <w:rsid w:val="009227CB"/>
    <w:rsid w:val="009228ED"/>
    <w:rsid w:val="00922A7C"/>
    <w:rsid w:val="00923156"/>
    <w:rsid w:val="00923DE5"/>
    <w:rsid w:val="00925FE7"/>
    <w:rsid w:val="00926702"/>
    <w:rsid w:val="00926DE5"/>
    <w:rsid w:val="0092790B"/>
    <w:rsid w:val="00927E20"/>
    <w:rsid w:val="009315E0"/>
    <w:rsid w:val="00934380"/>
    <w:rsid w:val="00935C5D"/>
    <w:rsid w:val="009363A6"/>
    <w:rsid w:val="00936866"/>
    <w:rsid w:val="0094002E"/>
    <w:rsid w:val="00942FD5"/>
    <w:rsid w:val="00943916"/>
    <w:rsid w:val="00943B30"/>
    <w:rsid w:val="0094530A"/>
    <w:rsid w:val="00945E45"/>
    <w:rsid w:val="00946BF5"/>
    <w:rsid w:val="009478A8"/>
    <w:rsid w:val="0095164A"/>
    <w:rsid w:val="00952B49"/>
    <w:rsid w:val="009531B8"/>
    <w:rsid w:val="00953A61"/>
    <w:rsid w:val="00953A76"/>
    <w:rsid w:val="00955BAD"/>
    <w:rsid w:val="0095670F"/>
    <w:rsid w:val="00956CA0"/>
    <w:rsid w:val="00956EDB"/>
    <w:rsid w:val="0095764A"/>
    <w:rsid w:val="00960BD5"/>
    <w:rsid w:val="009615A8"/>
    <w:rsid w:val="00961F50"/>
    <w:rsid w:val="00962C47"/>
    <w:rsid w:val="00962D11"/>
    <w:rsid w:val="0096495D"/>
    <w:rsid w:val="00964C42"/>
    <w:rsid w:val="00966698"/>
    <w:rsid w:val="0096791F"/>
    <w:rsid w:val="00967E16"/>
    <w:rsid w:val="00967FD9"/>
    <w:rsid w:val="00971035"/>
    <w:rsid w:val="009745DF"/>
    <w:rsid w:val="00975433"/>
    <w:rsid w:val="009757D8"/>
    <w:rsid w:val="00975A62"/>
    <w:rsid w:val="00976144"/>
    <w:rsid w:val="00976ADA"/>
    <w:rsid w:val="009777BA"/>
    <w:rsid w:val="00977CE5"/>
    <w:rsid w:val="009829B3"/>
    <w:rsid w:val="009836D9"/>
    <w:rsid w:val="0098567D"/>
    <w:rsid w:val="00987C99"/>
    <w:rsid w:val="00987CE5"/>
    <w:rsid w:val="009901F2"/>
    <w:rsid w:val="009909B8"/>
    <w:rsid w:val="00991122"/>
    <w:rsid w:val="009937B5"/>
    <w:rsid w:val="00995767"/>
    <w:rsid w:val="009960FC"/>
    <w:rsid w:val="0099633B"/>
    <w:rsid w:val="00996773"/>
    <w:rsid w:val="00996E3D"/>
    <w:rsid w:val="0099790E"/>
    <w:rsid w:val="009A023D"/>
    <w:rsid w:val="009A10AB"/>
    <w:rsid w:val="009A1EF0"/>
    <w:rsid w:val="009A1F74"/>
    <w:rsid w:val="009A2D52"/>
    <w:rsid w:val="009A318D"/>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C4B51"/>
    <w:rsid w:val="009C7A0B"/>
    <w:rsid w:val="009D0D2B"/>
    <w:rsid w:val="009D17E9"/>
    <w:rsid w:val="009D3B22"/>
    <w:rsid w:val="009D3E96"/>
    <w:rsid w:val="009D4404"/>
    <w:rsid w:val="009D589E"/>
    <w:rsid w:val="009E04C9"/>
    <w:rsid w:val="009E04DB"/>
    <w:rsid w:val="009E07E6"/>
    <w:rsid w:val="009E0F96"/>
    <w:rsid w:val="009E19BC"/>
    <w:rsid w:val="009E1E71"/>
    <w:rsid w:val="009E3063"/>
    <w:rsid w:val="009E3BF0"/>
    <w:rsid w:val="009E44A7"/>
    <w:rsid w:val="009E4769"/>
    <w:rsid w:val="009E5E43"/>
    <w:rsid w:val="009F110A"/>
    <w:rsid w:val="009F12F1"/>
    <w:rsid w:val="009F2736"/>
    <w:rsid w:val="009F2EB5"/>
    <w:rsid w:val="009F3C79"/>
    <w:rsid w:val="009F4938"/>
    <w:rsid w:val="009F4E6E"/>
    <w:rsid w:val="009F6759"/>
    <w:rsid w:val="009F73D2"/>
    <w:rsid w:val="00A001E2"/>
    <w:rsid w:val="00A00574"/>
    <w:rsid w:val="00A00B1D"/>
    <w:rsid w:val="00A025DC"/>
    <w:rsid w:val="00A03326"/>
    <w:rsid w:val="00A03368"/>
    <w:rsid w:val="00A04DC7"/>
    <w:rsid w:val="00A07AE3"/>
    <w:rsid w:val="00A1098D"/>
    <w:rsid w:val="00A113EC"/>
    <w:rsid w:val="00A12675"/>
    <w:rsid w:val="00A1337B"/>
    <w:rsid w:val="00A135CD"/>
    <w:rsid w:val="00A13CDB"/>
    <w:rsid w:val="00A16813"/>
    <w:rsid w:val="00A1707B"/>
    <w:rsid w:val="00A23F17"/>
    <w:rsid w:val="00A2673B"/>
    <w:rsid w:val="00A26EF1"/>
    <w:rsid w:val="00A33782"/>
    <w:rsid w:val="00A33EDE"/>
    <w:rsid w:val="00A35733"/>
    <w:rsid w:val="00A35932"/>
    <w:rsid w:val="00A36CBB"/>
    <w:rsid w:val="00A37BC7"/>
    <w:rsid w:val="00A37EA8"/>
    <w:rsid w:val="00A41423"/>
    <w:rsid w:val="00A428E2"/>
    <w:rsid w:val="00A45E6C"/>
    <w:rsid w:val="00A46285"/>
    <w:rsid w:val="00A46DFA"/>
    <w:rsid w:val="00A47996"/>
    <w:rsid w:val="00A511B5"/>
    <w:rsid w:val="00A52F6C"/>
    <w:rsid w:val="00A53708"/>
    <w:rsid w:val="00A541D1"/>
    <w:rsid w:val="00A543A6"/>
    <w:rsid w:val="00A5582C"/>
    <w:rsid w:val="00A55EFD"/>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81E"/>
    <w:rsid w:val="00AB7514"/>
    <w:rsid w:val="00AC0519"/>
    <w:rsid w:val="00AC0BCF"/>
    <w:rsid w:val="00AC2B7A"/>
    <w:rsid w:val="00AC60D9"/>
    <w:rsid w:val="00AC7007"/>
    <w:rsid w:val="00AC714C"/>
    <w:rsid w:val="00AC76C4"/>
    <w:rsid w:val="00AC7C42"/>
    <w:rsid w:val="00AD055F"/>
    <w:rsid w:val="00AD2F84"/>
    <w:rsid w:val="00AD36ED"/>
    <w:rsid w:val="00AD38EC"/>
    <w:rsid w:val="00AD41FA"/>
    <w:rsid w:val="00AD4F2A"/>
    <w:rsid w:val="00AD5C4B"/>
    <w:rsid w:val="00AD698F"/>
    <w:rsid w:val="00AD7369"/>
    <w:rsid w:val="00AE17BC"/>
    <w:rsid w:val="00AE29B8"/>
    <w:rsid w:val="00AE58AE"/>
    <w:rsid w:val="00AE590B"/>
    <w:rsid w:val="00AE5C63"/>
    <w:rsid w:val="00AE6D08"/>
    <w:rsid w:val="00AF0745"/>
    <w:rsid w:val="00AF27B6"/>
    <w:rsid w:val="00AF2B8A"/>
    <w:rsid w:val="00AF3AE8"/>
    <w:rsid w:val="00AF3B43"/>
    <w:rsid w:val="00AF4F5D"/>
    <w:rsid w:val="00AF5E94"/>
    <w:rsid w:val="00B00303"/>
    <w:rsid w:val="00B00EDD"/>
    <w:rsid w:val="00B0119D"/>
    <w:rsid w:val="00B02055"/>
    <w:rsid w:val="00B02642"/>
    <w:rsid w:val="00B03288"/>
    <w:rsid w:val="00B037C2"/>
    <w:rsid w:val="00B05544"/>
    <w:rsid w:val="00B0591A"/>
    <w:rsid w:val="00B102CB"/>
    <w:rsid w:val="00B108E2"/>
    <w:rsid w:val="00B1119F"/>
    <w:rsid w:val="00B11857"/>
    <w:rsid w:val="00B11925"/>
    <w:rsid w:val="00B1292E"/>
    <w:rsid w:val="00B13340"/>
    <w:rsid w:val="00B13B98"/>
    <w:rsid w:val="00B167D6"/>
    <w:rsid w:val="00B1695B"/>
    <w:rsid w:val="00B16B48"/>
    <w:rsid w:val="00B17C31"/>
    <w:rsid w:val="00B205C9"/>
    <w:rsid w:val="00B2167C"/>
    <w:rsid w:val="00B2227B"/>
    <w:rsid w:val="00B222AB"/>
    <w:rsid w:val="00B2262B"/>
    <w:rsid w:val="00B236C5"/>
    <w:rsid w:val="00B23FB8"/>
    <w:rsid w:val="00B2533A"/>
    <w:rsid w:val="00B25E40"/>
    <w:rsid w:val="00B263F0"/>
    <w:rsid w:val="00B264EC"/>
    <w:rsid w:val="00B2695A"/>
    <w:rsid w:val="00B32193"/>
    <w:rsid w:val="00B32298"/>
    <w:rsid w:val="00B32B49"/>
    <w:rsid w:val="00B3552B"/>
    <w:rsid w:val="00B35A04"/>
    <w:rsid w:val="00B35A94"/>
    <w:rsid w:val="00B35B84"/>
    <w:rsid w:val="00B35E41"/>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3824"/>
    <w:rsid w:val="00B651B7"/>
    <w:rsid w:val="00B72BB8"/>
    <w:rsid w:val="00B73B0F"/>
    <w:rsid w:val="00B74043"/>
    <w:rsid w:val="00B7480F"/>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B7743"/>
    <w:rsid w:val="00BC2199"/>
    <w:rsid w:val="00BC2CB5"/>
    <w:rsid w:val="00BC4DEF"/>
    <w:rsid w:val="00BC6436"/>
    <w:rsid w:val="00BC76AD"/>
    <w:rsid w:val="00BD035E"/>
    <w:rsid w:val="00BD06BE"/>
    <w:rsid w:val="00BD0821"/>
    <w:rsid w:val="00BD180A"/>
    <w:rsid w:val="00BD2DBC"/>
    <w:rsid w:val="00BD3478"/>
    <w:rsid w:val="00BD3B37"/>
    <w:rsid w:val="00BD40B3"/>
    <w:rsid w:val="00BD482E"/>
    <w:rsid w:val="00BD51F0"/>
    <w:rsid w:val="00BD526A"/>
    <w:rsid w:val="00BD6A85"/>
    <w:rsid w:val="00BD78A0"/>
    <w:rsid w:val="00BD7DAD"/>
    <w:rsid w:val="00BE0392"/>
    <w:rsid w:val="00BE0DD1"/>
    <w:rsid w:val="00BE1F9C"/>
    <w:rsid w:val="00BE2EC6"/>
    <w:rsid w:val="00BE3102"/>
    <w:rsid w:val="00BE323D"/>
    <w:rsid w:val="00BF0F7E"/>
    <w:rsid w:val="00BF100F"/>
    <w:rsid w:val="00BF22AA"/>
    <w:rsid w:val="00BF3342"/>
    <w:rsid w:val="00BF3F50"/>
    <w:rsid w:val="00BF4650"/>
    <w:rsid w:val="00BF4662"/>
    <w:rsid w:val="00BF5367"/>
    <w:rsid w:val="00BF54E4"/>
    <w:rsid w:val="00BF59D4"/>
    <w:rsid w:val="00BF6F72"/>
    <w:rsid w:val="00BF79CD"/>
    <w:rsid w:val="00C00910"/>
    <w:rsid w:val="00C015B9"/>
    <w:rsid w:val="00C017A5"/>
    <w:rsid w:val="00C03428"/>
    <w:rsid w:val="00C042D1"/>
    <w:rsid w:val="00C05A48"/>
    <w:rsid w:val="00C05EB3"/>
    <w:rsid w:val="00C067D5"/>
    <w:rsid w:val="00C06C1D"/>
    <w:rsid w:val="00C074D3"/>
    <w:rsid w:val="00C07C93"/>
    <w:rsid w:val="00C10120"/>
    <w:rsid w:val="00C10384"/>
    <w:rsid w:val="00C104DC"/>
    <w:rsid w:val="00C11354"/>
    <w:rsid w:val="00C1371A"/>
    <w:rsid w:val="00C13BFD"/>
    <w:rsid w:val="00C15BC8"/>
    <w:rsid w:val="00C1697C"/>
    <w:rsid w:val="00C17649"/>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2772"/>
    <w:rsid w:val="00C52CDC"/>
    <w:rsid w:val="00C53096"/>
    <w:rsid w:val="00C53311"/>
    <w:rsid w:val="00C53A23"/>
    <w:rsid w:val="00C545B4"/>
    <w:rsid w:val="00C5546F"/>
    <w:rsid w:val="00C56C72"/>
    <w:rsid w:val="00C56EFB"/>
    <w:rsid w:val="00C57AEF"/>
    <w:rsid w:val="00C61406"/>
    <w:rsid w:val="00C617FA"/>
    <w:rsid w:val="00C62532"/>
    <w:rsid w:val="00C674F6"/>
    <w:rsid w:val="00C7174C"/>
    <w:rsid w:val="00C71FA3"/>
    <w:rsid w:val="00C73567"/>
    <w:rsid w:val="00C7422C"/>
    <w:rsid w:val="00C74F31"/>
    <w:rsid w:val="00C760BC"/>
    <w:rsid w:val="00C80EF2"/>
    <w:rsid w:val="00C82123"/>
    <w:rsid w:val="00C824A7"/>
    <w:rsid w:val="00C82CEC"/>
    <w:rsid w:val="00C82ED9"/>
    <w:rsid w:val="00C8313C"/>
    <w:rsid w:val="00C87AE3"/>
    <w:rsid w:val="00C87EE7"/>
    <w:rsid w:val="00C912C3"/>
    <w:rsid w:val="00C9253F"/>
    <w:rsid w:val="00C936FC"/>
    <w:rsid w:val="00C94B14"/>
    <w:rsid w:val="00C95A91"/>
    <w:rsid w:val="00C97D3A"/>
    <w:rsid w:val="00CA0842"/>
    <w:rsid w:val="00CA0B07"/>
    <w:rsid w:val="00CA65C1"/>
    <w:rsid w:val="00CA6651"/>
    <w:rsid w:val="00CA759D"/>
    <w:rsid w:val="00CA7D8F"/>
    <w:rsid w:val="00CB1E32"/>
    <w:rsid w:val="00CB35CC"/>
    <w:rsid w:val="00CB362D"/>
    <w:rsid w:val="00CB49E4"/>
    <w:rsid w:val="00CB5751"/>
    <w:rsid w:val="00CB6B5C"/>
    <w:rsid w:val="00CB755A"/>
    <w:rsid w:val="00CC0A1D"/>
    <w:rsid w:val="00CC19E0"/>
    <w:rsid w:val="00CC1A49"/>
    <w:rsid w:val="00CC2288"/>
    <w:rsid w:val="00CC3BCC"/>
    <w:rsid w:val="00CC4D72"/>
    <w:rsid w:val="00CC5CF1"/>
    <w:rsid w:val="00CC63B8"/>
    <w:rsid w:val="00CC6C0C"/>
    <w:rsid w:val="00CD0128"/>
    <w:rsid w:val="00CD2159"/>
    <w:rsid w:val="00CD4B64"/>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2DFE"/>
    <w:rsid w:val="00D04CD2"/>
    <w:rsid w:val="00D107D5"/>
    <w:rsid w:val="00D10F22"/>
    <w:rsid w:val="00D11A71"/>
    <w:rsid w:val="00D15486"/>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15C"/>
    <w:rsid w:val="00D43C80"/>
    <w:rsid w:val="00D4450B"/>
    <w:rsid w:val="00D452B5"/>
    <w:rsid w:val="00D45BFA"/>
    <w:rsid w:val="00D47E77"/>
    <w:rsid w:val="00D52341"/>
    <w:rsid w:val="00D5294F"/>
    <w:rsid w:val="00D52B44"/>
    <w:rsid w:val="00D54A92"/>
    <w:rsid w:val="00D55580"/>
    <w:rsid w:val="00D564D1"/>
    <w:rsid w:val="00D56C52"/>
    <w:rsid w:val="00D575CD"/>
    <w:rsid w:val="00D57EF0"/>
    <w:rsid w:val="00D602F0"/>
    <w:rsid w:val="00D62968"/>
    <w:rsid w:val="00D64596"/>
    <w:rsid w:val="00D64624"/>
    <w:rsid w:val="00D6467B"/>
    <w:rsid w:val="00D64B67"/>
    <w:rsid w:val="00D64DA2"/>
    <w:rsid w:val="00D64FAB"/>
    <w:rsid w:val="00D65A84"/>
    <w:rsid w:val="00D66FFD"/>
    <w:rsid w:val="00D672D9"/>
    <w:rsid w:val="00D67BF6"/>
    <w:rsid w:val="00D70670"/>
    <w:rsid w:val="00D70D82"/>
    <w:rsid w:val="00D72283"/>
    <w:rsid w:val="00D7330C"/>
    <w:rsid w:val="00D74C58"/>
    <w:rsid w:val="00D751D8"/>
    <w:rsid w:val="00D7615A"/>
    <w:rsid w:val="00D76A82"/>
    <w:rsid w:val="00D76AC1"/>
    <w:rsid w:val="00D77545"/>
    <w:rsid w:val="00D77C91"/>
    <w:rsid w:val="00D8173F"/>
    <w:rsid w:val="00D820D9"/>
    <w:rsid w:val="00D82797"/>
    <w:rsid w:val="00D86210"/>
    <w:rsid w:val="00D8640D"/>
    <w:rsid w:val="00D870DC"/>
    <w:rsid w:val="00D876B7"/>
    <w:rsid w:val="00D87EB0"/>
    <w:rsid w:val="00D9105E"/>
    <w:rsid w:val="00D91555"/>
    <w:rsid w:val="00D91A9C"/>
    <w:rsid w:val="00D93286"/>
    <w:rsid w:val="00D94033"/>
    <w:rsid w:val="00D9446C"/>
    <w:rsid w:val="00D95542"/>
    <w:rsid w:val="00D96C71"/>
    <w:rsid w:val="00DA0A1E"/>
    <w:rsid w:val="00DA0B0E"/>
    <w:rsid w:val="00DA1178"/>
    <w:rsid w:val="00DA496F"/>
    <w:rsid w:val="00DA53EC"/>
    <w:rsid w:val="00DA5B01"/>
    <w:rsid w:val="00DA5B37"/>
    <w:rsid w:val="00DA6037"/>
    <w:rsid w:val="00DA6689"/>
    <w:rsid w:val="00DB2110"/>
    <w:rsid w:val="00DB7EC5"/>
    <w:rsid w:val="00DC02A2"/>
    <w:rsid w:val="00DC1108"/>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0C1C"/>
    <w:rsid w:val="00DE128F"/>
    <w:rsid w:val="00DE1E48"/>
    <w:rsid w:val="00DE4AF9"/>
    <w:rsid w:val="00DE5BD7"/>
    <w:rsid w:val="00DE752F"/>
    <w:rsid w:val="00DF1BF8"/>
    <w:rsid w:val="00DF2222"/>
    <w:rsid w:val="00DF2890"/>
    <w:rsid w:val="00DF5965"/>
    <w:rsid w:val="00DF5B8C"/>
    <w:rsid w:val="00DF7C50"/>
    <w:rsid w:val="00E008B5"/>
    <w:rsid w:val="00E02551"/>
    <w:rsid w:val="00E038A9"/>
    <w:rsid w:val="00E04322"/>
    <w:rsid w:val="00E062AB"/>
    <w:rsid w:val="00E062F5"/>
    <w:rsid w:val="00E12147"/>
    <w:rsid w:val="00E1258B"/>
    <w:rsid w:val="00E12BC7"/>
    <w:rsid w:val="00E12D99"/>
    <w:rsid w:val="00E132A2"/>
    <w:rsid w:val="00E14C5D"/>
    <w:rsid w:val="00E161CD"/>
    <w:rsid w:val="00E20632"/>
    <w:rsid w:val="00E2122A"/>
    <w:rsid w:val="00E2459D"/>
    <w:rsid w:val="00E25A54"/>
    <w:rsid w:val="00E27398"/>
    <w:rsid w:val="00E27A8C"/>
    <w:rsid w:val="00E27CB2"/>
    <w:rsid w:val="00E27CDE"/>
    <w:rsid w:val="00E31306"/>
    <w:rsid w:val="00E31778"/>
    <w:rsid w:val="00E317D8"/>
    <w:rsid w:val="00E32013"/>
    <w:rsid w:val="00E32126"/>
    <w:rsid w:val="00E331C5"/>
    <w:rsid w:val="00E3334C"/>
    <w:rsid w:val="00E33F8D"/>
    <w:rsid w:val="00E3494D"/>
    <w:rsid w:val="00E35AD7"/>
    <w:rsid w:val="00E36E27"/>
    <w:rsid w:val="00E36E44"/>
    <w:rsid w:val="00E37776"/>
    <w:rsid w:val="00E40DB9"/>
    <w:rsid w:val="00E43D32"/>
    <w:rsid w:val="00E473F2"/>
    <w:rsid w:val="00E47488"/>
    <w:rsid w:val="00E50550"/>
    <w:rsid w:val="00E50DAB"/>
    <w:rsid w:val="00E55448"/>
    <w:rsid w:val="00E575AC"/>
    <w:rsid w:val="00E608B4"/>
    <w:rsid w:val="00E612C3"/>
    <w:rsid w:val="00E61308"/>
    <w:rsid w:val="00E627CC"/>
    <w:rsid w:val="00E62CDB"/>
    <w:rsid w:val="00E635ED"/>
    <w:rsid w:val="00E65180"/>
    <w:rsid w:val="00E65476"/>
    <w:rsid w:val="00E669BF"/>
    <w:rsid w:val="00E66F22"/>
    <w:rsid w:val="00E67948"/>
    <w:rsid w:val="00E713BF"/>
    <w:rsid w:val="00E72BB8"/>
    <w:rsid w:val="00E7420A"/>
    <w:rsid w:val="00E75379"/>
    <w:rsid w:val="00E76426"/>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86D"/>
    <w:rsid w:val="00EA5DC0"/>
    <w:rsid w:val="00EA6933"/>
    <w:rsid w:val="00EB21B9"/>
    <w:rsid w:val="00EB3235"/>
    <w:rsid w:val="00EB3494"/>
    <w:rsid w:val="00EB4136"/>
    <w:rsid w:val="00EB4562"/>
    <w:rsid w:val="00EB51C5"/>
    <w:rsid w:val="00EB547D"/>
    <w:rsid w:val="00EB6621"/>
    <w:rsid w:val="00EB7CF0"/>
    <w:rsid w:val="00EB7FE9"/>
    <w:rsid w:val="00EC0972"/>
    <w:rsid w:val="00EC3284"/>
    <w:rsid w:val="00EC3D0E"/>
    <w:rsid w:val="00EC52A9"/>
    <w:rsid w:val="00EC55E6"/>
    <w:rsid w:val="00EC5753"/>
    <w:rsid w:val="00EC5F97"/>
    <w:rsid w:val="00EC62BA"/>
    <w:rsid w:val="00ED12BD"/>
    <w:rsid w:val="00ED1F22"/>
    <w:rsid w:val="00ED2361"/>
    <w:rsid w:val="00ED29C0"/>
    <w:rsid w:val="00ED3803"/>
    <w:rsid w:val="00ED3D26"/>
    <w:rsid w:val="00ED4EBD"/>
    <w:rsid w:val="00ED659E"/>
    <w:rsid w:val="00ED699E"/>
    <w:rsid w:val="00ED6A4E"/>
    <w:rsid w:val="00ED6C4E"/>
    <w:rsid w:val="00EE1030"/>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B9F"/>
    <w:rsid w:val="00EF7D7D"/>
    <w:rsid w:val="00F00373"/>
    <w:rsid w:val="00F003F7"/>
    <w:rsid w:val="00F00627"/>
    <w:rsid w:val="00F00893"/>
    <w:rsid w:val="00F01014"/>
    <w:rsid w:val="00F013F5"/>
    <w:rsid w:val="00F014C1"/>
    <w:rsid w:val="00F045FD"/>
    <w:rsid w:val="00F051FD"/>
    <w:rsid w:val="00F108F7"/>
    <w:rsid w:val="00F10D4D"/>
    <w:rsid w:val="00F11C50"/>
    <w:rsid w:val="00F131DA"/>
    <w:rsid w:val="00F13569"/>
    <w:rsid w:val="00F135C6"/>
    <w:rsid w:val="00F13751"/>
    <w:rsid w:val="00F13B53"/>
    <w:rsid w:val="00F14B82"/>
    <w:rsid w:val="00F14E66"/>
    <w:rsid w:val="00F1502E"/>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4AC3"/>
    <w:rsid w:val="00F3559D"/>
    <w:rsid w:val="00F37D98"/>
    <w:rsid w:val="00F37E0D"/>
    <w:rsid w:val="00F40685"/>
    <w:rsid w:val="00F40854"/>
    <w:rsid w:val="00F40CCA"/>
    <w:rsid w:val="00F411D3"/>
    <w:rsid w:val="00F41B7D"/>
    <w:rsid w:val="00F42358"/>
    <w:rsid w:val="00F42685"/>
    <w:rsid w:val="00F43B79"/>
    <w:rsid w:val="00F44122"/>
    <w:rsid w:val="00F46D71"/>
    <w:rsid w:val="00F47FE4"/>
    <w:rsid w:val="00F50E0A"/>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2C6F"/>
    <w:rsid w:val="00F637B9"/>
    <w:rsid w:val="00F64AAF"/>
    <w:rsid w:val="00F66090"/>
    <w:rsid w:val="00F67584"/>
    <w:rsid w:val="00F67B54"/>
    <w:rsid w:val="00F73F73"/>
    <w:rsid w:val="00F7455F"/>
    <w:rsid w:val="00F74671"/>
    <w:rsid w:val="00F74A37"/>
    <w:rsid w:val="00F75241"/>
    <w:rsid w:val="00F80295"/>
    <w:rsid w:val="00F813A4"/>
    <w:rsid w:val="00F82CFD"/>
    <w:rsid w:val="00F859BF"/>
    <w:rsid w:val="00F86B97"/>
    <w:rsid w:val="00F8734F"/>
    <w:rsid w:val="00F87EAF"/>
    <w:rsid w:val="00F9057D"/>
    <w:rsid w:val="00F919ED"/>
    <w:rsid w:val="00F9276C"/>
    <w:rsid w:val="00F941E1"/>
    <w:rsid w:val="00F94760"/>
    <w:rsid w:val="00F94D28"/>
    <w:rsid w:val="00F950E3"/>
    <w:rsid w:val="00F968AB"/>
    <w:rsid w:val="00F96DEE"/>
    <w:rsid w:val="00F976C4"/>
    <w:rsid w:val="00FA14AD"/>
    <w:rsid w:val="00FA33A8"/>
    <w:rsid w:val="00FA383D"/>
    <w:rsid w:val="00FA4BA8"/>
    <w:rsid w:val="00FA4CED"/>
    <w:rsid w:val="00FA6175"/>
    <w:rsid w:val="00FA7004"/>
    <w:rsid w:val="00FA7248"/>
    <w:rsid w:val="00FB038A"/>
    <w:rsid w:val="00FB0637"/>
    <w:rsid w:val="00FB082B"/>
    <w:rsid w:val="00FB161D"/>
    <w:rsid w:val="00FB1C4F"/>
    <w:rsid w:val="00FB233B"/>
    <w:rsid w:val="00FB5235"/>
    <w:rsid w:val="00FB5F56"/>
    <w:rsid w:val="00FB6317"/>
    <w:rsid w:val="00FB665C"/>
    <w:rsid w:val="00FB7638"/>
    <w:rsid w:val="00FC034B"/>
    <w:rsid w:val="00FC462E"/>
    <w:rsid w:val="00FC4969"/>
    <w:rsid w:val="00FC5FF9"/>
    <w:rsid w:val="00FC646B"/>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4F06"/>
    <w:rsid w:val="00FF5AE7"/>
    <w:rsid w:val="00FF5D8C"/>
    <w:rsid w:val="00FF6113"/>
    <w:rsid w:val="00FF6120"/>
    <w:rsid w:val="00FF73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D02DF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 w:type="character" w:customStyle="1" w:styleId="UnresolvedMention1">
    <w:name w:val="Unresolved Mention1"/>
    <w:basedOn w:val="DefaultParagraphFont"/>
    <w:uiPriority w:val="99"/>
    <w:semiHidden/>
    <w:unhideWhenUsed/>
    <w:rsid w:val="00E651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67080">
      <w:bodyDiv w:val="1"/>
      <w:marLeft w:val="0"/>
      <w:marRight w:val="0"/>
      <w:marTop w:val="0"/>
      <w:marBottom w:val="0"/>
      <w:divBdr>
        <w:top w:val="none" w:sz="0" w:space="0" w:color="auto"/>
        <w:left w:val="none" w:sz="0" w:space="0" w:color="auto"/>
        <w:bottom w:val="none" w:sz="0" w:space="0" w:color="auto"/>
        <w:right w:val="none" w:sz="0" w:space="0" w:color="auto"/>
      </w:divBdr>
      <w:divsChild>
        <w:div w:id="880366625">
          <w:marLeft w:val="0"/>
          <w:marRight w:val="0"/>
          <w:marTop w:val="0"/>
          <w:marBottom w:val="0"/>
          <w:divBdr>
            <w:top w:val="none" w:sz="0" w:space="0" w:color="auto"/>
            <w:left w:val="none" w:sz="0" w:space="0" w:color="auto"/>
            <w:bottom w:val="none" w:sz="0" w:space="0" w:color="auto"/>
            <w:right w:val="none" w:sz="0" w:space="0" w:color="auto"/>
          </w:divBdr>
          <w:divsChild>
            <w:div w:id="1580870660">
              <w:marLeft w:val="0"/>
              <w:marRight w:val="0"/>
              <w:marTop w:val="0"/>
              <w:marBottom w:val="0"/>
              <w:divBdr>
                <w:top w:val="none" w:sz="0" w:space="0" w:color="auto"/>
                <w:left w:val="none" w:sz="0" w:space="0" w:color="auto"/>
                <w:bottom w:val="none" w:sz="0" w:space="0" w:color="auto"/>
                <w:right w:val="none" w:sz="0" w:space="0" w:color="auto"/>
              </w:divBdr>
              <w:divsChild>
                <w:div w:id="1596279062">
                  <w:marLeft w:val="0"/>
                  <w:marRight w:val="0"/>
                  <w:marTop w:val="0"/>
                  <w:marBottom w:val="0"/>
                  <w:divBdr>
                    <w:top w:val="none" w:sz="0" w:space="0" w:color="auto"/>
                    <w:left w:val="none" w:sz="0" w:space="0" w:color="auto"/>
                    <w:bottom w:val="none" w:sz="0" w:space="0" w:color="auto"/>
                    <w:right w:val="none" w:sz="0" w:space="0" w:color="auto"/>
                  </w:divBdr>
                  <w:divsChild>
                    <w:div w:id="210777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258753414">
      <w:bodyDiv w:val="1"/>
      <w:marLeft w:val="0"/>
      <w:marRight w:val="0"/>
      <w:marTop w:val="0"/>
      <w:marBottom w:val="0"/>
      <w:divBdr>
        <w:top w:val="none" w:sz="0" w:space="0" w:color="auto"/>
        <w:left w:val="none" w:sz="0" w:space="0" w:color="auto"/>
        <w:bottom w:val="none" w:sz="0" w:space="0" w:color="auto"/>
        <w:right w:val="none" w:sz="0" w:space="0" w:color="auto"/>
      </w:divBdr>
    </w:div>
    <w:div w:id="450902480">
      <w:bodyDiv w:val="1"/>
      <w:marLeft w:val="0"/>
      <w:marRight w:val="0"/>
      <w:marTop w:val="0"/>
      <w:marBottom w:val="0"/>
      <w:divBdr>
        <w:top w:val="none" w:sz="0" w:space="0" w:color="auto"/>
        <w:left w:val="none" w:sz="0" w:space="0" w:color="auto"/>
        <w:bottom w:val="none" w:sz="0" w:space="0" w:color="auto"/>
        <w:right w:val="none" w:sz="0" w:space="0" w:color="auto"/>
      </w:divBdr>
      <w:divsChild>
        <w:div w:id="932862236">
          <w:marLeft w:val="0"/>
          <w:marRight w:val="0"/>
          <w:marTop w:val="0"/>
          <w:marBottom w:val="0"/>
          <w:divBdr>
            <w:top w:val="none" w:sz="0" w:space="0" w:color="auto"/>
            <w:left w:val="none" w:sz="0" w:space="0" w:color="auto"/>
            <w:bottom w:val="none" w:sz="0" w:space="0" w:color="auto"/>
            <w:right w:val="none" w:sz="0" w:space="0" w:color="auto"/>
          </w:divBdr>
          <w:divsChild>
            <w:div w:id="1541481049">
              <w:marLeft w:val="0"/>
              <w:marRight w:val="0"/>
              <w:marTop w:val="0"/>
              <w:marBottom w:val="0"/>
              <w:divBdr>
                <w:top w:val="none" w:sz="0" w:space="0" w:color="auto"/>
                <w:left w:val="none" w:sz="0" w:space="0" w:color="auto"/>
                <w:bottom w:val="none" w:sz="0" w:space="0" w:color="auto"/>
                <w:right w:val="none" w:sz="0" w:space="0" w:color="auto"/>
              </w:divBdr>
              <w:divsChild>
                <w:div w:id="1500198855">
                  <w:marLeft w:val="0"/>
                  <w:marRight w:val="0"/>
                  <w:marTop w:val="0"/>
                  <w:marBottom w:val="0"/>
                  <w:divBdr>
                    <w:top w:val="none" w:sz="0" w:space="0" w:color="auto"/>
                    <w:left w:val="none" w:sz="0" w:space="0" w:color="auto"/>
                    <w:bottom w:val="none" w:sz="0" w:space="0" w:color="auto"/>
                    <w:right w:val="none" w:sz="0" w:space="0" w:color="auto"/>
                  </w:divBdr>
                  <w:divsChild>
                    <w:div w:id="51696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207794">
      <w:bodyDiv w:val="1"/>
      <w:marLeft w:val="0"/>
      <w:marRight w:val="0"/>
      <w:marTop w:val="0"/>
      <w:marBottom w:val="0"/>
      <w:divBdr>
        <w:top w:val="none" w:sz="0" w:space="0" w:color="auto"/>
        <w:left w:val="none" w:sz="0" w:space="0" w:color="auto"/>
        <w:bottom w:val="none" w:sz="0" w:space="0" w:color="auto"/>
        <w:right w:val="none" w:sz="0" w:space="0" w:color="auto"/>
      </w:divBdr>
      <w:divsChild>
        <w:div w:id="1770739999">
          <w:marLeft w:val="0"/>
          <w:marRight w:val="0"/>
          <w:marTop w:val="0"/>
          <w:marBottom w:val="0"/>
          <w:divBdr>
            <w:top w:val="none" w:sz="0" w:space="0" w:color="auto"/>
            <w:left w:val="none" w:sz="0" w:space="0" w:color="auto"/>
            <w:bottom w:val="none" w:sz="0" w:space="0" w:color="auto"/>
            <w:right w:val="none" w:sz="0" w:space="0" w:color="auto"/>
          </w:divBdr>
          <w:divsChild>
            <w:div w:id="1327784306">
              <w:marLeft w:val="0"/>
              <w:marRight w:val="0"/>
              <w:marTop w:val="0"/>
              <w:marBottom w:val="0"/>
              <w:divBdr>
                <w:top w:val="none" w:sz="0" w:space="0" w:color="auto"/>
                <w:left w:val="none" w:sz="0" w:space="0" w:color="auto"/>
                <w:bottom w:val="none" w:sz="0" w:space="0" w:color="auto"/>
                <w:right w:val="none" w:sz="0" w:space="0" w:color="auto"/>
              </w:divBdr>
              <w:divsChild>
                <w:div w:id="1837569371">
                  <w:marLeft w:val="0"/>
                  <w:marRight w:val="0"/>
                  <w:marTop w:val="0"/>
                  <w:marBottom w:val="0"/>
                  <w:divBdr>
                    <w:top w:val="none" w:sz="0" w:space="0" w:color="auto"/>
                    <w:left w:val="none" w:sz="0" w:space="0" w:color="auto"/>
                    <w:bottom w:val="none" w:sz="0" w:space="0" w:color="auto"/>
                    <w:right w:val="none" w:sz="0" w:space="0" w:color="auto"/>
                  </w:divBdr>
                  <w:divsChild>
                    <w:div w:id="60518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899559967">
      <w:bodyDiv w:val="1"/>
      <w:marLeft w:val="0"/>
      <w:marRight w:val="0"/>
      <w:marTop w:val="0"/>
      <w:marBottom w:val="0"/>
      <w:divBdr>
        <w:top w:val="none" w:sz="0" w:space="0" w:color="auto"/>
        <w:left w:val="none" w:sz="0" w:space="0" w:color="auto"/>
        <w:bottom w:val="none" w:sz="0" w:space="0" w:color="auto"/>
        <w:right w:val="none" w:sz="0" w:space="0" w:color="auto"/>
      </w:divBdr>
      <w:divsChild>
        <w:div w:id="1293950062">
          <w:marLeft w:val="0"/>
          <w:marRight w:val="0"/>
          <w:marTop w:val="0"/>
          <w:marBottom w:val="0"/>
          <w:divBdr>
            <w:top w:val="none" w:sz="0" w:space="0" w:color="auto"/>
            <w:left w:val="none" w:sz="0" w:space="0" w:color="auto"/>
            <w:bottom w:val="none" w:sz="0" w:space="0" w:color="auto"/>
            <w:right w:val="none" w:sz="0" w:space="0" w:color="auto"/>
          </w:divBdr>
          <w:divsChild>
            <w:div w:id="1135610939">
              <w:marLeft w:val="0"/>
              <w:marRight w:val="0"/>
              <w:marTop w:val="0"/>
              <w:marBottom w:val="0"/>
              <w:divBdr>
                <w:top w:val="none" w:sz="0" w:space="0" w:color="auto"/>
                <w:left w:val="none" w:sz="0" w:space="0" w:color="auto"/>
                <w:bottom w:val="none" w:sz="0" w:space="0" w:color="auto"/>
                <w:right w:val="none" w:sz="0" w:space="0" w:color="auto"/>
              </w:divBdr>
              <w:divsChild>
                <w:div w:id="1373536193">
                  <w:marLeft w:val="0"/>
                  <w:marRight w:val="0"/>
                  <w:marTop w:val="0"/>
                  <w:marBottom w:val="0"/>
                  <w:divBdr>
                    <w:top w:val="none" w:sz="0" w:space="0" w:color="auto"/>
                    <w:left w:val="none" w:sz="0" w:space="0" w:color="auto"/>
                    <w:bottom w:val="none" w:sz="0" w:space="0" w:color="auto"/>
                    <w:right w:val="none" w:sz="0" w:space="0" w:color="auto"/>
                  </w:divBdr>
                  <w:divsChild>
                    <w:div w:id="1481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3203038">
      <w:bodyDiv w:val="1"/>
      <w:marLeft w:val="0"/>
      <w:marRight w:val="0"/>
      <w:marTop w:val="0"/>
      <w:marBottom w:val="0"/>
      <w:divBdr>
        <w:top w:val="none" w:sz="0" w:space="0" w:color="auto"/>
        <w:left w:val="none" w:sz="0" w:space="0" w:color="auto"/>
        <w:bottom w:val="none" w:sz="0" w:space="0" w:color="auto"/>
        <w:right w:val="none" w:sz="0" w:space="0" w:color="auto"/>
      </w:divBdr>
      <w:divsChild>
        <w:div w:id="1936933484">
          <w:marLeft w:val="0"/>
          <w:marRight w:val="0"/>
          <w:marTop w:val="0"/>
          <w:marBottom w:val="0"/>
          <w:divBdr>
            <w:top w:val="none" w:sz="0" w:space="0" w:color="auto"/>
            <w:left w:val="none" w:sz="0" w:space="0" w:color="auto"/>
            <w:bottom w:val="none" w:sz="0" w:space="0" w:color="auto"/>
            <w:right w:val="none" w:sz="0" w:space="0" w:color="auto"/>
          </w:divBdr>
          <w:divsChild>
            <w:div w:id="327442371">
              <w:marLeft w:val="0"/>
              <w:marRight w:val="0"/>
              <w:marTop w:val="0"/>
              <w:marBottom w:val="0"/>
              <w:divBdr>
                <w:top w:val="none" w:sz="0" w:space="0" w:color="auto"/>
                <w:left w:val="none" w:sz="0" w:space="0" w:color="auto"/>
                <w:bottom w:val="none" w:sz="0" w:space="0" w:color="auto"/>
                <w:right w:val="none" w:sz="0" w:space="0" w:color="auto"/>
              </w:divBdr>
              <w:divsChild>
                <w:div w:id="1510408579">
                  <w:marLeft w:val="0"/>
                  <w:marRight w:val="0"/>
                  <w:marTop w:val="0"/>
                  <w:marBottom w:val="0"/>
                  <w:divBdr>
                    <w:top w:val="none" w:sz="0" w:space="0" w:color="auto"/>
                    <w:left w:val="none" w:sz="0" w:space="0" w:color="auto"/>
                    <w:bottom w:val="none" w:sz="0" w:space="0" w:color="auto"/>
                    <w:right w:val="none" w:sz="0" w:space="0" w:color="auto"/>
                  </w:divBdr>
                  <w:divsChild>
                    <w:div w:id="147687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028895">
      <w:bodyDiv w:val="1"/>
      <w:marLeft w:val="0"/>
      <w:marRight w:val="0"/>
      <w:marTop w:val="0"/>
      <w:marBottom w:val="0"/>
      <w:divBdr>
        <w:top w:val="none" w:sz="0" w:space="0" w:color="auto"/>
        <w:left w:val="none" w:sz="0" w:space="0" w:color="auto"/>
        <w:bottom w:val="none" w:sz="0" w:space="0" w:color="auto"/>
        <w:right w:val="none" w:sz="0" w:space="0" w:color="auto"/>
      </w:divBdr>
      <w:divsChild>
        <w:div w:id="453016740">
          <w:marLeft w:val="0"/>
          <w:marRight w:val="0"/>
          <w:marTop w:val="0"/>
          <w:marBottom w:val="0"/>
          <w:divBdr>
            <w:top w:val="none" w:sz="0" w:space="0" w:color="auto"/>
            <w:left w:val="none" w:sz="0" w:space="0" w:color="auto"/>
            <w:bottom w:val="none" w:sz="0" w:space="0" w:color="auto"/>
            <w:right w:val="none" w:sz="0" w:space="0" w:color="auto"/>
          </w:divBdr>
          <w:divsChild>
            <w:div w:id="444009287">
              <w:marLeft w:val="0"/>
              <w:marRight w:val="0"/>
              <w:marTop w:val="0"/>
              <w:marBottom w:val="0"/>
              <w:divBdr>
                <w:top w:val="none" w:sz="0" w:space="0" w:color="auto"/>
                <w:left w:val="none" w:sz="0" w:space="0" w:color="auto"/>
                <w:bottom w:val="none" w:sz="0" w:space="0" w:color="auto"/>
                <w:right w:val="none" w:sz="0" w:space="0" w:color="auto"/>
              </w:divBdr>
              <w:divsChild>
                <w:div w:id="1518344017">
                  <w:marLeft w:val="0"/>
                  <w:marRight w:val="0"/>
                  <w:marTop w:val="0"/>
                  <w:marBottom w:val="0"/>
                  <w:divBdr>
                    <w:top w:val="none" w:sz="0" w:space="0" w:color="auto"/>
                    <w:left w:val="none" w:sz="0" w:space="0" w:color="auto"/>
                    <w:bottom w:val="none" w:sz="0" w:space="0" w:color="auto"/>
                    <w:right w:val="none" w:sz="0" w:space="0" w:color="auto"/>
                  </w:divBdr>
                  <w:divsChild>
                    <w:div w:id="30162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048195">
      <w:bodyDiv w:val="1"/>
      <w:marLeft w:val="0"/>
      <w:marRight w:val="0"/>
      <w:marTop w:val="0"/>
      <w:marBottom w:val="0"/>
      <w:divBdr>
        <w:top w:val="none" w:sz="0" w:space="0" w:color="auto"/>
        <w:left w:val="none" w:sz="0" w:space="0" w:color="auto"/>
        <w:bottom w:val="none" w:sz="0" w:space="0" w:color="auto"/>
        <w:right w:val="none" w:sz="0" w:space="0" w:color="auto"/>
      </w:divBdr>
    </w:div>
    <w:div w:id="1387558732">
      <w:bodyDiv w:val="1"/>
      <w:marLeft w:val="0"/>
      <w:marRight w:val="0"/>
      <w:marTop w:val="0"/>
      <w:marBottom w:val="0"/>
      <w:divBdr>
        <w:top w:val="none" w:sz="0" w:space="0" w:color="auto"/>
        <w:left w:val="none" w:sz="0" w:space="0" w:color="auto"/>
        <w:bottom w:val="none" w:sz="0" w:space="0" w:color="auto"/>
        <w:right w:val="none" w:sz="0" w:space="0" w:color="auto"/>
      </w:divBdr>
      <w:divsChild>
        <w:div w:id="454444673">
          <w:marLeft w:val="0"/>
          <w:marRight w:val="0"/>
          <w:marTop w:val="0"/>
          <w:marBottom w:val="0"/>
          <w:divBdr>
            <w:top w:val="none" w:sz="0" w:space="0" w:color="auto"/>
            <w:left w:val="none" w:sz="0" w:space="0" w:color="auto"/>
            <w:bottom w:val="none" w:sz="0" w:space="0" w:color="auto"/>
            <w:right w:val="none" w:sz="0" w:space="0" w:color="auto"/>
          </w:divBdr>
          <w:divsChild>
            <w:div w:id="589966396">
              <w:marLeft w:val="0"/>
              <w:marRight w:val="0"/>
              <w:marTop w:val="0"/>
              <w:marBottom w:val="0"/>
              <w:divBdr>
                <w:top w:val="none" w:sz="0" w:space="0" w:color="auto"/>
                <w:left w:val="none" w:sz="0" w:space="0" w:color="auto"/>
                <w:bottom w:val="none" w:sz="0" w:space="0" w:color="auto"/>
                <w:right w:val="none" w:sz="0" w:space="0" w:color="auto"/>
              </w:divBdr>
              <w:divsChild>
                <w:div w:id="1712342529">
                  <w:marLeft w:val="0"/>
                  <w:marRight w:val="0"/>
                  <w:marTop w:val="0"/>
                  <w:marBottom w:val="0"/>
                  <w:divBdr>
                    <w:top w:val="none" w:sz="0" w:space="0" w:color="auto"/>
                    <w:left w:val="none" w:sz="0" w:space="0" w:color="auto"/>
                    <w:bottom w:val="none" w:sz="0" w:space="0" w:color="auto"/>
                    <w:right w:val="none" w:sz="0" w:space="0" w:color="auto"/>
                  </w:divBdr>
                  <w:divsChild>
                    <w:div w:id="146762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1587300017">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tiff"/><Relationship Id="rId4" Type="http://schemas.openxmlformats.org/officeDocument/2006/relationships/hyperlink" Target="mailto:courses-curricula@ncsu.edu"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tiff"/><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CCF799-B9B1-4044-AE20-B56B953D4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175</Words>
  <Characters>670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bel Breen</dc:creator>
  <cp:lastModifiedBy>Mukund Vora</cp:lastModifiedBy>
  <cp:revision>4</cp:revision>
  <cp:lastPrinted>2016-11-22T16:35:00Z</cp:lastPrinted>
  <dcterms:created xsi:type="dcterms:W3CDTF">2022-04-20T18:43:00Z</dcterms:created>
  <dcterms:modified xsi:type="dcterms:W3CDTF">2022-04-20T21:25:00Z</dcterms:modified>
</cp:coreProperties>
</file>